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7A9A80" w14:textId="77777777" w:rsidR="003023B9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</w:p>
    <w:p w14:paraId="1859E3AF" w14:textId="79841731" w:rsidR="003023B9" w:rsidRPr="000332CE" w:rsidRDefault="003023B9" w:rsidP="003023B9">
      <w:pPr>
        <w:snapToGrid w:val="0"/>
        <w:spacing w:line="360" w:lineRule="auto"/>
        <w:jc w:val="center"/>
        <w:rPr>
          <w:rFonts w:asciiTheme="majorHAnsi" w:hAnsiTheme="majorHAnsi" w:cstheme="majorHAnsi"/>
          <w:b/>
          <w:sz w:val="52"/>
          <w:szCs w:val="52"/>
        </w:rPr>
      </w:pPr>
      <w:bookmarkStart w:id="0" w:name="_Hlk95511200"/>
      <w:r w:rsidRPr="000332CE">
        <w:rPr>
          <w:rFonts w:asciiTheme="majorHAnsi" w:hAnsiTheme="majorHAnsi" w:cstheme="majorHAnsi"/>
          <w:b/>
          <w:sz w:val="52"/>
          <w:szCs w:val="52"/>
        </w:rPr>
        <w:t>XJTLU Entrepreneur College (Taicang)</w:t>
      </w:r>
    </w:p>
    <w:p w14:paraId="4B8066D2" w14:textId="77777777" w:rsidR="003023B9" w:rsidRPr="00D235AE" w:rsidRDefault="003023B9" w:rsidP="003023B9">
      <w:pPr>
        <w:widowControl w:val="0"/>
        <w:snapToGrid w:val="0"/>
        <w:spacing w:line="360" w:lineRule="auto"/>
        <w:jc w:val="center"/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</w:pPr>
      <w:r w:rsidRPr="00D235AE"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School of</w:t>
      </w:r>
      <w:r w:rsidRPr="00D235AE">
        <w:rPr>
          <w:rFonts w:asciiTheme="majorHAnsi" w:hAnsiTheme="majorHAnsi" w:cstheme="majorHAnsi"/>
          <w:b/>
          <w:color w:val="FF0000"/>
          <w:kern w:val="2"/>
          <w:sz w:val="44"/>
          <w:szCs w:val="52"/>
        </w:rPr>
        <w:t xml:space="preserve"> </w:t>
      </w:r>
      <w:r>
        <w:rPr>
          <w:rFonts w:asciiTheme="majorHAnsi" w:hAnsiTheme="majorHAnsi" w:cstheme="majorHAnsi"/>
          <w:b/>
          <w:i/>
          <w:color w:val="FF0000"/>
          <w:kern w:val="2"/>
          <w:sz w:val="44"/>
          <w:szCs w:val="52"/>
        </w:rPr>
        <w:t>AI and Advanced Computing</w:t>
      </w:r>
    </w:p>
    <w:p w14:paraId="17F5739D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3E610209" w14:textId="0E03B570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0"/>
        </w:rPr>
      </w:pPr>
      <w:r>
        <w:rPr>
          <w:rFonts w:asciiTheme="majorHAnsi" w:hAnsiTheme="majorHAnsi" w:cstheme="majorHAnsi"/>
          <w:b/>
          <w:sz w:val="40"/>
        </w:rPr>
        <w:t>Lab Manual</w:t>
      </w:r>
      <w:r w:rsidR="00EE4EFB">
        <w:rPr>
          <w:rFonts w:asciiTheme="majorHAnsi" w:hAnsiTheme="majorHAnsi" w:cstheme="majorHAnsi"/>
          <w:b/>
          <w:sz w:val="40"/>
        </w:rPr>
        <w:t xml:space="preserve"> (Lab 7)</w:t>
      </w:r>
    </w:p>
    <w:p w14:paraId="2A97EF5C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sz w:val="48"/>
        </w:rPr>
      </w:pPr>
      <w:r w:rsidRPr="00D235AE">
        <w:rPr>
          <w:rFonts w:asciiTheme="majorHAnsi" w:hAnsiTheme="majorHAnsi" w:cstheme="majorHAnsi"/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0" allowOverlap="1" wp14:anchorId="1891C12D" wp14:editId="3596D054">
                <wp:simplePos x="0" y="0"/>
                <wp:positionH relativeFrom="column">
                  <wp:posOffset>693420</wp:posOffset>
                </wp:positionH>
                <wp:positionV relativeFrom="paragraph">
                  <wp:posOffset>268605</wp:posOffset>
                </wp:positionV>
                <wp:extent cx="5295900" cy="1543050"/>
                <wp:effectExtent l="19050" t="19050" r="19050" b="19050"/>
                <wp:wrapNone/>
                <wp:docPr id="2" name="Rectangl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295900" cy="1543050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15B9124" id="Rectangle 3" o:spid="_x0000_s1026" style="position:absolute;left:0;text-align:left;margin-left:54.6pt;margin-top:21.15pt;width:417pt;height:121.5pt;z-index:2517043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" o:allowincell="f" filled="f" strokeweight="3pt"/>
            </w:pict>
          </mc:Fallback>
        </mc:AlternateContent>
      </w:r>
    </w:p>
    <w:p w14:paraId="21C658F7" w14:textId="54591B95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CPT103TC:</w:t>
      </w:r>
    </w:p>
    <w:p w14:paraId="514FCC94" w14:textId="77777777" w:rsidR="003023B9" w:rsidRPr="00D235AE" w:rsidRDefault="003023B9" w:rsidP="003023B9">
      <w:pPr>
        <w:spacing w:line="360" w:lineRule="auto"/>
        <w:jc w:val="center"/>
        <w:rPr>
          <w:rFonts w:asciiTheme="majorHAnsi" w:hAnsiTheme="majorHAnsi" w:cstheme="majorHAnsi"/>
          <w:b/>
          <w:i/>
          <w:color w:val="FF0000"/>
          <w:sz w:val="48"/>
        </w:rPr>
      </w:pPr>
      <w:r w:rsidRPr="00EF770B">
        <w:rPr>
          <w:rFonts w:asciiTheme="majorHAnsi" w:hAnsiTheme="majorHAnsi" w:cstheme="majorHAnsi"/>
          <w:b/>
          <w:i/>
          <w:color w:val="FF0000"/>
          <w:sz w:val="48"/>
        </w:rPr>
        <w:t>Introduction to Databas</w:t>
      </w:r>
      <w:r>
        <w:rPr>
          <w:rFonts w:asciiTheme="majorHAnsi" w:hAnsiTheme="majorHAnsi" w:cstheme="majorHAnsi"/>
          <w:b/>
          <w:i/>
          <w:color w:val="FF0000"/>
          <w:sz w:val="48"/>
        </w:rPr>
        <w:t>e</w:t>
      </w:r>
    </w:p>
    <w:p w14:paraId="7D68233A" w14:textId="77777777" w:rsidR="003023B9" w:rsidRPr="007F1D59" w:rsidRDefault="003023B9" w:rsidP="007F1D59">
      <w:pPr>
        <w:jc w:val="center"/>
        <w:rPr>
          <w:sz w:val="32"/>
          <w:szCs w:val="32"/>
        </w:rPr>
      </w:pPr>
      <w:bookmarkStart w:id="1" w:name="_Toc95333001"/>
      <w:r w:rsidRPr="007F1D59">
        <w:rPr>
          <w:sz w:val="32"/>
          <w:szCs w:val="32"/>
        </w:rPr>
        <w:t>Shaheen Khatoon</w:t>
      </w:r>
      <w:bookmarkEnd w:id="1"/>
    </w:p>
    <w:p w14:paraId="1F1C63A1" w14:textId="77777777" w:rsidR="003023B9" w:rsidRPr="00D235AE" w:rsidRDefault="003023B9" w:rsidP="003023B9">
      <w:pPr>
        <w:widowControl w:val="0"/>
        <w:spacing w:line="360" w:lineRule="auto"/>
        <w:rPr>
          <w:rFonts w:asciiTheme="majorHAnsi" w:hAnsiTheme="majorHAnsi" w:cstheme="majorHAnsi"/>
          <w:kern w:val="2"/>
        </w:rPr>
      </w:pPr>
    </w:p>
    <w:p w14:paraId="1F26DF32" w14:textId="77777777" w:rsidR="003023B9" w:rsidRPr="007F1D59" w:rsidRDefault="003023B9" w:rsidP="007F1D59">
      <w:pPr>
        <w:jc w:val="center"/>
        <w:rPr>
          <w:i/>
          <w:sz w:val="28"/>
          <w:szCs w:val="28"/>
        </w:rPr>
      </w:pPr>
      <w:bookmarkStart w:id="2" w:name="_Toc95333002"/>
      <w:r w:rsidRPr="007F1D59">
        <w:rPr>
          <w:sz w:val="28"/>
          <w:szCs w:val="28"/>
        </w:rPr>
        <w:t xml:space="preserve">Second Part </w:t>
      </w:r>
      <w:r w:rsidRPr="007F1D59">
        <w:rPr>
          <w:rFonts w:hint="eastAsia"/>
          <w:sz w:val="28"/>
          <w:szCs w:val="28"/>
        </w:rPr>
        <w:t>o</w:t>
      </w:r>
      <w:r w:rsidRPr="007F1D59">
        <w:rPr>
          <w:sz w:val="28"/>
          <w:szCs w:val="28"/>
        </w:rPr>
        <w:t>f Semester 1</w:t>
      </w:r>
      <w:bookmarkEnd w:id="2"/>
    </w:p>
    <w:p w14:paraId="314D547C" w14:textId="77777777" w:rsidR="003023B9" w:rsidRPr="00D235AE" w:rsidRDefault="003023B9" w:rsidP="003023B9">
      <w:pPr>
        <w:spacing w:line="360" w:lineRule="auto"/>
        <w:rPr>
          <w:rFonts w:asciiTheme="majorHAnsi" w:hAnsiTheme="majorHAnsi" w:cstheme="majorHAnsi"/>
          <w:b/>
          <w:sz w:val="48"/>
        </w:rPr>
      </w:pPr>
    </w:p>
    <w:p w14:paraId="7EAEF248" w14:textId="77777777" w:rsidR="003023B9" w:rsidRPr="000332CE" w:rsidRDefault="003023B9" w:rsidP="003023B9">
      <w:pPr>
        <w:spacing w:after="0" w:line="360" w:lineRule="auto"/>
        <w:jc w:val="center"/>
        <w:rPr>
          <w:rFonts w:ascii="Arial" w:eastAsia="宋体" w:hAnsi="Arial" w:cs="Arial"/>
          <w:b/>
          <w:sz w:val="36"/>
          <w:szCs w:val="36"/>
          <w:lang w:eastAsia="en-GB"/>
        </w:rPr>
      </w:pPr>
      <w:r w:rsidRPr="000332CE">
        <w:rPr>
          <w:rFonts w:ascii="Arial" w:eastAsia="宋体" w:hAnsi="Arial" w:cs="Arial"/>
          <w:b/>
          <w:sz w:val="36"/>
          <w:szCs w:val="36"/>
          <w:lang w:eastAsia="en-GB"/>
        </w:rPr>
        <w:t>Academic Year 2021-2022</w:t>
      </w:r>
    </w:p>
    <w:p w14:paraId="76AA947C" w14:textId="551B6E0E" w:rsidR="003B4B6D" w:rsidRPr="003B4B6D" w:rsidRDefault="003B4B6D" w:rsidP="00410172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90F598D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2CEB3D7B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7A2678E" w14:textId="77777777" w:rsidR="003B4B6D" w:rsidRPr="003B4B6D" w:rsidRDefault="003B4B6D" w:rsidP="003B4B6D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62E4E64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19824FD6" w14:textId="77777777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373D81BC" w14:textId="2F707A75" w:rsidR="003B4B6D" w:rsidRDefault="003B4B6D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916B240" w14:textId="46C0E943" w:rsidR="00FA447B" w:rsidRDefault="00FA447B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4EDA759" w14:textId="77777777" w:rsidR="00FA447B" w:rsidRDefault="00FA447B" w:rsidP="00FA447B">
      <w:pPr>
        <w:rPr>
          <w:b/>
          <w:bCs/>
        </w:rPr>
      </w:pPr>
      <w:bookmarkStart w:id="3" w:name="_Toc95333003"/>
      <w:r>
        <w:rPr>
          <w:b/>
          <w:bCs/>
        </w:rPr>
        <w:t>Preface</w:t>
      </w:r>
      <w:bookmarkEnd w:id="3"/>
    </w:p>
    <w:p w14:paraId="2C39B496" w14:textId="77777777" w:rsidR="00FA447B" w:rsidRDefault="00FA447B" w:rsidP="00FA447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laboratory manual serves as supplemental material for the laboratory class. Majority of its contents were taken from the materials of Oracle’s DB Design and Programming with SQL training.</w:t>
      </w:r>
    </w:p>
    <w:p w14:paraId="3CD19B42" w14:textId="77777777" w:rsidR="00FA447B" w:rsidRDefault="00FA447B" w:rsidP="00FA447B">
      <w:pPr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able below shows the delivery plan with reference material.</w:t>
      </w:r>
    </w:p>
    <w:tbl>
      <w:tblPr>
        <w:tblStyle w:val="aa"/>
        <w:tblW w:w="8275" w:type="dxa"/>
        <w:tblInd w:w="1075" w:type="dxa"/>
        <w:shd w:val="clear" w:color="auto" w:fill="FFFFFF" w:themeFill="background1"/>
        <w:tblLook w:val="04A0" w:firstRow="1" w:lastRow="0" w:firstColumn="1" w:lastColumn="0" w:noHBand="0" w:noVBand="1"/>
      </w:tblPr>
      <w:tblGrid>
        <w:gridCol w:w="863"/>
        <w:gridCol w:w="3907"/>
        <w:gridCol w:w="3505"/>
      </w:tblGrid>
      <w:tr w:rsidR="00FA447B" w14:paraId="4A0F93EC" w14:textId="77777777" w:rsidTr="0062797B"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503E18BB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Labs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79478B08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Topics</w:t>
            </w:r>
          </w:p>
        </w:tc>
        <w:tc>
          <w:tcPr>
            <w:tcW w:w="3505" w:type="dxa"/>
            <w:shd w:val="clear" w:color="auto" w:fill="FFFFFF" w:themeFill="background1"/>
            <w:hideMark/>
          </w:tcPr>
          <w:p w14:paraId="48ADAE96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Reference in DB Programming with SQL</w:t>
            </w:r>
          </w:p>
        </w:tc>
      </w:tr>
      <w:tr w:rsidR="00FA447B" w14:paraId="083D378A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52AA9FFF" w14:textId="77777777" w:rsidR="00FA447B" w:rsidRDefault="00FA447B" w:rsidP="00FA447B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1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76C8DC9D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Introduction to Oracle Application Express</w:t>
            </w:r>
          </w:p>
          <w:p w14:paraId="12C47138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SQL Workshop for uploading and running scripts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15382054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Lab set-up </w:t>
            </w:r>
          </w:p>
          <w:p w14:paraId="253CE5B9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2C45AE52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SQL Scripts</w:t>
            </w:r>
          </w:p>
        </w:tc>
      </w:tr>
      <w:tr w:rsidR="00FA447B" w14:paraId="2AA740A0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2F886201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2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1E249509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Demonstrate and end to end application building process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7C76377C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Oracle Application Development Foundation (Self-study)</w:t>
            </w:r>
          </w:p>
          <w:p w14:paraId="5E3B793F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Project </w:t>
            </w:r>
            <w:proofErr w:type="spellStart"/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OracleFlix</w:t>
            </w:r>
            <w:proofErr w:type="spellEnd"/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-demo</w:t>
            </w:r>
          </w:p>
        </w:tc>
      </w:tr>
      <w:tr w:rsidR="00FA447B" w14:paraId="515023D9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6D6712B0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3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2644DE9A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Data modeling using SQL Developer and ER Assistant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3B1C8CBE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SQL Developer and ER Assistant Tutorial </w:t>
            </w:r>
          </w:p>
        </w:tc>
      </w:tr>
      <w:tr w:rsidR="00FA447B" w14:paraId="6B7F385A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0A7C18F9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4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55D6B377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SQL DDL command to create database objects and constraints</w:t>
            </w:r>
          </w:p>
        </w:tc>
        <w:tc>
          <w:tcPr>
            <w:tcW w:w="3505" w:type="dxa"/>
            <w:shd w:val="clear" w:color="auto" w:fill="FFFFFF" w:themeFill="background1"/>
            <w:vAlign w:val="center"/>
          </w:tcPr>
          <w:p w14:paraId="28AFC01D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Demo </w:t>
            </w:r>
            <w:proofErr w:type="spellStart"/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CompanyScript.SQl</w:t>
            </w:r>
            <w:proofErr w:type="spellEnd"/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; </w:t>
            </w:r>
          </w:p>
          <w:p w14:paraId="7969D0E1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</w:p>
        </w:tc>
      </w:tr>
      <w:tr w:rsidR="00FA447B" w14:paraId="36B3BEF2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0AA1D533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5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7D7CCCC8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Managing constraints and SQL DML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37C90AE5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FA447B" w14:paraId="277EC0DC" w14:textId="77777777" w:rsidTr="0062797B">
        <w:trPr>
          <w:trHeight w:val="576"/>
        </w:trPr>
        <w:tc>
          <w:tcPr>
            <w:tcW w:w="863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8B115E5" w14:textId="77777777" w:rsidR="00FA44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6</w:t>
            </w:r>
          </w:p>
        </w:tc>
        <w:tc>
          <w:tcPr>
            <w:tcW w:w="3907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2CA1ACB6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 xml:space="preserve">Basic SQL </w:t>
            </w:r>
          </w:p>
        </w:tc>
        <w:tc>
          <w:tcPr>
            <w:tcW w:w="3505" w:type="dxa"/>
            <w:tcBorders>
              <w:bottom w:val="single" w:sz="4" w:space="0" w:color="auto"/>
            </w:tcBorders>
            <w:shd w:val="clear" w:color="auto" w:fill="FFFFFF" w:themeFill="background1"/>
            <w:vAlign w:val="center"/>
            <w:hideMark/>
          </w:tcPr>
          <w:p w14:paraId="516B96A3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FA447B" w14:paraId="65ACB476" w14:textId="77777777" w:rsidTr="0062797B">
        <w:trPr>
          <w:trHeight w:val="576"/>
        </w:trPr>
        <w:tc>
          <w:tcPr>
            <w:tcW w:w="863" w:type="dxa"/>
            <w:shd w:val="clear" w:color="auto" w:fill="D0CECE" w:themeFill="background2" w:themeFillShade="E6"/>
            <w:vAlign w:val="center"/>
            <w:hideMark/>
          </w:tcPr>
          <w:p w14:paraId="44B98300" w14:textId="77777777" w:rsidR="00FA447B" w:rsidRPr="0062797B" w:rsidRDefault="00FA447B">
            <w:pPr>
              <w:jc w:val="center"/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/>
                <w:sz w:val="20"/>
                <w:szCs w:val="24"/>
              </w:rPr>
              <w:t>7</w:t>
            </w:r>
          </w:p>
        </w:tc>
        <w:tc>
          <w:tcPr>
            <w:tcW w:w="3907" w:type="dxa"/>
            <w:shd w:val="clear" w:color="auto" w:fill="D0CECE" w:themeFill="background2" w:themeFillShade="E6"/>
            <w:vAlign w:val="center"/>
            <w:hideMark/>
          </w:tcPr>
          <w:p w14:paraId="1BE370FE" w14:textId="29A8B1A1" w:rsidR="00FA447B" w:rsidRPr="0062797B" w:rsidRDefault="00FA447B" w:rsidP="0062797B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/>
                <w:sz w:val="20"/>
                <w:szCs w:val="24"/>
              </w:rPr>
              <w:t>SQL Group functions, subqueries, and set operations</w:t>
            </w:r>
          </w:p>
        </w:tc>
        <w:tc>
          <w:tcPr>
            <w:tcW w:w="3505" w:type="dxa"/>
            <w:shd w:val="clear" w:color="auto" w:fill="D0CECE" w:themeFill="background2" w:themeFillShade="E6"/>
            <w:vAlign w:val="center"/>
            <w:hideMark/>
          </w:tcPr>
          <w:p w14:paraId="7F727984" w14:textId="77777777" w:rsidR="00FA447B" w:rsidRDefault="00FA447B" w:rsidP="00FA447B">
            <w:pPr>
              <w:rPr>
                <w:rFonts w:ascii="Times New Roman" w:hAnsi="Times New Roman" w:cs="Times New Roman"/>
                <w:b/>
                <w:sz w:val="20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0"/>
                <w:szCs w:val="24"/>
              </w:rPr>
              <w:t>Lab handouts</w:t>
            </w:r>
          </w:p>
        </w:tc>
      </w:tr>
      <w:tr w:rsidR="00FA447B" w14:paraId="1DE08DC1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2D940848" w14:textId="77777777" w:rsidR="00FA447B" w:rsidRPr="0062797B" w:rsidRDefault="00FA447B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8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230E7DD6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SQL Joins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7DFE3FBF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FA447B" w14:paraId="7B2706F4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4AAAF942" w14:textId="77777777" w:rsidR="00FA447B" w:rsidRPr="0062797B" w:rsidRDefault="00FA447B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9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1C293225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SQL Single Row functions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73756EC2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  <w:tr w:rsidR="00FA447B" w14:paraId="72437727" w14:textId="77777777" w:rsidTr="0062797B">
        <w:trPr>
          <w:trHeight w:val="576"/>
        </w:trPr>
        <w:tc>
          <w:tcPr>
            <w:tcW w:w="863" w:type="dxa"/>
            <w:shd w:val="clear" w:color="auto" w:fill="FFFFFF" w:themeFill="background1"/>
            <w:vAlign w:val="center"/>
            <w:hideMark/>
          </w:tcPr>
          <w:p w14:paraId="2342AFDC" w14:textId="77777777" w:rsidR="00FA447B" w:rsidRPr="0062797B" w:rsidRDefault="00FA447B">
            <w:pPr>
              <w:jc w:val="center"/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10</w:t>
            </w:r>
          </w:p>
        </w:tc>
        <w:tc>
          <w:tcPr>
            <w:tcW w:w="3907" w:type="dxa"/>
            <w:shd w:val="clear" w:color="auto" w:fill="FFFFFF" w:themeFill="background1"/>
            <w:vAlign w:val="center"/>
            <w:hideMark/>
          </w:tcPr>
          <w:p w14:paraId="50615014" w14:textId="77777777" w:rsidR="00FA447B" w:rsidRPr="0062797B" w:rsidRDefault="00FA447B" w:rsidP="006279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Application development</w:t>
            </w:r>
          </w:p>
        </w:tc>
        <w:tc>
          <w:tcPr>
            <w:tcW w:w="3505" w:type="dxa"/>
            <w:shd w:val="clear" w:color="auto" w:fill="FFFFFF" w:themeFill="background1"/>
            <w:vAlign w:val="center"/>
            <w:hideMark/>
          </w:tcPr>
          <w:p w14:paraId="404A0235" w14:textId="77777777" w:rsidR="00FA447B" w:rsidRPr="0062797B" w:rsidRDefault="00FA447B" w:rsidP="00FA447B">
            <w:pPr>
              <w:rPr>
                <w:rFonts w:ascii="Times New Roman" w:hAnsi="Times New Roman" w:cs="Times New Roman"/>
                <w:bCs/>
                <w:sz w:val="20"/>
                <w:szCs w:val="24"/>
              </w:rPr>
            </w:pPr>
            <w:r w:rsidRPr="0062797B">
              <w:rPr>
                <w:rFonts w:ascii="Times New Roman" w:hAnsi="Times New Roman" w:cs="Times New Roman"/>
                <w:bCs/>
                <w:sz w:val="20"/>
                <w:szCs w:val="24"/>
              </w:rPr>
              <w:t>Lab handouts</w:t>
            </w:r>
          </w:p>
        </w:tc>
      </w:tr>
    </w:tbl>
    <w:p w14:paraId="71C18907" w14:textId="06CD25F2" w:rsidR="0062797B" w:rsidRDefault="0062797B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3559A2" w14:textId="77777777" w:rsidR="0062797B" w:rsidRDefault="0062797B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br w:type="page"/>
      </w:r>
    </w:p>
    <w:p w14:paraId="5B2A74BC" w14:textId="77777777" w:rsidR="00FA447B" w:rsidRDefault="00FA447B" w:rsidP="003B4B6D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554966677"/>
        <w:docPartObj>
          <w:docPartGallery w:val="Table of Contents"/>
          <w:docPartUnique/>
        </w:docPartObj>
      </w:sdtPr>
      <w:sdtEndPr>
        <w:rPr>
          <w:rFonts w:eastAsiaTheme="minorEastAsia"/>
          <w:b/>
          <w:bCs/>
          <w:noProof/>
        </w:rPr>
      </w:sdtEndPr>
      <w:sdtContent>
        <w:p w14:paraId="599AAD02" w14:textId="77777777" w:rsidR="00FA447B" w:rsidRDefault="003B4B6D" w:rsidP="002E3233">
          <w:pPr>
            <w:pStyle w:val="TOC"/>
            <w:rPr>
              <w:noProof/>
            </w:rPr>
          </w:pPr>
          <w:r>
            <w:t>Table of Contents</w:t>
          </w: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</w:p>
        <w:p w14:paraId="1DEBFEF8" w14:textId="5AEDF029" w:rsidR="00FA447B" w:rsidRDefault="00AA508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415" w:history="1">
            <w:r w:rsidR="00FA447B" w:rsidRPr="000D322A">
              <w:rPr>
                <w:rStyle w:val="a3"/>
                <w:b/>
                <w:bCs/>
                <w:noProof/>
              </w:rPr>
              <w:t>GROUP Function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15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3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01A13063" w14:textId="32196B98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16" w:history="1">
            <w:r w:rsidR="00FA447B" w:rsidRPr="000D322A">
              <w:rPr>
                <w:rStyle w:val="a3"/>
                <w:noProof/>
              </w:rPr>
              <w:t>SELECT Statement with Group Function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16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3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1FC9F399" w14:textId="7834B355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17" w:history="1">
            <w:r w:rsidR="00FA447B" w:rsidRPr="000D322A">
              <w:rPr>
                <w:rStyle w:val="a3"/>
                <w:noProof/>
              </w:rPr>
              <w:t>SELECT Statement with Group By Clause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17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5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192FFD0" w14:textId="52D03ABE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18" w:history="1">
            <w:r w:rsidR="00FA447B" w:rsidRPr="000D322A">
              <w:rPr>
                <w:rStyle w:val="a3"/>
                <w:noProof/>
              </w:rPr>
              <w:t>SELECT Statement with Group By and Having Clause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18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8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1F6C9BA1" w14:textId="60D63D9C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19" w:history="1">
            <w:r w:rsidR="00FA447B" w:rsidRPr="000D322A">
              <w:rPr>
                <w:rStyle w:val="a3"/>
                <w:noProof/>
              </w:rPr>
              <w:t>SELECT Statement with Set Operator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19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9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49B2F24" w14:textId="5D81886C" w:rsidR="00FA447B" w:rsidRDefault="00AA508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420" w:history="1">
            <w:r w:rsidR="00FA447B" w:rsidRPr="000D322A">
              <w:rPr>
                <w:rStyle w:val="a3"/>
                <w:noProof/>
              </w:rPr>
              <w:t>Fundamentals of Subquerie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0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0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706C4A62" w14:textId="74F88D7E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1" w:history="1">
            <w:r w:rsidR="00FA447B" w:rsidRPr="000D322A">
              <w:rPr>
                <w:rStyle w:val="a3"/>
                <w:noProof/>
              </w:rPr>
              <w:t>Subquery Overview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1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1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056E930B" w14:textId="23C09E5E" w:rsidR="00FA447B" w:rsidRDefault="00AA508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422" w:history="1">
            <w:r w:rsidR="00FA447B" w:rsidRPr="000D322A">
              <w:rPr>
                <w:rStyle w:val="a3"/>
                <w:noProof/>
              </w:rPr>
              <w:t>Single Row Subquery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2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2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7E0BCB68" w14:textId="5028438B" w:rsidR="00FA447B" w:rsidRDefault="00AA508F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95516423" w:history="1">
            <w:r w:rsidR="00FA447B" w:rsidRPr="000D322A">
              <w:rPr>
                <w:rStyle w:val="a3"/>
                <w:noProof/>
              </w:rPr>
              <w:t>Multiple Row Subquery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3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3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58760C0" w14:textId="685AA59E" w:rsidR="00FA447B" w:rsidRDefault="00AA508F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95516424" w:history="1">
            <w:r w:rsidR="00FA447B" w:rsidRPr="000D322A">
              <w:rPr>
                <w:rStyle w:val="a3"/>
                <w:noProof/>
              </w:rPr>
              <w:t>Lab Practice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4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7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559764EA" w14:textId="58DEC061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5" w:history="1">
            <w:r w:rsidR="00FA447B" w:rsidRPr="000D322A">
              <w:rPr>
                <w:rStyle w:val="a3"/>
                <w:noProof/>
              </w:rPr>
              <w:t>Subquerie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5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7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C074392" w14:textId="78B0DDD9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6" w:history="1">
            <w:r w:rsidR="00FA447B" w:rsidRPr="000D322A">
              <w:rPr>
                <w:rStyle w:val="a3"/>
                <w:noProof/>
              </w:rPr>
              <w:t>Aggregate function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6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7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DB7F45C" w14:textId="259383C3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7" w:history="1">
            <w:r w:rsidR="00FA447B" w:rsidRPr="000D322A">
              <w:rPr>
                <w:rStyle w:val="a3"/>
                <w:noProof/>
              </w:rPr>
              <w:t>Ordering of query result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7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7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0526295E" w14:textId="346A7053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8" w:history="1">
            <w:r w:rsidR="00FA447B" w:rsidRPr="000D322A">
              <w:rPr>
                <w:rStyle w:val="a3"/>
                <w:noProof/>
              </w:rPr>
              <w:t>Grouping function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8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8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240DBA9D" w14:textId="4A518C96" w:rsidR="00FA447B" w:rsidRDefault="00AA508F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95516429" w:history="1">
            <w:r w:rsidR="00FA447B" w:rsidRPr="000D322A">
              <w:rPr>
                <w:rStyle w:val="a3"/>
                <w:noProof/>
              </w:rPr>
              <w:t>Set operations</w:t>
            </w:r>
            <w:r w:rsidR="00FA447B">
              <w:rPr>
                <w:noProof/>
                <w:webHidden/>
              </w:rPr>
              <w:tab/>
            </w:r>
            <w:r w:rsidR="00FA447B">
              <w:rPr>
                <w:noProof/>
                <w:webHidden/>
              </w:rPr>
              <w:fldChar w:fldCharType="begin"/>
            </w:r>
            <w:r w:rsidR="00FA447B">
              <w:rPr>
                <w:noProof/>
                <w:webHidden/>
              </w:rPr>
              <w:instrText xml:space="preserve"> PAGEREF _Toc95516429 \h </w:instrText>
            </w:r>
            <w:r w:rsidR="00FA447B">
              <w:rPr>
                <w:noProof/>
                <w:webHidden/>
              </w:rPr>
            </w:r>
            <w:r w:rsidR="00FA447B">
              <w:rPr>
                <w:noProof/>
                <w:webHidden/>
              </w:rPr>
              <w:fldChar w:fldCharType="separate"/>
            </w:r>
            <w:r w:rsidR="00FA447B">
              <w:rPr>
                <w:noProof/>
                <w:webHidden/>
              </w:rPr>
              <w:t>18</w:t>
            </w:r>
            <w:r w:rsidR="00FA447B">
              <w:rPr>
                <w:noProof/>
                <w:webHidden/>
              </w:rPr>
              <w:fldChar w:fldCharType="end"/>
            </w:r>
          </w:hyperlink>
        </w:p>
        <w:p w14:paraId="76776099" w14:textId="5253E8F3" w:rsidR="003B4B6D" w:rsidRDefault="003B4B6D">
          <w:r>
            <w:rPr>
              <w:b/>
              <w:bCs/>
              <w:noProof/>
            </w:rPr>
            <w:fldChar w:fldCharType="end"/>
          </w:r>
        </w:p>
      </w:sdtContent>
    </w:sdt>
    <w:bookmarkEnd w:id="0" w:displacedByCustomXml="prev"/>
    <w:p w14:paraId="33E9CDBE" w14:textId="24BC4F7B" w:rsidR="0062797B" w:rsidRDefault="0062797B">
      <w:pPr>
        <w:rPr>
          <w:rFonts w:asciiTheme="majorHAnsi" w:eastAsiaTheme="majorEastAsia" w:hAnsiTheme="majorHAnsi" w:cstheme="majorBidi"/>
          <w:b/>
          <w:bCs/>
          <w:color w:val="2E74B5" w:themeColor="accent1" w:themeShade="BF"/>
          <w:sz w:val="32"/>
          <w:szCs w:val="32"/>
        </w:rPr>
      </w:pPr>
      <w:bookmarkStart w:id="4" w:name="_Toc491709485"/>
      <w:bookmarkStart w:id="5" w:name="_Toc95516415"/>
      <w:r>
        <w:rPr>
          <w:b/>
          <w:bCs/>
        </w:rPr>
        <w:br w:type="page"/>
      </w:r>
    </w:p>
    <w:p w14:paraId="6741DAED" w14:textId="77777777" w:rsidR="00FA447B" w:rsidRDefault="00FA447B" w:rsidP="00B63FF3">
      <w:pPr>
        <w:pStyle w:val="1"/>
        <w:rPr>
          <w:b/>
          <w:bCs/>
        </w:rPr>
      </w:pPr>
    </w:p>
    <w:p w14:paraId="32B287F8" w14:textId="01339BBA" w:rsidR="00B63FF3" w:rsidRPr="00FA447B" w:rsidRDefault="00B63FF3" w:rsidP="00B63FF3">
      <w:pPr>
        <w:pStyle w:val="1"/>
        <w:rPr>
          <w:b/>
          <w:bCs/>
        </w:rPr>
      </w:pPr>
      <w:r w:rsidRPr="00FA447B">
        <w:rPr>
          <w:b/>
          <w:bCs/>
        </w:rPr>
        <w:t>GROUP Functions</w:t>
      </w:r>
      <w:bookmarkEnd w:id="4"/>
      <w:bookmarkEnd w:id="5"/>
    </w:p>
    <w:p w14:paraId="3E40A78E" w14:textId="77777777" w:rsidR="00B63FF3" w:rsidRPr="00B63FF3" w:rsidRDefault="00B63FF3" w:rsidP="00B63FF3">
      <w:pPr>
        <w:rPr>
          <w:rFonts w:asciiTheme="majorBidi" w:hAnsiTheme="majorBidi" w:cstheme="majorBidi"/>
        </w:rPr>
      </w:pPr>
      <w:bookmarkStart w:id="6" w:name="_Toc491709491"/>
      <w:r w:rsidRPr="00B63FF3">
        <w:rPr>
          <w:rFonts w:asciiTheme="majorBidi" w:hAnsiTheme="majorBidi" w:cstheme="majorBidi"/>
        </w:rPr>
        <w:t>In SQL, the following group functions can operate on a whole table or on a specific grouping of rows. Each function returns one result.</w:t>
      </w:r>
      <w:bookmarkEnd w:id="6"/>
      <w:r w:rsidRPr="00B63FF3">
        <w:rPr>
          <w:rFonts w:asciiTheme="majorBidi" w:hAnsiTheme="majorBidi" w:cstheme="majorBidi"/>
        </w:rPr>
        <w:t xml:space="preserve"> </w:t>
      </w:r>
    </w:p>
    <w:p w14:paraId="5168C35C" w14:textId="57B37931" w:rsidR="00B63FF3" w:rsidRPr="00B63FF3" w:rsidRDefault="00B63FF3" w:rsidP="00B63FF3">
      <w:pPr>
        <w:rPr>
          <w:rFonts w:asciiTheme="majorBidi" w:hAnsiTheme="majorBidi" w:cstheme="majorBidi"/>
        </w:rPr>
      </w:pPr>
      <w:bookmarkStart w:id="7" w:name="_Toc491709492"/>
      <w:r w:rsidRPr="00B63FF3">
        <w:rPr>
          <w:rFonts w:asciiTheme="majorBidi" w:hAnsiTheme="majorBidi" w:cstheme="majorBidi"/>
        </w:rPr>
        <w:t>Group Functions include AVG, COUNT, MIN, MAX, SUM, VARIANCE, and STDDEV.</w:t>
      </w:r>
      <w:bookmarkEnd w:id="7"/>
    </w:p>
    <w:p w14:paraId="23E8AD4E" w14:textId="77777777" w:rsidR="00B63FF3" w:rsidRPr="00553224" w:rsidRDefault="00B63FF3" w:rsidP="00B63FF3">
      <w:pPr>
        <w:pStyle w:val="2"/>
      </w:pPr>
      <w:bookmarkStart w:id="8" w:name="_Toc491709490"/>
      <w:bookmarkStart w:id="9" w:name="_Toc95516416"/>
      <w:r>
        <w:t>SELECT</w:t>
      </w:r>
      <w:r w:rsidRPr="00553224">
        <w:t xml:space="preserve"> </w:t>
      </w:r>
      <w:r>
        <w:t>Statement with Group Functions</w:t>
      </w:r>
      <w:bookmarkEnd w:id="8"/>
      <w:bookmarkEnd w:id="9"/>
    </w:p>
    <w:p w14:paraId="48CBFDDE" w14:textId="77777777" w:rsidR="00B63FF3" w:rsidRDefault="00B63FF3" w:rsidP="00B63FF3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B63FF3" w14:paraId="325BB256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54D7102E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59948914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Output</w:t>
            </w:r>
          </w:p>
        </w:tc>
      </w:tr>
      <w:tr w:rsidR="00B63FF3" w14:paraId="4EE64D8D" w14:textId="77777777" w:rsidTr="009D335F">
        <w:trPr>
          <w:trHeight w:val="449"/>
        </w:trPr>
        <w:tc>
          <w:tcPr>
            <w:tcW w:w="9355" w:type="dxa"/>
            <w:gridSpan w:val="2"/>
            <w:vAlign w:val="center"/>
          </w:tcPr>
          <w:p w14:paraId="02D56091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MIN</w:t>
            </w:r>
          </w:p>
        </w:tc>
      </w:tr>
      <w:tr w:rsidR="00B63FF3" w14:paraId="244A3B90" w14:textId="77777777" w:rsidTr="009D335F">
        <w:tc>
          <w:tcPr>
            <w:tcW w:w="5215" w:type="dxa"/>
          </w:tcPr>
          <w:p w14:paraId="743A00E0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life_expect_at_birth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70407C5F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S "Lowest Life Exp"</w:t>
            </w:r>
          </w:p>
          <w:p w14:paraId="74F03109" w14:textId="77777777" w:rsidR="00B63FF3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3D960F18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32.62</w:t>
            </w:r>
          </w:p>
          <w:p w14:paraId="40CDEA0E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98E8DD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32A2E98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9DD4019" w14:textId="77777777" w:rsidTr="009D335F">
        <w:tc>
          <w:tcPr>
            <w:tcW w:w="5215" w:type="dxa"/>
          </w:tcPr>
          <w:p w14:paraId="4EDBBB95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untry_name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5EB82CC7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5A9AAC7A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nguilla</w:t>
            </w:r>
          </w:p>
          <w:p w14:paraId="7AD7AA85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EB5A73A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3F4DB102" w14:textId="77777777" w:rsidTr="009D335F">
        <w:tc>
          <w:tcPr>
            <w:tcW w:w="5215" w:type="dxa"/>
          </w:tcPr>
          <w:p w14:paraId="17F0EBBB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09026F3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0532ECB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17/Jun/1987</w:t>
            </w:r>
          </w:p>
          <w:p w14:paraId="0DB07B1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66F84FD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7E015876" w14:textId="77777777" w:rsidTr="009D335F">
        <w:trPr>
          <w:trHeight w:val="440"/>
        </w:trPr>
        <w:tc>
          <w:tcPr>
            <w:tcW w:w="9355" w:type="dxa"/>
            <w:gridSpan w:val="2"/>
            <w:vAlign w:val="center"/>
          </w:tcPr>
          <w:p w14:paraId="228C5E10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MAX</w:t>
            </w:r>
          </w:p>
        </w:tc>
      </w:tr>
      <w:tr w:rsidR="00B63FF3" w14:paraId="210B1E7F" w14:textId="77777777" w:rsidTr="009D335F">
        <w:tc>
          <w:tcPr>
            <w:tcW w:w="5215" w:type="dxa"/>
          </w:tcPr>
          <w:p w14:paraId="14ABA01B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life_expect_at_birth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729DB64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S "Highest Life Exp"</w:t>
            </w:r>
          </w:p>
          <w:p w14:paraId="3BD24BEB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0DB73FE1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83.51</w:t>
            </w:r>
          </w:p>
          <w:p w14:paraId="4A1A557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F4E391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F1B074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4C76281B" w14:textId="77777777" w:rsidTr="009D335F">
        <w:tc>
          <w:tcPr>
            <w:tcW w:w="5215" w:type="dxa"/>
          </w:tcPr>
          <w:p w14:paraId="429DA522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untry_name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4D4EFA1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</w:p>
        </w:tc>
        <w:tc>
          <w:tcPr>
            <w:tcW w:w="4140" w:type="dxa"/>
          </w:tcPr>
          <w:p w14:paraId="67F9CB01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estern Sahara</w:t>
            </w:r>
          </w:p>
          <w:p w14:paraId="74EDC532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0B2F537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6C758477" w14:textId="77777777" w:rsidTr="009D335F">
        <w:tc>
          <w:tcPr>
            <w:tcW w:w="5215" w:type="dxa"/>
          </w:tcPr>
          <w:p w14:paraId="6BED6793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0DAB7575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05C5B125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29/Jan/2000</w:t>
            </w:r>
          </w:p>
          <w:p w14:paraId="0C298F4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6AE239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2149B44D" w14:textId="77777777" w:rsidTr="009D335F">
        <w:trPr>
          <w:trHeight w:val="449"/>
        </w:trPr>
        <w:tc>
          <w:tcPr>
            <w:tcW w:w="5215" w:type="dxa"/>
            <w:vAlign w:val="center"/>
          </w:tcPr>
          <w:p w14:paraId="7367A850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SUM</w:t>
            </w:r>
          </w:p>
        </w:tc>
        <w:tc>
          <w:tcPr>
            <w:tcW w:w="4140" w:type="dxa"/>
          </w:tcPr>
          <w:p w14:paraId="6AB0F23B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36E25763" w14:textId="77777777" w:rsidTr="009D335F">
        <w:tc>
          <w:tcPr>
            <w:tcW w:w="5215" w:type="dxa"/>
          </w:tcPr>
          <w:p w14:paraId="2396B2E9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UM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rea)</w:t>
            </w:r>
          </w:p>
          <w:p w14:paraId="675A4C50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</w:p>
          <w:p w14:paraId="0E2E97B2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= 29;</w:t>
            </w:r>
          </w:p>
        </w:tc>
        <w:tc>
          <w:tcPr>
            <w:tcW w:w="4140" w:type="dxa"/>
          </w:tcPr>
          <w:p w14:paraId="2C7E3A18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241424</w:t>
            </w:r>
          </w:p>
          <w:p w14:paraId="01876791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9CC5AC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582078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07183E46" w14:textId="77777777" w:rsidTr="009D335F">
        <w:tc>
          <w:tcPr>
            <w:tcW w:w="5215" w:type="dxa"/>
          </w:tcPr>
          <w:p w14:paraId="243F48DC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UM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2ADAD5DF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84B9D76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= 90;</w:t>
            </w:r>
          </w:p>
        </w:tc>
        <w:tc>
          <w:tcPr>
            <w:tcW w:w="4140" w:type="dxa"/>
          </w:tcPr>
          <w:p w14:paraId="77E47C59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58000</w:t>
            </w:r>
          </w:p>
          <w:p w14:paraId="13836349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84B239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B61238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E5BC33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719971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1E510B08" w14:textId="77777777" w:rsidTr="009D335F">
        <w:trPr>
          <w:trHeight w:val="458"/>
        </w:trPr>
        <w:tc>
          <w:tcPr>
            <w:tcW w:w="9355" w:type="dxa"/>
            <w:gridSpan w:val="2"/>
            <w:vAlign w:val="center"/>
          </w:tcPr>
          <w:p w14:paraId="4819BC13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sing AVG</w:t>
            </w:r>
          </w:p>
        </w:tc>
      </w:tr>
      <w:tr w:rsidR="00B63FF3" w14:paraId="037C80C4" w14:textId="77777777" w:rsidTr="009D335F">
        <w:tc>
          <w:tcPr>
            <w:tcW w:w="5215" w:type="dxa"/>
          </w:tcPr>
          <w:p w14:paraId="2620FB7D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rea)</w:t>
            </w:r>
          </w:p>
          <w:p w14:paraId="5A5CAC1F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</w:p>
          <w:p w14:paraId="30440691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= 29;</w:t>
            </w:r>
          </w:p>
        </w:tc>
        <w:tc>
          <w:tcPr>
            <w:tcW w:w="4140" w:type="dxa"/>
          </w:tcPr>
          <w:p w14:paraId="3CBCB255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9656.96</w:t>
            </w:r>
          </w:p>
          <w:p w14:paraId="2E122F90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AB76223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3C7C62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792A2C11" w14:textId="77777777" w:rsidTr="009D335F">
        <w:tc>
          <w:tcPr>
            <w:tcW w:w="5215" w:type="dxa"/>
          </w:tcPr>
          <w:p w14:paraId="5A64856A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ELECT ROUND(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alary), 2)</w:t>
            </w:r>
          </w:p>
          <w:p w14:paraId="5D5F25C6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638F6D8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= 90;</w:t>
            </w:r>
          </w:p>
        </w:tc>
        <w:tc>
          <w:tcPr>
            <w:tcW w:w="4140" w:type="dxa"/>
          </w:tcPr>
          <w:p w14:paraId="7262951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19333.33</w:t>
            </w:r>
          </w:p>
          <w:p w14:paraId="4AFF2871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9BF45CD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9E59FA3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897722C" w14:textId="77777777" w:rsidTr="009D335F">
        <w:trPr>
          <w:trHeight w:val="404"/>
        </w:trPr>
        <w:tc>
          <w:tcPr>
            <w:tcW w:w="9355" w:type="dxa"/>
            <w:gridSpan w:val="2"/>
            <w:vAlign w:val="center"/>
          </w:tcPr>
          <w:p w14:paraId="61E9921E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VARIANCE</w:t>
            </w:r>
          </w:p>
        </w:tc>
      </w:tr>
      <w:tr w:rsidR="00B63FF3" w14:paraId="20334404" w14:textId="77777777" w:rsidTr="009D335F">
        <w:tc>
          <w:tcPr>
            <w:tcW w:w="5215" w:type="dxa"/>
          </w:tcPr>
          <w:p w14:paraId="4503E3B1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ELECT ROUND(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VARIANCE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life_expect_at_birth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,4)</w:t>
            </w:r>
          </w:p>
          <w:p w14:paraId="4142D1BF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3B755B10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143.2394</w:t>
            </w:r>
          </w:p>
        </w:tc>
      </w:tr>
      <w:tr w:rsidR="00B63FF3" w14:paraId="45B8DC85" w14:textId="77777777" w:rsidTr="009D335F">
        <w:trPr>
          <w:trHeight w:val="449"/>
        </w:trPr>
        <w:tc>
          <w:tcPr>
            <w:tcW w:w="9355" w:type="dxa"/>
            <w:gridSpan w:val="2"/>
            <w:vAlign w:val="center"/>
          </w:tcPr>
          <w:p w14:paraId="69C500B4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STDDEV</w:t>
            </w:r>
          </w:p>
        </w:tc>
      </w:tr>
      <w:tr w:rsidR="00B63FF3" w14:paraId="076078B7" w14:textId="77777777" w:rsidTr="009D335F">
        <w:tc>
          <w:tcPr>
            <w:tcW w:w="5215" w:type="dxa"/>
          </w:tcPr>
          <w:p w14:paraId="5FF0C011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ELECT ROUND(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TDDEV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life_expect_at_birth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, 4)</w:t>
            </w:r>
          </w:p>
          <w:p w14:paraId="32053FA4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0E674CE6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11.9683</w:t>
            </w:r>
          </w:p>
          <w:p w14:paraId="2BFDD09F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3393F06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633AC2A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78088B6F" w14:textId="77777777" w:rsidTr="009D335F">
        <w:trPr>
          <w:trHeight w:val="458"/>
        </w:trPr>
        <w:tc>
          <w:tcPr>
            <w:tcW w:w="9355" w:type="dxa"/>
            <w:gridSpan w:val="2"/>
            <w:vAlign w:val="center"/>
          </w:tcPr>
          <w:p w14:paraId="1B03B377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Several Group Functions</w:t>
            </w:r>
          </w:p>
        </w:tc>
      </w:tr>
      <w:tr w:rsidR="00B63FF3" w14:paraId="60C37FB0" w14:textId="77777777" w:rsidTr="009D335F">
        <w:tc>
          <w:tcPr>
            <w:tcW w:w="5215" w:type="dxa"/>
          </w:tcPr>
          <w:p w14:paraId="7ADA0BCB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alary), MIN(salary), MIN(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) FROM employees 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= 60;</w:t>
            </w:r>
          </w:p>
        </w:tc>
        <w:tc>
          <w:tcPr>
            <w:tcW w:w="4140" w:type="dxa"/>
          </w:tcPr>
          <w:p w14:paraId="1A036F4C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0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 xml:space="preserve">   4200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ab/>
              <w:t>103</w:t>
            </w:r>
          </w:p>
          <w:p w14:paraId="10D17687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EBCCA32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BA5BFFF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C66B5D7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47066BE9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COUNT</w:t>
            </w:r>
          </w:p>
        </w:tc>
      </w:tr>
      <w:tr w:rsidR="00B63FF3" w14:paraId="015A8815" w14:textId="77777777" w:rsidTr="009D335F">
        <w:tc>
          <w:tcPr>
            <w:tcW w:w="5215" w:type="dxa"/>
          </w:tcPr>
          <w:p w14:paraId="6B5ADE08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 FROM employees;</w:t>
            </w:r>
          </w:p>
        </w:tc>
        <w:tc>
          <w:tcPr>
            <w:tcW w:w="4140" w:type="dxa"/>
          </w:tcPr>
          <w:p w14:paraId="1804CC73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0</w:t>
            </w:r>
          </w:p>
          <w:p w14:paraId="0B240EDA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635E7739" w14:textId="77777777" w:rsidTr="009D335F">
        <w:tc>
          <w:tcPr>
            <w:tcW w:w="5215" w:type="dxa"/>
          </w:tcPr>
          <w:p w14:paraId="09233AAA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mmission_pct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 FROM employees;</w:t>
            </w:r>
          </w:p>
        </w:tc>
        <w:tc>
          <w:tcPr>
            <w:tcW w:w="4140" w:type="dxa"/>
          </w:tcPr>
          <w:p w14:paraId="278E459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  <w:p w14:paraId="181112F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211E3D6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2CAB59AD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3A10AC36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COUNT All Rows</w:t>
            </w:r>
          </w:p>
        </w:tc>
      </w:tr>
      <w:tr w:rsidR="00B63FF3" w14:paraId="4661A8A8" w14:textId="77777777" w:rsidTr="009D335F">
        <w:tc>
          <w:tcPr>
            <w:tcW w:w="5215" w:type="dxa"/>
          </w:tcPr>
          <w:p w14:paraId="449C1551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*)</w:t>
            </w:r>
          </w:p>
          <w:p w14:paraId="32EAAB9A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6FC6115A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 &lt; '01/Jan/1996';</w:t>
            </w:r>
          </w:p>
        </w:tc>
        <w:tc>
          <w:tcPr>
            <w:tcW w:w="4140" w:type="dxa"/>
          </w:tcPr>
          <w:p w14:paraId="1C94A4CE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  <w:p w14:paraId="0D833719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DE57FC3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8635931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20A2200" w14:textId="77777777" w:rsidTr="009D335F">
        <w:trPr>
          <w:trHeight w:val="413"/>
        </w:trPr>
        <w:tc>
          <w:tcPr>
            <w:tcW w:w="9355" w:type="dxa"/>
            <w:gridSpan w:val="2"/>
            <w:vAlign w:val="center"/>
          </w:tcPr>
          <w:p w14:paraId="2B90188A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Using DISTINCT and COUNT</w:t>
            </w:r>
          </w:p>
        </w:tc>
      </w:tr>
      <w:tr w:rsidR="00B63FF3" w14:paraId="5ABE59C7" w14:textId="77777777" w:rsidTr="009D335F">
        <w:tc>
          <w:tcPr>
            <w:tcW w:w="5215" w:type="dxa"/>
          </w:tcPr>
          <w:p w14:paraId="69C738DB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COUNT (DISTINCT 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1ADD281D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3158B25C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2</w:t>
            </w:r>
          </w:p>
          <w:p w14:paraId="32BF3463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C497FF2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9088BA1" w14:textId="77777777" w:rsidTr="009D335F">
        <w:tc>
          <w:tcPr>
            <w:tcW w:w="5215" w:type="dxa"/>
          </w:tcPr>
          <w:p w14:paraId="538712AA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SELECT COUNT (DISTINCT salary)</w:t>
            </w:r>
          </w:p>
          <w:p w14:paraId="7FE3E8C2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656554F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  <w:p w14:paraId="7B7A20C8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48A5AD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5FDE7E5A" w14:textId="77777777" w:rsidTr="009D335F">
        <w:trPr>
          <w:trHeight w:val="395"/>
        </w:trPr>
        <w:tc>
          <w:tcPr>
            <w:tcW w:w="9355" w:type="dxa"/>
            <w:gridSpan w:val="2"/>
            <w:vAlign w:val="center"/>
          </w:tcPr>
          <w:p w14:paraId="37E178A7" w14:textId="77777777" w:rsidR="00B63FF3" w:rsidRPr="002A3132" w:rsidRDefault="00B63FF3" w:rsidP="009D335F">
            <w:pPr>
              <w:ind w:left="522" w:hanging="540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Using NVL</w:t>
            </w:r>
          </w:p>
        </w:tc>
      </w:tr>
      <w:tr w:rsidR="00B63FF3" w14:paraId="669BCA19" w14:textId="77777777" w:rsidTr="009D335F">
        <w:tc>
          <w:tcPr>
            <w:tcW w:w="5215" w:type="dxa"/>
          </w:tcPr>
          <w:p w14:paraId="75A21ACF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spellStart"/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mmission_pct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) FROM employees;</w:t>
            </w:r>
          </w:p>
        </w:tc>
        <w:tc>
          <w:tcPr>
            <w:tcW w:w="4140" w:type="dxa"/>
          </w:tcPr>
          <w:p w14:paraId="66EB686A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2125</w:t>
            </w:r>
          </w:p>
          <w:p w14:paraId="70119607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B57D7B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63FF3" w14:paraId="4E15C22E" w14:textId="77777777" w:rsidTr="009D335F">
        <w:tc>
          <w:tcPr>
            <w:tcW w:w="5215" w:type="dxa"/>
          </w:tcPr>
          <w:p w14:paraId="01A50903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NVL(</w:t>
            </w:r>
            <w:proofErr w:type="spellStart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commission_pct</w:t>
            </w:r>
            <w:proofErr w:type="spellEnd"/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, 0))</w:t>
            </w:r>
          </w:p>
          <w:p w14:paraId="33576918" w14:textId="77777777" w:rsidR="00B63FF3" w:rsidRPr="002A3132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A3132">
              <w:rPr>
                <w:rFonts w:ascii="Times New Roman" w:hAnsi="Times New Roman" w:cs="Times New Roman"/>
                <w:sz w:val="24"/>
                <w:szCs w:val="24"/>
              </w:rPr>
              <w:t>FROM employees;</w:t>
            </w:r>
          </w:p>
        </w:tc>
        <w:tc>
          <w:tcPr>
            <w:tcW w:w="4140" w:type="dxa"/>
          </w:tcPr>
          <w:p w14:paraId="3B678F9E" w14:textId="3EA26E06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.0425</w:t>
            </w:r>
          </w:p>
          <w:p w14:paraId="3B424657" w14:textId="77777777" w:rsidR="00D26062" w:rsidRDefault="00D26062" w:rsidP="00D26062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  <w:highlight w:val="yellow"/>
                <w:lang w:eastAsia="zh-CN"/>
              </w:rPr>
            </w:pPr>
            <w:proofErr w:type="gramStart"/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NVL(</w:t>
            </w:r>
            <w:proofErr w:type="gramEnd"/>
            <w:r w:rsidRPr="00D26062">
              <w:rPr>
                <w:rFonts w:ascii="Times New Roman" w:hAnsi="Times New Roman" w:cs="Times New Roman"/>
                <w:sz w:val="24"/>
                <w:szCs w:val="24"/>
                <w:highlight w:val="yellow"/>
                <w:lang w:eastAsia="zh-CN"/>
              </w:rPr>
              <w:t>a, b)</w:t>
            </w:r>
          </w:p>
          <w:p w14:paraId="47B11008" w14:textId="1CEFEC20" w:rsidR="00D26062" w:rsidRDefault="00D26062" w:rsidP="00D26062">
            <w:pPr>
              <w:ind w:left="522" w:hanging="540"/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 w:rsidRPr="00D26062">
              <w:rPr>
                <w:rFonts w:ascii="Times New Roman" w:hAnsi="Times New Roman" w:cs="Times New Roman"/>
                <w:sz w:val="24"/>
                <w:szCs w:val="24"/>
                <w:highlight w:val="yellow"/>
                <w:lang w:eastAsia="zh-CN"/>
              </w:rPr>
              <w:t xml:space="preserve"> b</w:t>
            </w:r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是在值为</w:t>
            </w:r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n</w:t>
            </w:r>
            <w:r w:rsidRPr="00D26062">
              <w:rPr>
                <w:rFonts w:ascii="Times New Roman" w:hAnsi="Times New Roman" w:cs="Times New Roman"/>
                <w:sz w:val="24"/>
                <w:szCs w:val="24"/>
                <w:highlight w:val="yellow"/>
                <w:lang w:eastAsia="zh-CN"/>
              </w:rPr>
              <w:t>ull</w:t>
            </w:r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的时候替换</w:t>
            </w:r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null</w:t>
            </w:r>
            <w:r w:rsidRPr="00D26062">
              <w:rPr>
                <w:rFonts w:ascii="Times New Roman" w:hAnsi="Times New Roman" w:cs="Times New Roman" w:hint="eastAsia"/>
                <w:sz w:val="24"/>
                <w:szCs w:val="24"/>
                <w:highlight w:val="yellow"/>
                <w:lang w:eastAsia="zh-CN"/>
              </w:rPr>
              <w:t>都值</w:t>
            </w:r>
          </w:p>
          <w:p w14:paraId="0EFD73D6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  <w:p w14:paraId="2C5182DA" w14:textId="77777777" w:rsidR="00B63FF3" w:rsidRDefault="00B63FF3" w:rsidP="009D335F">
            <w:pPr>
              <w:ind w:left="522" w:hanging="540"/>
              <w:rPr>
                <w:rFonts w:ascii="Times New Roman" w:hAnsi="Times New Roman" w:cs="Times New Roman"/>
                <w:sz w:val="24"/>
                <w:szCs w:val="24"/>
                <w:lang w:eastAsia="zh-CN"/>
              </w:rPr>
            </w:pPr>
          </w:p>
        </w:tc>
      </w:tr>
    </w:tbl>
    <w:p w14:paraId="33C74883" w14:textId="77777777" w:rsidR="00B63FF3" w:rsidRDefault="00B63FF3" w:rsidP="00B63FF3">
      <w:pPr>
        <w:rPr>
          <w:lang w:eastAsia="zh-CN"/>
        </w:rPr>
      </w:pPr>
    </w:p>
    <w:p w14:paraId="73F539B1" w14:textId="77777777" w:rsidR="00B63FF3" w:rsidRDefault="00B63FF3" w:rsidP="00B63FF3">
      <w:pPr>
        <w:rPr>
          <w:lang w:eastAsia="zh-CN"/>
        </w:rPr>
      </w:pPr>
    </w:p>
    <w:p w14:paraId="21B32627" w14:textId="77777777" w:rsidR="00B63FF3" w:rsidRDefault="00B63FF3" w:rsidP="00B63FF3">
      <w:pPr>
        <w:rPr>
          <w:lang w:eastAsia="zh-CN"/>
        </w:rPr>
      </w:pPr>
    </w:p>
    <w:p w14:paraId="70CB5A8A" w14:textId="77777777" w:rsidR="00B63FF3" w:rsidRDefault="00B63FF3" w:rsidP="00B63FF3">
      <w:pPr>
        <w:rPr>
          <w:lang w:eastAsia="zh-CN"/>
        </w:rPr>
      </w:pPr>
    </w:p>
    <w:p w14:paraId="5DFCE20A" w14:textId="77777777" w:rsidR="00B63FF3" w:rsidRDefault="00B63FF3" w:rsidP="00B63FF3">
      <w:pPr>
        <w:rPr>
          <w:lang w:eastAsia="zh-CN"/>
        </w:rPr>
      </w:pPr>
    </w:p>
    <w:p w14:paraId="344951FF" w14:textId="77777777" w:rsidR="00B63FF3" w:rsidRPr="00553224" w:rsidRDefault="00B63FF3" w:rsidP="001C2B15">
      <w:pPr>
        <w:pStyle w:val="2"/>
      </w:pPr>
      <w:bookmarkStart w:id="10" w:name="_Toc491709498"/>
      <w:bookmarkStart w:id="11" w:name="_Toc95516417"/>
      <w:r>
        <w:t>SELECT</w:t>
      </w:r>
      <w:r w:rsidRPr="00553224">
        <w:t xml:space="preserve"> </w:t>
      </w:r>
      <w:r>
        <w:t xml:space="preserve">Statement with Group </w:t>
      </w:r>
      <w:proofErr w:type="gramStart"/>
      <w:r>
        <w:t>By</w:t>
      </w:r>
      <w:proofErr w:type="gramEnd"/>
      <w:r>
        <w:t xml:space="preserve"> Clause</w:t>
      </w:r>
      <w:bookmarkEnd w:id="10"/>
      <w:bookmarkEnd w:id="11"/>
    </w:p>
    <w:p w14:paraId="7BDB6DBD" w14:textId="77777777" w:rsidR="00B63FF3" w:rsidRDefault="00B63FF3" w:rsidP="00B63FF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A1F31E2" w14:textId="77777777" w:rsidR="00D26062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>&gt;, …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um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14:paraId="7CF441CD" w14:textId="77777777" w:rsidR="00D26062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ble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14:paraId="2C0DDE27" w14:textId="69AF1638" w:rsidR="00B63FF3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&lt;</w:t>
      </w:r>
      <w:r>
        <w:rPr>
          <w:rFonts w:ascii="Times New Roman" w:hAnsi="Times New Roman" w:cs="Times New Roman"/>
          <w:i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 xml:space="preserve">&gt;  </w:t>
      </w:r>
    </w:p>
    <w:p w14:paraId="2B1046A0" w14:textId="19C9B19A" w:rsidR="00B63FF3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BY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>&gt;;</w:t>
      </w:r>
    </w:p>
    <w:p w14:paraId="2A723467" w14:textId="77777777" w:rsidR="00B63FF3" w:rsidRDefault="00B63FF3" w:rsidP="00B63FF3">
      <w:p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7A5129CF" w14:textId="77777777" w:rsidR="00B63FF3" w:rsidRPr="00AD00C1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D00C1">
        <w:rPr>
          <w:rFonts w:ascii="Times New Roman" w:hAnsi="Times New Roman" w:cs="Times New Roman"/>
          <w:sz w:val="24"/>
          <w:szCs w:val="24"/>
        </w:rPr>
        <w:t>You use the GROUP BY clause to divide the rows in a table into smaller groups.</w:t>
      </w:r>
    </w:p>
    <w:p w14:paraId="16BDD49A" w14:textId="77777777" w:rsidR="00B63FF3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AD00C1">
        <w:rPr>
          <w:rFonts w:ascii="Times New Roman" w:hAnsi="Times New Roman" w:cs="Times New Roman"/>
          <w:sz w:val="24"/>
          <w:szCs w:val="24"/>
        </w:rPr>
        <w:t>You can then use the group functions to return summary information for each group.</w:t>
      </w:r>
    </w:p>
    <w:p w14:paraId="0B91C8BA" w14:textId="77777777" w:rsidR="00B63FF3" w:rsidRPr="001B5E8C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  <w:highlight w:val="yellow"/>
        </w:rPr>
      </w:pPr>
      <w:r w:rsidRPr="00AD00C1">
        <w:rPr>
          <w:rFonts w:ascii="Times New Roman" w:hAnsi="Times New Roman" w:cs="Times New Roman"/>
          <w:sz w:val="24"/>
          <w:szCs w:val="24"/>
        </w:rPr>
        <w:t xml:space="preserve">Group functions require that any column listed in the SELECT clause that is </w:t>
      </w:r>
      <w:r w:rsidRPr="001B5E8C">
        <w:rPr>
          <w:rFonts w:ascii="Times New Roman" w:hAnsi="Times New Roman" w:cs="Times New Roman"/>
          <w:sz w:val="24"/>
          <w:szCs w:val="24"/>
          <w:highlight w:val="yellow"/>
        </w:rPr>
        <w:t>not part of a group function must be listed in a GROUP BY clause.</w:t>
      </w:r>
    </w:p>
    <w:p w14:paraId="72CE448F" w14:textId="77777777" w:rsidR="00B63FF3" w:rsidRPr="002221C6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221C6">
        <w:rPr>
          <w:rFonts w:ascii="Times New Roman" w:hAnsi="Times New Roman" w:cs="Times New Roman"/>
          <w:sz w:val="24"/>
          <w:szCs w:val="24"/>
        </w:rPr>
        <w:t xml:space="preserve">If you include a group function (AVG, SUM, COUNT, MAX, MIN, STDDEV, VARIANCE) in a SELECT clause </w:t>
      </w:r>
      <w:r w:rsidRPr="001B5E8C">
        <w:rPr>
          <w:rFonts w:ascii="Times New Roman" w:hAnsi="Times New Roman" w:cs="Times New Roman"/>
          <w:sz w:val="24"/>
          <w:szCs w:val="24"/>
          <w:highlight w:val="yellow"/>
        </w:rPr>
        <w:t>along with any other individual columns, each individual column must also appear in the GROUP BY clause.</w:t>
      </w:r>
    </w:p>
    <w:p w14:paraId="6E291C9B" w14:textId="77777777" w:rsidR="00B63FF3" w:rsidRPr="002221C6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221C6">
        <w:rPr>
          <w:rFonts w:ascii="Times New Roman" w:hAnsi="Times New Roman" w:cs="Times New Roman"/>
          <w:sz w:val="24"/>
          <w:szCs w:val="24"/>
        </w:rPr>
        <w:t>You cannot use a column alias in the GROUP BY clause.</w:t>
      </w:r>
    </w:p>
    <w:p w14:paraId="3A3B4D7C" w14:textId="77777777" w:rsidR="00B63FF3" w:rsidRPr="00AD00C1" w:rsidRDefault="00B63FF3" w:rsidP="00B63FF3">
      <w:pPr>
        <w:pStyle w:val="a8"/>
        <w:numPr>
          <w:ilvl w:val="0"/>
          <w:numId w:val="36"/>
        </w:num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  <w:r w:rsidRPr="002221C6">
        <w:rPr>
          <w:rFonts w:ascii="Times New Roman" w:hAnsi="Times New Roman" w:cs="Times New Roman"/>
          <w:sz w:val="24"/>
          <w:szCs w:val="24"/>
        </w:rPr>
        <w:t>The WHERE clause excludes rows before they are divided into groups.</w:t>
      </w:r>
    </w:p>
    <w:p w14:paraId="10186C89" w14:textId="77777777" w:rsidR="00B63FF3" w:rsidRDefault="00B63FF3" w:rsidP="00B63FF3">
      <w:pPr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3583"/>
        <w:gridCol w:w="5772"/>
      </w:tblGrid>
      <w:tr w:rsidR="00466CD6" w14:paraId="4865079B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1408791F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xample</w:t>
            </w:r>
          </w:p>
        </w:tc>
        <w:tc>
          <w:tcPr>
            <w:tcW w:w="4140" w:type="dxa"/>
            <w:vAlign w:val="center"/>
          </w:tcPr>
          <w:p w14:paraId="241B5A54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466CD6" w14:paraId="4E598933" w14:textId="77777777" w:rsidTr="009D335F">
        <w:tc>
          <w:tcPr>
            <w:tcW w:w="5215" w:type="dxa"/>
          </w:tcPr>
          <w:p w14:paraId="66E19CE6" w14:textId="77777777" w:rsidR="00B63FF3" w:rsidRPr="00AD00C1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784D0A5A" w14:textId="77777777" w:rsidR="00B63FF3" w:rsidRPr="00AD00C1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E9326FE" w14:textId="77777777" w:rsidR="00B63FF3" w:rsidRPr="00AD00C1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2E4BA156" w14:textId="77777777" w:rsidR="00B63FF3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26792986" w14:textId="0DA4EDB4" w:rsidR="00B63FF3" w:rsidRDefault="001C2B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2752" behindDoc="0" locked="0" layoutInCell="1" allowOverlap="1" wp14:anchorId="25290F36" wp14:editId="2BEC6C6A">
                  <wp:simplePos x="0" y="0"/>
                  <wp:positionH relativeFrom="column">
                    <wp:posOffset>0</wp:posOffset>
                  </wp:positionH>
                  <wp:positionV relativeFrom="paragraph">
                    <wp:posOffset>643255</wp:posOffset>
                  </wp:positionV>
                  <wp:extent cx="2628900" cy="1973580"/>
                  <wp:effectExtent l="0" t="0" r="0" b="7620"/>
                  <wp:wrapTopAndBottom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973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63FF3"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="00B63FF3"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he rows are being grouped by </w:t>
            </w:r>
            <w:proofErr w:type="spellStart"/>
            <w:r w:rsidR="00B63FF3" w:rsidRPr="00AD00C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="00B63FF3" w:rsidRPr="00AD00C1"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="00B63FF3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B63FF3" w:rsidRPr="00AD00C1">
              <w:rPr>
                <w:rFonts w:ascii="Times New Roman" w:hAnsi="Times New Roman" w:cs="Times New Roman"/>
                <w:sz w:val="24"/>
                <w:szCs w:val="24"/>
              </w:rPr>
              <w:t>The AVG function is then applied to each group.</w:t>
            </w:r>
          </w:p>
          <w:p w14:paraId="113AC5E3" w14:textId="0190088E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6C63E87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5EA23617" w14:textId="77777777" w:rsidTr="009D335F">
        <w:tc>
          <w:tcPr>
            <w:tcW w:w="5215" w:type="dxa"/>
          </w:tcPr>
          <w:p w14:paraId="14D9E22A" w14:textId="4EB9E9A5" w:rsidR="00B63FF3" w:rsidRPr="00AD00C1" w:rsidRDefault="00466CD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66CD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 xml:space="preserve">salary) FROM employees GROUP BY </w:t>
            </w:r>
            <w:proofErr w:type="spellStart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05C62420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</w:t>
            </w: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o find the maximum salary of employees in each department</w:t>
            </w:r>
          </w:p>
          <w:p w14:paraId="4051068A" w14:textId="56958120" w:rsidR="001C2B15" w:rsidRDefault="001C2B15" w:rsidP="001C2B15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3776" behindDoc="0" locked="0" layoutInCell="1" allowOverlap="1" wp14:anchorId="4691DAB8" wp14:editId="5130C229">
                  <wp:simplePos x="0" y="0"/>
                  <wp:positionH relativeFrom="column">
                    <wp:posOffset>117475</wp:posOffset>
                  </wp:positionH>
                  <wp:positionV relativeFrom="paragraph">
                    <wp:posOffset>610870</wp:posOffset>
                  </wp:positionV>
                  <wp:extent cx="2430780" cy="1333500"/>
                  <wp:effectExtent l="0" t="0" r="7620" b="0"/>
                  <wp:wrapTopAndBottom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30780" cy="13335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B63FF3">
              <w:rPr>
                <w:rFonts w:ascii="Times New Roman" w:hAnsi="Times New Roman" w:cs="Times New Roman"/>
                <w:sz w:val="24"/>
                <w:szCs w:val="24"/>
              </w:rPr>
              <w:t xml:space="preserve">Column </w:t>
            </w:r>
            <w:proofErr w:type="spellStart"/>
            <w:r w:rsidR="00B63FF3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="00B63FF3">
              <w:rPr>
                <w:rFonts w:ascii="Times New Roman" w:hAnsi="Times New Roman" w:cs="Times New Roman"/>
                <w:sz w:val="24"/>
                <w:szCs w:val="24"/>
              </w:rPr>
              <w:t xml:space="preserve"> is added to </w:t>
            </w:r>
            <w:r w:rsidR="00B63FF3" w:rsidRPr="00AD00C1">
              <w:rPr>
                <w:rFonts w:ascii="Times New Roman" w:hAnsi="Times New Roman" w:cs="Times New Roman"/>
                <w:sz w:val="24"/>
                <w:szCs w:val="24"/>
              </w:rPr>
              <w:t>tell which maximum salary belongs to which department</w:t>
            </w:r>
          </w:p>
          <w:p w14:paraId="2A65783D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8B3A3DD" w14:textId="6571B727" w:rsidR="001C2B15" w:rsidRDefault="001C2B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1C2B1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But how can we tell which maximum salary belongs to which department?</w:t>
            </w:r>
          </w:p>
        </w:tc>
      </w:tr>
      <w:tr w:rsidR="001C2B15" w14:paraId="44872D3D" w14:textId="77777777" w:rsidTr="009D335F">
        <w:tc>
          <w:tcPr>
            <w:tcW w:w="5215" w:type="dxa"/>
          </w:tcPr>
          <w:p w14:paraId="4D057920" w14:textId="77777777" w:rsidR="001C2B15" w:rsidRDefault="001C2B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>Usually</w:t>
            </w:r>
            <w:proofErr w:type="gramEnd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 xml:space="preserve"> we want to include the GROUP BY column in the SELECT list</w:t>
            </w:r>
          </w:p>
          <w:p w14:paraId="5AB7AC9D" w14:textId="77777777" w:rsidR="001C2B15" w:rsidRDefault="001C2B15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4D1C9E" w14:textId="77777777" w:rsidR="001C2B15" w:rsidRPr="001C2B15" w:rsidRDefault="001C2B15" w:rsidP="001C2B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2B15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1C2B1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epartment_id</w:t>
            </w:r>
            <w:proofErr w:type="spellEnd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494F9DBC" w14:textId="77777777" w:rsidR="001C2B15" w:rsidRPr="001C2B15" w:rsidRDefault="001C2B15" w:rsidP="001C2B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2B15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0FBDC6E" w14:textId="0E6301F4" w:rsidR="001C2B15" w:rsidRPr="00AD00C1" w:rsidRDefault="001C2B15" w:rsidP="001C2B1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C2B15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1C2B15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epartment_id</w:t>
            </w:r>
            <w:proofErr w:type="spellEnd"/>
            <w:r w:rsidRPr="001C2B15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79441930" w14:textId="4F69D504" w:rsidR="001C2B15" w:rsidRDefault="001C2B15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4800" behindDoc="0" locked="0" layoutInCell="1" allowOverlap="1" wp14:anchorId="2A1DED18" wp14:editId="7BC49259">
                  <wp:simplePos x="0" y="0"/>
                  <wp:positionH relativeFrom="column">
                    <wp:posOffset>26035</wp:posOffset>
                  </wp:positionH>
                  <wp:positionV relativeFrom="paragraph">
                    <wp:posOffset>85090</wp:posOffset>
                  </wp:positionV>
                  <wp:extent cx="3268980" cy="1866900"/>
                  <wp:effectExtent l="0" t="0" r="7620" b="0"/>
                  <wp:wrapTopAndBottom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68980" cy="18669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  <w:tr w:rsidR="00466CD6" w14:paraId="090363EF" w14:textId="77777777" w:rsidTr="009D335F">
        <w:tc>
          <w:tcPr>
            <w:tcW w:w="5215" w:type="dxa"/>
          </w:tcPr>
          <w:p w14:paraId="10020446" w14:textId="77777777" w:rsidR="00B63FF3" w:rsidRPr="00AD00C1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gramStart"/>
            <w:r w:rsidRPr="00466CD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COUNT</w:t>
            </w: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spellStart"/>
            <w:proofErr w:type="gram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country_name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),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D00C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GROUP BY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 xml:space="preserve"> ORDER BY </w:t>
            </w:r>
            <w:proofErr w:type="spellStart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386AA4D5" w14:textId="654028FB" w:rsidR="00B63FF3" w:rsidRPr="00AD00C1" w:rsidRDefault="00B63FF3" w:rsidP="00466CD6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example shows how ma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y countries are in each region.</w:t>
            </w:r>
            <w:r w:rsidR="00466CD6">
              <w:t xml:space="preserve"> </w:t>
            </w:r>
          </w:p>
          <w:p w14:paraId="6E424A14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AD00C1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Remember that group functions </w:t>
            </w:r>
            <w:r w:rsidRPr="002C7AD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gnore null values</w:t>
            </w:r>
            <w:r w:rsidRPr="00AD00C1">
              <w:rPr>
                <w:rFonts w:ascii="Times New Roman" w:hAnsi="Times New Roman" w:cs="Times New Roman"/>
                <w:sz w:val="24"/>
                <w:szCs w:val="24"/>
              </w:rPr>
              <w:t>, so if any country does not have a country name, it will not be included in the COUNT.</w:t>
            </w:r>
          </w:p>
          <w:p w14:paraId="0020E525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5B892955" w14:textId="77777777" w:rsidTr="009D335F">
        <w:tc>
          <w:tcPr>
            <w:tcW w:w="5215" w:type="dxa"/>
          </w:tcPr>
          <w:p w14:paraId="621D70BC" w14:textId="77777777" w:rsidR="00B63FF3" w:rsidRPr="00AD00C1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gram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COUNT</w:t>
            </w:r>
            <w:r w:rsidRPr="00466CD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(</w:t>
            </w:r>
            <w:proofErr w:type="gramEnd"/>
            <w:r w:rsidRPr="00466CD6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*)</w:t>
            </w: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FROM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GROUP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ORDER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1E7ACB42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Unlike the previous example, this one will </w:t>
            </w: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count </w:t>
            </w:r>
            <w:r w:rsidRPr="002C7AD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all of the rows in each region group, without the need to check which columns contained NULL values.</w:t>
            </w:r>
          </w:p>
          <w:p w14:paraId="67D46DE7" w14:textId="77777777" w:rsidR="00B63FF3" w:rsidRPr="00AD00C1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2F72AF57" w14:textId="77777777" w:rsidTr="009D335F">
        <w:tc>
          <w:tcPr>
            <w:tcW w:w="5215" w:type="dxa"/>
          </w:tcPr>
          <w:p w14:paraId="380389BB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7AC79B54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69EE1E5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last_</w:t>
            </w:r>
            <w:proofErr w:type="gram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!</w:t>
            </w:r>
            <w:proofErr w:type="gram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= 'King'</w:t>
            </w:r>
          </w:p>
          <w:p w14:paraId="284CFC1D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2F870B43" w14:textId="65D64A45" w:rsidR="00466CD6" w:rsidRDefault="00466CD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5824" behindDoc="0" locked="0" layoutInCell="1" allowOverlap="1" wp14:anchorId="0D019A84" wp14:editId="449DF471">
                  <wp:simplePos x="0" y="0"/>
                  <wp:positionH relativeFrom="column">
                    <wp:posOffset>42545</wp:posOffset>
                  </wp:positionH>
                  <wp:positionV relativeFrom="paragraph">
                    <wp:posOffset>647700</wp:posOffset>
                  </wp:positionV>
                  <wp:extent cx="3528060" cy="1565275"/>
                  <wp:effectExtent l="0" t="0" r="0" b="0"/>
                  <wp:wrapTopAndBottom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28060" cy="1565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WHERE Clau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: </w:t>
            </w:r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We can also use a WHERE clause to exclude rows before the remaining rows are formed into groups</w:t>
            </w:r>
          </w:p>
          <w:p w14:paraId="79337DDA" w14:textId="25F5E81C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15CC3E" w14:textId="010680B3" w:rsidR="00466CD6" w:rsidRDefault="00466CD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66CD6">
              <w:rPr>
                <w:rFonts w:ascii="Times New Roman" w:hAnsi="Times New Roman" w:cs="Times New Roman"/>
                <w:sz w:val="24"/>
                <w:szCs w:val="24"/>
              </w:rPr>
              <w:t xml:space="preserve">As employee King is excluded by the WHERE clause, the </w:t>
            </w:r>
            <w:proofErr w:type="gramStart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466CD6">
              <w:rPr>
                <w:rFonts w:ascii="Times New Roman" w:hAnsi="Times New Roman" w:cs="Times New Roman"/>
                <w:sz w:val="24"/>
                <w:szCs w:val="24"/>
              </w:rPr>
              <w:t>salary) for department 90 is returned as 17000.</w:t>
            </w:r>
          </w:p>
          <w:p w14:paraId="476FFA19" w14:textId="767102F1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DA6C1F" w14:textId="47C482D1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4B848A6D" w14:textId="77777777" w:rsidTr="009D335F">
        <w:tc>
          <w:tcPr>
            <w:tcW w:w="5215" w:type="dxa"/>
          </w:tcPr>
          <w:p w14:paraId="5DBD5A6B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, ROUND(</w:t>
            </w:r>
            <w:proofErr w:type="gram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population)) AS population</w:t>
            </w:r>
          </w:p>
          <w:p w14:paraId="4442B574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</w:p>
          <w:p w14:paraId="4E380346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</w:p>
          <w:p w14:paraId="55E26FFE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6AEF3BC3" w14:textId="77777777" w:rsidR="00B63FF3" w:rsidRPr="003F1B58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Show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the average population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 all countries in each region.</w:t>
            </w:r>
          </w:p>
          <w:p w14:paraId="76D49588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Rou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the average to a whole number</w:t>
            </w:r>
          </w:p>
          <w:p w14:paraId="54797F9C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217197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20F999B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3E9F2C37" w14:textId="77777777" w:rsidTr="009D335F">
        <w:tc>
          <w:tcPr>
            <w:tcW w:w="5215" w:type="dxa"/>
          </w:tcPr>
          <w:p w14:paraId="36BF5D80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spellStart"/>
            <w:proofErr w:type="gram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language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) AS "Number of languages"</w:t>
            </w:r>
          </w:p>
          <w:p w14:paraId="6672D289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wf_spoken_languages</w:t>
            </w:r>
            <w:proofErr w:type="spellEnd"/>
          </w:p>
          <w:p w14:paraId="5E03C635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country_id</w:t>
            </w:r>
            <w:proofErr w:type="spellEnd"/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51D7C36F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>Coun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</w:t>
            </w:r>
            <w:r w:rsidRPr="003F1B58">
              <w:rPr>
                <w:rFonts w:ascii="Times New Roman" w:hAnsi="Times New Roman" w:cs="Times New Roman"/>
                <w:sz w:val="24"/>
                <w:szCs w:val="24"/>
              </w:rPr>
              <w:t xml:space="preserve"> the number of spoken languages for all countries.</w:t>
            </w:r>
          </w:p>
          <w:p w14:paraId="5D714D8B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EB8ADA1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DE9D50C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00C810F5" w14:textId="77777777" w:rsidTr="009D335F">
        <w:tc>
          <w:tcPr>
            <w:tcW w:w="5215" w:type="dxa"/>
          </w:tcPr>
          <w:p w14:paraId="7B700162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gram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*)</w:t>
            </w:r>
          </w:p>
          <w:p w14:paraId="12F210C7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6B7A65A7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 &gt; 40</w:t>
            </w:r>
          </w:p>
          <w:p w14:paraId="519A9CD2" w14:textId="77777777" w:rsidR="00B63FF3" w:rsidRPr="003F1B58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337F0685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This example shows how many employees are doing each job within each department.</w:t>
            </w:r>
          </w:p>
          <w:p w14:paraId="2B29FB2D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95C58B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466CD6" w14:paraId="21773D02" w14:textId="77777777" w:rsidTr="009D335F">
        <w:tc>
          <w:tcPr>
            <w:tcW w:w="5215" w:type="dxa"/>
          </w:tcPr>
          <w:p w14:paraId="163F47F8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SELECT max(avg(salary))</w:t>
            </w:r>
          </w:p>
          <w:p w14:paraId="14B8BB15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DEDC646" w14:textId="77777777" w:rsidR="00B63FF3" w:rsidRPr="002221C6" w:rsidRDefault="00B63FF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GROUP by </w:t>
            </w:r>
            <w:proofErr w:type="spellStart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75DC18A5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Group functions can be nested to a depth of two when GROUP BY is used.</w:t>
            </w:r>
          </w:p>
          <w:p w14:paraId="17AA76C1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9A8F47" w14:textId="77777777" w:rsidR="00B63FF3" w:rsidRPr="002221C6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766C41A1" w14:textId="77777777" w:rsidR="00B63FF3" w:rsidRDefault="00B63FF3" w:rsidP="00B63FF3"/>
    <w:p w14:paraId="321EA2E8" w14:textId="77777777" w:rsidR="00B63FF3" w:rsidRPr="00553224" w:rsidRDefault="00B63FF3" w:rsidP="00614341">
      <w:pPr>
        <w:pStyle w:val="2"/>
      </w:pPr>
      <w:bookmarkStart w:id="12" w:name="_Toc491709499"/>
      <w:bookmarkStart w:id="13" w:name="_Toc95516418"/>
      <w:r>
        <w:t>SELECT</w:t>
      </w:r>
      <w:r w:rsidRPr="00553224">
        <w:t xml:space="preserve"> </w:t>
      </w:r>
      <w:r>
        <w:t xml:space="preserve">Statement with Group </w:t>
      </w:r>
      <w:proofErr w:type="gramStart"/>
      <w:r>
        <w:t>By</w:t>
      </w:r>
      <w:proofErr w:type="gramEnd"/>
      <w:r>
        <w:t xml:space="preserve"> and Having Clauses</w:t>
      </w:r>
      <w:bookmarkEnd w:id="12"/>
      <w:bookmarkEnd w:id="13"/>
    </w:p>
    <w:p w14:paraId="5C5C5F3E" w14:textId="77777777" w:rsidR="00B63FF3" w:rsidRDefault="00B63FF3" w:rsidP="00B63FF3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34B3A7" w14:textId="77777777" w:rsidR="007A4F59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LECT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>&gt;, …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column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14:paraId="52767A3A" w14:textId="77777777" w:rsidR="007A4F59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&lt;</w:t>
      </w:r>
      <w:proofErr w:type="spellStart"/>
      <w:r>
        <w:rPr>
          <w:rFonts w:ascii="Times New Roman" w:hAnsi="Times New Roman" w:cs="Times New Roman"/>
          <w:i/>
          <w:sz w:val="24"/>
          <w:szCs w:val="24"/>
        </w:rPr>
        <w:t>table_nam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14:paraId="5EBEB9DE" w14:textId="41DCE629" w:rsidR="00B63FF3" w:rsidRDefault="00B63FF3" w:rsidP="00B63FF3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ERE &lt;</w:t>
      </w:r>
      <w:r>
        <w:rPr>
          <w:rFonts w:ascii="Times New Roman" w:hAnsi="Times New Roman" w:cs="Times New Roman"/>
          <w:i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 xml:space="preserve">&gt;  </w:t>
      </w:r>
    </w:p>
    <w:p w14:paraId="38662074" w14:textId="77777777" w:rsidR="007A4F59" w:rsidRDefault="00B63FF3" w:rsidP="007A4F59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ROUP BY &lt;</w:t>
      </w:r>
      <w:r>
        <w:rPr>
          <w:rFonts w:ascii="Times New Roman" w:hAnsi="Times New Roman" w:cs="Times New Roman"/>
          <w:i/>
          <w:sz w:val="24"/>
          <w:szCs w:val="24"/>
        </w:rPr>
        <w:t>column1</w:t>
      </w:r>
      <w:r>
        <w:rPr>
          <w:rFonts w:ascii="Times New Roman" w:hAnsi="Times New Roman" w:cs="Times New Roman"/>
          <w:sz w:val="24"/>
          <w:szCs w:val="24"/>
        </w:rPr>
        <w:t xml:space="preserve">&gt; </w:t>
      </w:r>
    </w:p>
    <w:p w14:paraId="55ED6C83" w14:textId="4D93C129" w:rsidR="00B63FF3" w:rsidRDefault="00B63FF3" w:rsidP="007A4F59">
      <w:pPr>
        <w:tabs>
          <w:tab w:val="left" w:pos="3960"/>
        </w:tabs>
        <w:spacing w:after="0"/>
        <w:ind w:left="1440" w:hanging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VING &lt;</w:t>
      </w:r>
      <w:r>
        <w:rPr>
          <w:rFonts w:ascii="Times New Roman" w:hAnsi="Times New Roman" w:cs="Times New Roman"/>
          <w:i/>
          <w:sz w:val="24"/>
          <w:szCs w:val="24"/>
        </w:rPr>
        <w:t>condition</w:t>
      </w:r>
      <w:r>
        <w:rPr>
          <w:rFonts w:ascii="Times New Roman" w:hAnsi="Times New Roman" w:cs="Times New Roman"/>
          <w:sz w:val="24"/>
          <w:szCs w:val="24"/>
        </w:rPr>
        <w:t>&gt;;</w:t>
      </w:r>
    </w:p>
    <w:p w14:paraId="1068C8E4" w14:textId="77777777" w:rsidR="00B63FF3" w:rsidRDefault="00B63FF3" w:rsidP="00B63FF3">
      <w:pPr>
        <w:tabs>
          <w:tab w:val="left" w:pos="3960"/>
        </w:tabs>
        <w:spacing w:after="0"/>
        <w:rPr>
          <w:rFonts w:ascii="Times New Roman" w:hAnsi="Times New Roman" w:cs="Times New Roman"/>
          <w:sz w:val="24"/>
          <w:szCs w:val="24"/>
        </w:rPr>
      </w:pPr>
    </w:p>
    <w:p w14:paraId="1EEF8A81" w14:textId="5B06E58F" w:rsidR="00B63FF3" w:rsidRPr="00614341" w:rsidRDefault="00B63FF3" w:rsidP="00614341">
      <w:pPr>
        <w:spacing w:after="0"/>
        <w:rPr>
          <w:rFonts w:ascii="Times New Roman" w:hAnsi="Times New Roman" w:cs="Times New Roman"/>
          <w:sz w:val="24"/>
          <w:szCs w:val="24"/>
        </w:rPr>
      </w:pPr>
      <w:r w:rsidRPr="00614341">
        <w:rPr>
          <w:rFonts w:ascii="Times New Roman" w:hAnsi="Times New Roman" w:cs="Times New Roman"/>
          <w:sz w:val="24"/>
          <w:szCs w:val="24"/>
        </w:rPr>
        <w:t>.</w:t>
      </w:r>
    </w:p>
    <w:p w14:paraId="4FA5BFFE" w14:textId="77777777" w:rsidR="00B63FF3" w:rsidRPr="002221C6" w:rsidRDefault="00B63FF3" w:rsidP="00B63FF3">
      <w:pPr>
        <w:pStyle w:val="a8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B63FF3" w14:paraId="551F35FA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24C3567B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74D9730A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614341" w14:paraId="7250377A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7AD8B041" w14:textId="77777777" w:rsidR="00614341" w:rsidRDefault="00614341" w:rsidP="00614341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Suppose we want to find the maximum salary in each department, but only for those departments which have more than one employee? </w:t>
            </w:r>
          </w:p>
          <w:p w14:paraId="11F64C6F" w14:textId="77777777" w:rsidR="00614341" w:rsidRDefault="00614341" w:rsidP="00614341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What is wrong with this example?</w:t>
            </w:r>
          </w:p>
          <w:p w14:paraId="664F5DF0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MAX(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0DD3A199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AEB30CB" w14:textId="1EFF4824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gramStart"/>
            <w:r w:rsidRPr="007A4F5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COUNT(</w:t>
            </w:r>
            <w:proofErr w:type="gramEnd"/>
            <w:r w:rsidRPr="007A4F5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*) &gt; 1</w:t>
            </w:r>
          </w:p>
          <w:p w14:paraId="026F8D8C" w14:textId="427F6232" w:rsid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6848" behindDoc="0" locked="0" layoutInCell="1" allowOverlap="1" wp14:anchorId="2C855F15" wp14:editId="428186CA">
                  <wp:simplePos x="0" y="0"/>
                  <wp:positionH relativeFrom="column">
                    <wp:posOffset>-28575</wp:posOffset>
                  </wp:positionH>
                  <wp:positionV relativeFrom="paragraph">
                    <wp:posOffset>342900</wp:posOffset>
                  </wp:positionV>
                  <wp:extent cx="2606040" cy="590550"/>
                  <wp:effectExtent l="0" t="0" r="3810" b="0"/>
                  <wp:wrapTopAndBottom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6040" cy="59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4DDC5928" w14:textId="51DABF9C" w:rsidR="00614341" w:rsidRPr="004775C2" w:rsidRDefault="00614341" w:rsidP="00614341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4140" w:type="dxa"/>
            <w:vAlign w:val="center"/>
          </w:tcPr>
          <w:p w14:paraId="0A986805" w14:textId="77777777" w:rsidR="00614341" w:rsidRDefault="00614341" w:rsidP="0061434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A WHERE clause can be used only to include/exclude </w:t>
            </w:r>
            <w:r w:rsidRPr="007A4F5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individual rows</w:t>
            </w: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, not groups of rows. 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Therefore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 we cannot use group functions in a WHERE clause.</w:t>
            </w:r>
          </w:p>
          <w:p w14:paraId="0D97007E" w14:textId="77777777" w:rsid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In the same way, you used the WHERE clause to restrict the rows that you selected, you can use the HAVING clause to restrict groups. </w:t>
            </w:r>
          </w:p>
          <w:p w14:paraId="6F138DF7" w14:textId="6EE9776A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In a query using a GROUP BY and HAVING clause, the </w:t>
            </w:r>
            <w:r w:rsidRPr="007A4F5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rows are first grouped,</w:t>
            </w: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 group </w:t>
            </w:r>
            <w:r w:rsidRPr="007A4F59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nctions</w:t>
            </w: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 are applied, and then only those groups matching the HAVING clause are displayed.</w:t>
            </w:r>
          </w:p>
          <w:p w14:paraId="195523EF" w14:textId="5C3A3A02" w:rsidR="00614341" w:rsidRPr="004775C2" w:rsidRDefault="00614341" w:rsidP="00614341">
            <w:pPr>
              <w:jc w:val="both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B63FF3" w14:paraId="4FFD23F0" w14:textId="77777777" w:rsidTr="009D335F">
        <w:tc>
          <w:tcPr>
            <w:tcW w:w="5215" w:type="dxa"/>
          </w:tcPr>
          <w:p w14:paraId="3BB4177B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department_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id,MAX</w:t>
            </w:r>
            <w:proofErr w:type="spellEnd"/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(salary)</w:t>
            </w:r>
          </w:p>
          <w:p w14:paraId="06F59BA9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17614AEF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0A847092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HAVING 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COUNT(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*)&gt;1</w:t>
            </w:r>
          </w:p>
          <w:p w14:paraId="5CF9301C" w14:textId="77777777" w:rsidR="00B63FF3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3FD853DE" w14:textId="4D540972" w:rsid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7872" behindDoc="0" locked="0" layoutInCell="1" allowOverlap="1" wp14:anchorId="07D557A9" wp14:editId="16248694">
                  <wp:simplePos x="0" y="0"/>
                  <wp:positionH relativeFrom="column">
                    <wp:posOffset>-3175</wp:posOffset>
                  </wp:positionH>
                  <wp:positionV relativeFrom="paragraph">
                    <wp:posOffset>176530</wp:posOffset>
                  </wp:positionV>
                  <wp:extent cx="2453640" cy="1394460"/>
                  <wp:effectExtent l="0" t="0" r="3810" b="0"/>
                  <wp:wrapTopAndBottom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53640" cy="13944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14:paraId="29668EAA" w14:textId="544DF244" w:rsid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40" w:type="dxa"/>
          </w:tcPr>
          <w:p w14:paraId="2BFD4EE2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The WHERE clause is used to restrict rows; the HAVING clause is used to restrict groups returned from a GROUP BY clause.</w:t>
            </w:r>
          </w:p>
          <w:p w14:paraId="5E7BD73D" w14:textId="1D3EF943" w:rsidR="00614341" w:rsidRDefault="00614341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The query first finds the MAX salary for each department in the 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 table. The HAVING clause then restricts the groups returned to those departments that have more than 1 employee.</w:t>
            </w:r>
          </w:p>
        </w:tc>
      </w:tr>
      <w:tr w:rsidR="00B63FF3" w14:paraId="5EB750AC" w14:textId="77777777" w:rsidTr="009D335F">
        <w:tc>
          <w:tcPr>
            <w:tcW w:w="5215" w:type="dxa"/>
          </w:tcPr>
          <w:p w14:paraId="17C7B1EC" w14:textId="16B3FB47" w:rsidR="002F664B" w:rsidRDefault="002F664B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F664B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HAVING and GROUP BY clauses can use different columns. The example on GROUPs BY </w:t>
            </w:r>
            <w:proofErr w:type="spellStart"/>
            <w:r w:rsidRPr="002F664B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2F664B">
              <w:rPr>
                <w:rFonts w:ascii="Times New Roman" w:hAnsi="Times New Roman" w:cs="Times New Roman"/>
                <w:sz w:val="24"/>
                <w:szCs w:val="24"/>
              </w:rPr>
              <w:t>, but the HAVING clause restricts groups based on population</w:t>
            </w:r>
            <w:r>
              <w:t>.</w:t>
            </w:r>
          </w:p>
          <w:p w14:paraId="30A53FAA" w14:textId="2758E14B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4E8832ED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ROUND(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population))</w:t>
            </w:r>
          </w:p>
          <w:p w14:paraId="5A168397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wf_countries</w:t>
            </w:r>
            <w:proofErr w:type="spellEnd"/>
          </w:p>
          <w:p w14:paraId="2CC31B5D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</w:p>
          <w:p w14:paraId="53FD7AA7" w14:textId="77777777" w:rsidR="00614341" w:rsidRPr="00614341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HAVING </w:t>
            </w:r>
            <w:proofErr w:type="gram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population)&gt;300000</w:t>
            </w:r>
          </w:p>
          <w:p w14:paraId="4EB00FCC" w14:textId="3E573787" w:rsidR="00B63FF3" w:rsidRPr="002221C6" w:rsidRDefault="00614341" w:rsidP="0061434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14341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region_id</w:t>
            </w:r>
            <w:proofErr w:type="spellEnd"/>
            <w:r w:rsidRPr="00614341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535AD92E" w14:textId="77777777" w:rsidR="00B63FF3" w:rsidRPr="002221C6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This query finds the average population 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 the countries in each region.</w:t>
            </w:r>
          </w:p>
          <w:p w14:paraId="5F4A8BE8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221C6">
              <w:rPr>
                <w:rFonts w:ascii="Times New Roman" w:hAnsi="Times New Roman" w:cs="Times New Roman"/>
                <w:sz w:val="24"/>
                <w:szCs w:val="24"/>
              </w:rPr>
              <w:t>It then only returns the region groups with a lowest population greater than three hundred thousand.</w:t>
            </w:r>
          </w:p>
          <w:p w14:paraId="35A4B39A" w14:textId="77777777" w:rsidR="00B63FF3" w:rsidRDefault="002F664B" w:rsidP="002F664B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Y</w:t>
            </w:r>
            <w:r w:rsidRPr="002F664B">
              <w:rPr>
                <w:rFonts w:ascii="Times New Roman" w:hAnsi="Times New Roman" w:cs="Times New Roman"/>
                <w:sz w:val="24"/>
                <w:szCs w:val="24"/>
              </w:rPr>
              <w:t>ou place each clause in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following</w:t>
            </w:r>
            <w:r w:rsidRPr="002F664B">
              <w:rPr>
                <w:rFonts w:ascii="Times New Roman" w:hAnsi="Times New Roman" w:cs="Times New Roman"/>
                <w:sz w:val="24"/>
                <w:szCs w:val="24"/>
              </w:rPr>
              <w:t xml:space="preserve"> ord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4707A1CC" w14:textId="77777777" w:rsidR="002F664B" w:rsidRPr="002F664B" w:rsidRDefault="002F664B" w:rsidP="002F664B">
            <w:pPr>
              <w:ind w:left="-18"/>
              <w:rPr>
                <w:b/>
                <w:bCs/>
              </w:rPr>
            </w:pPr>
            <w:r w:rsidRPr="002F664B">
              <w:rPr>
                <w:b/>
                <w:bCs/>
              </w:rPr>
              <w:t xml:space="preserve">SELECT column, </w:t>
            </w:r>
            <w:proofErr w:type="spellStart"/>
            <w:r w:rsidRPr="002F664B">
              <w:rPr>
                <w:b/>
                <w:bCs/>
              </w:rPr>
              <w:t>group_function</w:t>
            </w:r>
            <w:proofErr w:type="spellEnd"/>
            <w:r w:rsidRPr="002F664B">
              <w:rPr>
                <w:b/>
                <w:bCs/>
              </w:rPr>
              <w:t xml:space="preserve"> </w:t>
            </w:r>
          </w:p>
          <w:p w14:paraId="6FF8D7DD" w14:textId="77777777" w:rsidR="002F664B" w:rsidRPr="002F664B" w:rsidRDefault="002F664B" w:rsidP="002F664B">
            <w:pPr>
              <w:ind w:left="-18"/>
              <w:rPr>
                <w:b/>
                <w:bCs/>
              </w:rPr>
            </w:pPr>
            <w:r w:rsidRPr="002F664B">
              <w:rPr>
                <w:b/>
                <w:bCs/>
              </w:rPr>
              <w:t xml:space="preserve">FROM table </w:t>
            </w:r>
          </w:p>
          <w:p w14:paraId="5ABE6132" w14:textId="77777777" w:rsidR="002F664B" w:rsidRPr="002F664B" w:rsidRDefault="002F664B" w:rsidP="002F664B">
            <w:pPr>
              <w:ind w:left="-18"/>
              <w:rPr>
                <w:b/>
                <w:bCs/>
              </w:rPr>
            </w:pPr>
            <w:proofErr w:type="gramStart"/>
            <w:r w:rsidRPr="002F664B">
              <w:rPr>
                <w:b/>
                <w:bCs/>
              </w:rPr>
              <w:t>WHERE</w:t>
            </w:r>
            <w:proofErr w:type="gramEnd"/>
            <w:r w:rsidRPr="002F664B">
              <w:rPr>
                <w:b/>
                <w:bCs/>
              </w:rPr>
              <w:t xml:space="preserve"> </w:t>
            </w:r>
          </w:p>
          <w:p w14:paraId="22503C45" w14:textId="77777777" w:rsidR="002F664B" w:rsidRPr="002F664B" w:rsidRDefault="002F664B" w:rsidP="002F664B">
            <w:pPr>
              <w:ind w:left="-18"/>
              <w:rPr>
                <w:b/>
                <w:bCs/>
              </w:rPr>
            </w:pPr>
            <w:r w:rsidRPr="002F664B">
              <w:rPr>
                <w:b/>
                <w:bCs/>
              </w:rPr>
              <w:t xml:space="preserve">GROUP BY </w:t>
            </w:r>
          </w:p>
          <w:p w14:paraId="5327178D" w14:textId="77777777" w:rsidR="002F664B" w:rsidRPr="002F664B" w:rsidRDefault="002F664B" w:rsidP="002F664B">
            <w:pPr>
              <w:ind w:left="-18"/>
              <w:rPr>
                <w:b/>
                <w:bCs/>
              </w:rPr>
            </w:pPr>
            <w:r w:rsidRPr="002F664B">
              <w:rPr>
                <w:b/>
                <w:bCs/>
              </w:rPr>
              <w:t xml:space="preserve">HAVING </w:t>
            </w:r>
          </w:p>
          <w:p w14:paraId="1D764EBC" w14:textId="7B24F064" w:rsidR="002F664B" w:rsidRPr="002F664B" w:rsidRDefault="002F664B" w:rsidP="002F664B">
            <w:pPr>
              <w:ind w:left="-18"/>
            </w:pPr>
            <w:r w:rsidRPr="002F664B">
              <w:rPr>
                <w:b/>
                <w:bCs/>
              </w:rPr>
              <w:t>ORDER BY</w:t>
            </w:r>
          </w:p>
        </w:tc>
      </w:tr>
    </w:tbl>
    <w:p w14:paraId="399EB02D" w14:textId="77777777" w:rsidR="00B63FF3" w:rsidRDefault="00B63FF3" w:rsidP="00B63FF3">
      <w:pPr>
        <w:pStyle w:val="3"/>
      </w:pPr>
    </w:p>
    <w:p w14:paraId="70F55537" w14:textId="40AA9B31" w:rsidR="00B63FF3" w:rsidRDefault="00B63FF3" w:rsidP="00951215">
      <w:pPr>
        <w:pStyle w:val="2"/>
      </w:pPr>
      <w:bookmarkStart w:id="14" w:name="_Toc491709501"/>
      <w:bookmarkStart w:id="15" w:name="_Toc95516419"/>
      <w:r>
        <w:t>SELECT</w:t>
      </w:r>
      <w:r w:rsidRPr="00553224">
        <w:t xml:space="preserve"> </w:t>
      </w:r>
      <w:r>
        <w:t>Statement with Set Operators</w:t>
      </w:r>
      <w:bookmarkEnd w:id="14"/>
      <w:bookmarkEnd w:id="15"/>
    </w:p>
    <w:p w14:paraId="6C1078D8" w14:textId="2AF07FCB" w:rsidR="006E7DCF" w:rsidRDefault="006E7DCF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>Set operators are used to combine the results from different SELECT statements into one single result output</w:t>
      </w:r>
    </w:p>
    <w:p w14:paraId="1270FE26" w14:textId="77777777" w:rsidR="006E7DCF" w:rsidRDefault="006E7DCF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 xml:space="preserve">Sometimes you want a single output from more than one table </w:t>
      </w:r>
    </w:p>
    <w:p w14:paraId="3C5859B4" w14:textId="77777777" w:rsidR="006E7DCF" w:rsidRDefault="006E7DCF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 xml:space="preserve">If you join the tables, the rows that meet the join criteria are returned, but what if a join will return a result set that doesn't meet your needs? </w:t>
      </w:r>
    </w:p>
    <w:p w14:paraId="08A0B916" w14:textId="77777777" w:rsidR="006E7DCF" w:rsidRDefault="006E7DCF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 xml:space="preserve">This is where SET operators come in </w:t>
      </w:r>
    </w:p>
    <w:p w14:paraId="4EA8F8C1" w14:textId="77777777" w:rsidR="006E7DCF" w:rsidRDefault="006E7DCF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>They can return the rows found in multiple SELECT statements, the rows that are in one table and not the other, or the rows common to both statements</w:t>
      </w:r>
    </w:p>
    <w:p w14:paraId="0ED30B1B" w14:textId="2EE2D242" w:rsidR="00B63FF3" w:rsidRPr="006E7DCF" w:rsidRDefault="00B63FF3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>There are a few rules to remember when using SET operators:</w:t>
      </w:r>
    </w:p>
    <w:p w14:paraId="515DC27B" w14:textId="77777777" w:rsidR="00B63FF3" w:rsidRPr="0049609D" w:rsidRDefault="00B63FF3" w:rsidP="00B63FF3">
      <w:pPr>
        <w:pStyle w:val="a8"/>
        <w:numPr>
          <w:ilvl w:val="0"/>
          <w:numId w:val="3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9609D">
        <w:rPr>
          <w:rFonts w:ascii="Times New Roman" w:hAnsi="Times New Roman" w:cs="Times New Roman"/>
          <w:sz w:val="24"/>
          <w:szCs w:val="24"/>
        </w:rPr>
        <w:t>The number of columns and the data types of the columns must be identical in all of the SELECT statements used in the query.</w:t>
      </w:r>
    </w:p>
    <w:p w14:paraId="14FAC0F4" w14:textId="77777777" w:rsidR="00B63FF3" w:rsidRPr="0049609D" w:rsidRDefault="00B63FF3" w:rsidP="00B63FF3">
      <w:pPr>
        <w:pStyle w:val="a8"/>
        <w:numPr>
          <w:ilvl w:val="0"/>
          <w:numId w:val="3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9609D">
        <w:rPr>
          <w:rFonts w:ascii="Times New Roman" w:hAnsi="Times New Roman" w:cs="Times New Roman"/>
          <w:sz w:val="24"/>
          <w:szCs w:val="24"/>
        </w:rPr>
        <w:t>The names of the columns need not be identical.</w:t>
      </w:r>
    </w:p>
    <w:p w14:paraId="46DFAA68" w14:textId="77777777" w:rsidR="006E7DCF" w:rsidRDefault="00B63FF3" w:rsidP="006E7DCF">
      <w:pPr>
        <w:pStyle w:val="a8"/>
        <w:numPr>
          <w:ilvl w:val="0"/>
          <w:numId w:val="38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9609D">
        <w:rPr>
          <w:rFonts w:ascii="Times New Roman" w:hAnsi="Times New Roman" w:cs="Times New Roman"/>
          <w:sz w:val="24"/>
          <w:szCs w:val="24"/>
        </w:rPr>
        <w:t>Column names in the output are taken from the column names in the first SELECT statement.</w:t>
      </w:r>
    </w:p>
    <w:p w14:paraId="7A5A9CD5" w14:textId="77777777" w:rsidR="006E7DCF" w:rsidRDefault="00B63FF3" w:rsidP="006E7DCF">
      <w:pPr>
        <w:pStyle w:val="a8"/>
        <w:numPr>
          <w:ilvl w:val="0"/>
          <w:numId w:val="38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gramStart"/>
      <w:r w:rsidRPr="006E7DCF">
        <w:rPr>
          <w:rFonts w:ascii="Times New Roman" w:hAnsi="Times New Roman" w:cs="Times New Roman"/>
          <w:sz w:val="24"/>
          <w:szCs w:val="24"/>
        </w:rPr>
        <w:lastRenderedPageBreak/>
        <w:t>So</w:t>
      </w:r>
      <w:proofErr w:type="gramEnd"/>
      <w:r w:rsidRPr="006E7DCF">
        <w:rPr>
          <w:rFonts w:ascii="Times New Roman" w:hAnsi="Times New Roman" w:cs="Times New Roman"/>
          <w:sz w:val="24"/>
          <w:szCs w:val="24"/>
        </w:rPr>
        <w:t xml:space="preserve"> any column aliases should be entered in the first statement as you would want to see them in the finished report.</w:t>
      </w:r>
    </w:p>
    <w:p w14:paraId="7E3B23F5" w14:textId="4270BEF5" w:rsidR="00B63FF3" w:rsidRPr="006E7DCF" w:rsidRDefault="00B63FF3" w:rsidP="006E7DCF">
      <w:pPr>
        <w:pStyle w:val="a8"/>
        <w:numPr>
          <w:ilvl w:val="0"/>
          <w:numId w:val="39"/>
        </w:numPr>
        <w:rPr>
          <w:rFonts w:ascii="Times New Roman" w:hAnsi="Times New Roman" w:cs="Times New Roman"/>
          <w:sz w:val="24"/>
          <w:szCs w:val="24"/>
        </w:rPr>
      </w:pPr>
      <w:r w:rsidRPr="006E7DCF">
        <w:rPr>
          <w:rFonts w:ascii="Times New Roman" w:hAnsi="Times New Roman" w:cs="Times New Roman"/>
          <w:sz w:val="24"/>
          <w:szCs w:val="24"/>
        </w:rPr>
        <w:t>The clauses we will use are UNION, UNION ALL, INTERSECT, and MINUS.</w:t>
      </w:r>
    </w:p>
    <w:p w14:paraId="3DDF5D59" w14:textId="68D720DE" w:rsidR="00B63FF3" w:rsidRPr="0049609D" w:rsidRDefault="00B63FF3" w:rsidP="00B63FF3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B63FF3" w14:paraId="61CD20CB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3D0CF62D" w14:textId="77777777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354CE3D5" w14:textId="3BC11FA3" w:rsidR="00B63FF3" w:rsidRPr="004775C2" w:rsidRDefault="00B63FF3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B63FF3" w14:paraId="6EAB298D" w14:textId="77777777" w:rsidTr="009D335F">
        <w:tc>
          <w:tcPr>
            <w:tcW w:w="5215" w:type="dxa"/>
          </w:tcPr>
          <w:p w14:paraId="117C3C7E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6629704F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EC66BED" w14:textId="77777777" w:rsidR="00677D5C" w:rsidRPr="00677D5C" w:rsidRDefault="00677D5C" w:rsidP="00677D5C">
            <w:pPr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UNION</w:t>
            </w:r>
          </w:p>
          <w:p w14:paraId="7D274C25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SELECT TO_DATE(NULL</w:t>
            </w:r>
            <w:proofErr w:type="gram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proofErr w:type="gram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67A11A9B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4329195E" w14:textId="25BB44E6" w:rsidR="00B63FF3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history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1C4EFA62" w14:textId="1CE83860" w:rsid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95C30C4" w14:textId="77777777" w:rsidR="00677D5C" w:rsidRPr="0049609D" w:rsidRDefault="00677D5C" w:rsidP="00677D5C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9609D">
              <w:rPr>
                <w:rFonts w:ascii="Times New Roman" w:hAnsi="Times New Roman" w:cs="Times New Roman"/>
                <w:sz w:val="24"/>
                <w:szCs w:val="24"/>
              </w:rPr>
              <w:t xml:space="preserve">The employees table contains a hir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date, employee id and a job id.</w:t>
            </w:r>
          </w:p>
          <w:p w14:paraId="10C7ADEA" w14:textId="77777777" w:rsidR="00677D5C" w:rsidRPr="0049609D" w:rsidRDefault="00677D5C" w:rsidP="00677D5C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9609D">
              <w:rPr>
                <w:rFonts w:ascii="Times New Roman" w:hAnsi="Times New Roman" w:cs="Times New Roman"/>
                <w:sz w:val="24"/>
                <w:szCs w:val="24"/>
              </w:rPr>
              <w:t>The job history table contains employee id and job id, but d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not have a hire date column.</w:t>
            </w:r>
          </w:p>
          <w:p w14:paraId="5767B443" w14:textId="77777777" w:rsidR="00677D5C" w:rsidRDefault="00677D5C" w:rsidP="00677D5C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49609D">
              <w:rPr>
                <w:rFonts w:ascii="Times New Roman" w:hAnsi="Times New Roman" w:cs="Times New Roman"/>
                <w:sz w:val="24"/>
                <w:szCs w:val="24"/>
              </w:rPr>
              <w:t xml:space="preserve">The two tables have the employee id and job id in common, but job history does not have a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hire_</w:t>
            </w:r>
            <w:r w:rsidRPr="0049609D">
              <w:rPr>
                <w:rFonts w:ascii="Times New Roman" w:hAnsi="Times New Roman" w:cs="Times New Roman"/>
                <w:sz w:val="24"/>
                <w:szCs w:val="24"/>
              </w:rPr>
              <w:t>date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You can use the </w:t>
            </w:r>
            <w:r w:rsidRPr="00B358B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TO_CHAR(NULL)</w:t>
            </w: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function match columns in a SELECT lis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156FF15A" w14:textId="128964AE" w:rsid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One NULL is included for each missing colum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Furthermore, NULL is formatted to match the data type of the column it is standing in for, so </w:t>
            </w:r>
            <w:r w:rsidRPr="00B358B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TO_CHAR, TO_DATE, or TO_NUMBER</w:t>
            </w: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functions are used to achieve identical SELECT list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  <w:tc>
          <w:tcPr>
            <w:tcW w:w="4140" w:type="dxa"/>
          </w:tcPr>
          <w:p w14:paraId="44724418" w14:textId="4CD13FCC" w:rsidR="00B63FF3" w:rsidRDefault="00677D5C" w:rsidP="00677D5C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The rows with NULL values for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proofErr w:type="gram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are</w:t>
            </w:r>
            <w:proofErr w:type="gram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from the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history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table</w:t>
            </w:r>
            <w:r>
              <w:rPr>
                <w:noProof/>
              </w:rPr>
              <w:t xml:space="preserve"> </w:t>
            </w:r>
            <w:r>
              <w:rPr>
                <w:noProof/>
              </w:rPr>
              <w:drawing>
                <wp:anchor distT="0" distB="0" distL="114300" distR="114300" simplePos="0" relativeHeight="251729920" behindDoc="0" locked="0" layoutInCell="1" allowOverlap="1" wp14:anchorId="058251F4" wp14:editId="107D0F3C">
                  <wp:simplePos x="0" y="0"/>
                  <wp:positionH relativeFrom="column">
                    <wp:posOffset>163195</wp:posOffset>
                  </wp:positionH>
                  <wp:positionV relativeFrom="paragraph">
                    <wp:posOffset>26035</wp:posOffset>
                  </wp:positionV>
                  <wp:extent cx="2209800" cy="3413760"/>
                  <wp:effectExtent l="0" t="0" r="0" b="0"/>
                  <wp:wrapTopAndBottom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341376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B63FF3" w14:paraId="5F170887" w14:textId="77777777" w:rsidTr="009D335F">
        <w:tc>
          <w:tcPr>
            <w:tcW w:w="5215" w:type="dxa"/>
          </w:tcPr>
          <w:p w14:paraId="16B8CB33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4A582949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334B37B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UNION</w:t>
            </w:r>
          </w:p>
          <w:p w14:paraId="07D646FC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SELECT TO_DATE(NULL</w:t>
            </w:r>
            <w:proofErr w:type="gram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),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</w:t>
            </w:r>
            <w:proofErr w:type="gram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426DE818" w14:textId="77777777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FROM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job_history</w:t>
            </w:r>
            <w:proofErr w:type="spellEnd"/>
          </w:p>
          <w:p w14:paraId="4EA8B120" w14:textId="0D6DC38D" w:rsidR="00B63FF3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140" w:type="dxa"/>
          </w:tcPr>
          <w:p w14:paraId="6D9B1494" w14:textId="2E5BAAFC" w:rsidR="00B63FF3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Using the previous query example, we could ORDER BY </w:t>
            </w:r>
            <w:proofErr w:type="spellStart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77D5C">
              <w:rPr>
                <w:rFonts w:ascii="Times New Roman" w:hAnsi="Times New Roman" w:cs="Times New Roman"/>
                <w:sz w:val="24"/>
                <w:szCs w:val="24"/>
              </w:rPr>
              <w:t xml:space="preserve"> to see the jobs each employee has held </w:t>
            </w:r>
          </w:p>
          <w:p w14:paraId="71715D5C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78C55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36F60BD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2DEED8E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D4C3196" w14:textId="77777777" w:rsidR="00B63FF3" w:rsidRDefault="00B63FF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77D5C" w14:paraId="593EE2E1" w14:textId="77777777" w:rsidTr="009D335F">
        <w:tc>
          <w:tcPr>
            <w:tcW w:w="5215" w:type="dxa"/>
          </w:tcPr>
          <w:p w14:paraId="2F8874DB" w14:textId="1767CDDC" w:rsidR="00677D5C" w:rsidRPr="00677D5C" w:rsidRDefault="00677D5C" w:rsidP="00677D5C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B2AA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xercise: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Modify the above queries by replacing union with other set operators such as </w:t>
            </w:r>
            <w:r w:rsidR="002B2AA4" w:rsidRPr="0083652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INUS, INTERSECT, and UNION ALL</w:t>
            </w:r>
            <w:r w:rsidR="002B2AA4">
              <w:rPr>
                <w:rFonts w:ascii="Times New Roman" w:hAnsi="Times New Roman" w:cs="Times New Roman"/>
                <w:sz w:val="24"/>
                <w:szCs w:val="24"/>
              </w:rPr>
              <w:t xml:space="preserve"> and </w:t>
            </w:r>
            <w:proofErr w:type="spellStart"/>
            <w:r w:rsidR="002B2AA4">
              <w:rPr>
                <w:rFonts w:ascii="Times New Roman" w:hAnsi="Times New Roman" w:cs="Times New Roman"/>
                <w:sz w:val="24"/>
                <w:szCs w:val="24"/>
              </w:rPr>
              <w:t>analyse</w:t>
            </w:r>
            <w:proofErr w:type="spellEnd"/>
            <w:r w:rsidR="002B2AA4">
              <w:rPr>
                <w:rFonts w:ascii="Times New Roman" w:hAnsi="Times New Roman" w:cs="Times New Roman"/>
                <w:sz w:val="24"/>
                <w:szCs w:val="24"/>
              </w:rPr>
              <w:t xml:space="preserve"> the result set to observe the difference</w:t>
            </w:r>
          </w:p>
        </w:tc>
        <w:tc>
          <w:tcPr>
            <w:tcW w:w="4140" w:type="dxa"/>
          </w:tcPr>
          <w:p w14:paraId="20F7B09B" w14:textId="2E533935" w:rsidR="00677D5C" w:rsidRPr="00677D5C" w:rsidRDefault="0083652C" w:rsidP="00677D5C">
            <w:pP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Union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all</w:t>
            </w:r>
            <w:r>
              <w:rPr>
                <w:rFonts w:ascii="Times New Roman" w:hAnsi="Times New Roman" w:cs="Times New Roman"/>
                <w:sz w:val="24"/>
                <w:szCs w:val="24"/>
                <w:lang w:eastAsia="zh-CN"/>
              </w:rPr>
              <w:t xml:space="preserve"> 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保留两个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table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中完全相同的</w:t>
            </w:r>
            <w:r>
              <w:rPr>
                <w:rFonts w:ascii="Times New Roman" w:hAnsi="Times New Roman" w:cs="Times New Roman" w:hint="eastAsia"/>
                <w:sz w:val="24"/>
                <w:szCs w:val="24"/>
                <w:lang w:eastAsia="zh-CN"/>
              </w:rPr>
              <w:t>row</w:t>
            </w:r>
          </w:p>
        </w:tc>
      </w:tr>
    </w:tbl>
    <w:p w14:paraId="5078506F" w14:textId="6338CF32" w:rsidR="00B63FF3" w:rsidRPr="00517F16" w:rsidRDefault="00B63FF3" w:rsidP="00AF4715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47EE427" w14:textId="6483AB81" w:rsidR="00237580" w:rsidRDefault="00237580" w:rsidP="00237580">
      <w:pPr>
        <w:pStyle w:val="1"/>
      </w:pPr>
      <w:bookmarkStart w:id="16" w:name="_Toc95516420"/>
      <w:r>
        <w:t>Fundamentals of Subqueries</w:t>
      </w:r>
      <w:bookmarkEnd w:id="16"/>
    </w:p>
    <w:p w14:paraId="3DD7BC84" w14:textId="30FBCA57" w:rsidR="00237580" w:rsidRP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Throughout this course, you have written queries to extract data from a database </w:t>
      </w:r>
    </w:p>
    <w:p w14:paraId="1867E721" w14:textId="468E3E67" w:rsidR="00237580" w:rsidRP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What if you wanted to write a query, only to find out you didn't have all the information you needed to construct it? </w:t>
      </w:r>
    </w:p>
    <w:p w14:paraId="651A98EE" w14:textId="51015BA9" w:rsidR="00237580" w:rsidRPr="0083652C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237580">
        <w:rPr>
          <w:rFonts w:ascii="Times New Roman" w:hAnsi="Times New Roman" w:cs="Times New Roman"/>
          <w:sz w:val="24"/>
          <w:szCs w:val="24"/>
        </w:rPr>
        <w:lastRenderedPageBreak/>
        <w:t>You can solve this problem by nesting queries—</w:t>
      </w:r>
      <w:r w:rsidRPr="0083652C">
        <w:rPr>
          <w:rFonts w:ascii="Times New Roman" w:hAnsi="Times New Roman" w:cs="Times New Roman"/>
          <w:sz w:val="24"/>
          <w:szCs w:val="24"/>
          <w:highlight w:val="yellow"/>
        </w:rPr>
        <w:t xml:space="preserve">placing one query inside the other query </w:t>
      </w:r>
    </w:p>
    <w:p w14:paraId="4779A40C" w14:textId="3B1D6293" w:rsidR="00237580" w:rsidRPr="0083652C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  <w:highlight w:val="yellow"/>
        </w:rPr>
      </w:pPr>
      <w:r w:rsidRPr="0083652C">
        <w:rPr>
          <w:rFonts w:ascii="Times New Roman" w:hAnsi="Times New Roman" w:cs="Times New Roman"/>
          <w:sz w:val="24"/>
          <w:szCs w:val="24"/>
          <w:highlight w:val="yellow"/>
        </w:rPr>
        <w:t>The inner query is called a "subquery."</w:t>
      </w:r>
    </w:p>
    <w:p w14:paraId="715B6AAE" w14:textId="46D16689" w:rsidR="00237580" w:rsidRDefault="00237580" w:rsidP="00237580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A576664" w14:textId="2813FF4E" w:rsidR="00237580" w:rsidRDefault="00237580" w:rsidP="00B45BB6">
      <w:pPr>
        <w:pStyle w:val="2"/>
      </w:pPr>
      <w:bookmarkStart w:id="17" w:name="_Toc95516421"/>
      <w:r>
        <w:t>Subquery Overview</w:t>
      </w:r>
      <w:bookmarkEnd w:id="17"/>
    </w:p>
    <w:p w14:paraId="1A0ED744" w14:textId="77777777" w:rsid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A subquery is a SELECT statement that is embedded in a clause of another SELECT statement </w:t>
      </w:r>
    </w:p>
    <w:p w14:paraId="16350E73" w14:textId="77777777" w:rsid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A </w:t>
      </w:r>
      <w:r w:rsidRPr="00CF50AC">
        <w:rPr>
          <w:rFonts w:ascii="Times New Roman" w:hAnsi="Times New Roman" w:cs="Times New Roman"/>
          <w:sz w:val="24"/>
          <w:szCs w:val="24"/>
          <w:highlight w:val="yellow"/>
        </w:rPr>
        <w:t>subquery executes once before the main query</w:t>
      </w:r>
      <w:r w:rsidRPr="0023758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5905C57" w14:textId="77777777" w:rsid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The result of the subquery is used by the main or outer query </w:t>
      </w:r>
    </w:p>
    <w:p w14:paraId="6B9CF3D9" w14:textId="77777777" w:rsid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 xml:space="preserve">Subqueries can be placed in a number of SQL clauses, including the WHERE clause, the HAVING </w:t>
      </w:r>
      <w:r w:rsidRPr="00B45BB6">
        <w:rPr>
          <w:rFonts w:ascii="Times New Roman" w:hAnsi="Times New Roman" w:cs="Times New Roman"/>
          <w:sz w:val="24"/>
          <w:szCs w:val="24"/>
        </w:rPr>
        <w:t>clause</w:t>
      </w:r>
      <w:r w:rsidRPr="00237580">
        <w:rPr>
          <w:rFonts w:ascii="Times New Roman" w:hAnsi="Times New Roman" w:cs="Times New Roman"/>
          <w:sz w:val="24"/>
          <w:szCs w:val="24"/>
        </w:rPr>
        <w:t xml:space="preserve">, and the FROM clause </w:t>
      </w:r>
    </w:p>
    <w:p w14:paraId="6F51175F" w14:textId="2C96C440" w:rsidR="00237580" w:rsidRDefault="00237580" w:rsidP="00237580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237580">
        <w:rPr>
          <w:rFonts w:ascii="Times New Roman" w:hAnsi="Times New Roman" w:cs="Times New Roman"/>
          <w:sz w:val="24"/>
          <w:szCs w:val="24"/>
        </w:rPr>
        <w:t>The subquery syntax is:</w:t>
      </w:r>
    </w:p>
    <w:p w14:paraId="2EF391FC" w14:textId="3708701B" w:rsidR="00B45BB6" w:rsidRDefault="00B45BB6" w:rsidP="00B45B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0D47C71E" w14:textId="77777777" w:rsidR="00B45BB6" w:rsidRP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5BB6">
        <w:rPr>
          <w:rFonts w:ascii="Times New Roman" w:hAnsi="Times New Roman" w:cs="Times New Roman"/>
          <w:sz w:val="24"/>
          <w:szCs w:val="24"/>
        </w:rPr>
        <w:t xml:space="preserve">SELECT </w:t>
      </w:r>
      <w:proofErr w:type="spellStart"/>
      <w:r w:rsidRPr="00B45BB6">
        <w:rPr>
          <w:rFonts w:ascii="Times New Roman" w:hAnsi="Times New Roman" w:cs="Times New Roman"/>
          <w:sz w:val="24"/>
          <w:szCs w:val="24"/>
        </w:rPr>
        <w:t>select_list</w:t>
      </w:r>
      <w:proofErr w:type="spellEnd"/>
    </w:p>
    <w:p w14:paraId="15AE888B" w14:textId="77777777" w:rsidR="00B45BB6" w:rsidRP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5BB6">
        <w:rPr>
          <w:rFonts w:ascii="Times New Roman" w:hAnsi="Times New Roman" w:cs="Times New Roman"/>
          <w:sz w:val="24"/>
          <w:szCs w:val="24"/>
        </w:rPr>
        <w:t>FROM table</w:t>
      </w:r>
    </w:p>
    <w:p w14:paraId="63B8EA47" w14:textId="67FD2F50" w:rsidR="00B45BB6" w:rsidRP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proofErr w:type="gramStart"/>
      <w:r w:rsidRPr="00B45BB6">
        <w:rPr>
          <w:rFonts w:ascii="Times New Roman" w:hAnsi="Times New Roman" w:cs="Times New Roman"/>
          <w:sz w:val="24"/>
          <w:szCs w:val="24"/>
        </w:rPr>
        <w:t>WHERE</w:t>
      </w:r>
      <w:proofErr w:type="gramEnd"/>
      <w:r w:rsidRPr="00B45BB6">
        <w:rPr>
          <w:rFonts w:ascii="Times New Roman" w:hAnsi="Times New Roman" w:cs="Times New Roman"/>
          <w:sz w:val="24"/>
          <w:szCs w:val="24"/>
        </w:rPr>
        <w:t xml:space="preserve"> expression operator</w:t>
      </w:r>
    </w:p>
    <w:p w14:paraId="48007EF5" w14:textId="4B2A52E4" w:rsidR="00B45BB6" w:rsidRP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31BADEDA" wp14:editId="749CB71F">
                <wp:simplePos x="0" y="0"/>
                <wp:positionH relativeFrom="column">
                  <wp:posOffset>2320290</wp:posOffset>
                </wp:positionH>
                <wp:positionV relativeFrom="paragraph">
                  <wp:posOffset>8255</wp:posOffset>
                </wp:positionV>
                <wp:extent cx="2670810" cy="678180"/>
                <wp:effectExtent l="742950" t="0" r="15240" b="26670"/>
                <wp:wrapNone/>
                <wp:docPr id="9" name="Speech Bubble: Rectangl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670810" cy="678180"/>
                        </a:xfrm>
                        <a:prstGeom prst="wedgeRectCallout">
                          <a:avLst>
                            <a:gd name="adj1" fmla="val -76369"/>
                            <a:gd name="adj2" fmla="val -25664"/>
                          </a:avLst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D938D02" w14:textId="17185C83" w:rsidR="00B45BB6" w:rsidRDefault="00B45BB6" w:rsidP="00B45BB6">
                            <w:pPr>
                              <w:jc w:val="center"/>
                            </w:pPr>
                            <w:r>
                              <w:t>The SELECT statement in parentheses is the inner query or 'subquery'. It executes first, before the outer quer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1BADEDA" id="_x0000_t61" coordsize="21600,21600" o:spt="61" adj="1350,25920" path="m,l0@8@12@24,0@9,,21600@6,21600@15@27@7,21600,21600,21600,21600@9@18@30,21600@8,21600,0@7,0@21@33@6,xe">
                <v:stroke joinstyle="miter"/>
                <v:formulas>
                  <v:f eqn="sum 10800 0 #0"/>
                  <v:f eqn="sum 10800 0 #1"/>
                  <v:f eqn="sum #0 0 #1"/>
                  <v:f eqn="sum @0 @1 0"/>
                  <v:f eqn="sum 21600 0 #0"/>
                  <v:f eqn="sum 21600 0 #1"/>
                  <v:f eqn="if @0 3600 12600"/>
                  <v:f eqn="if @0 9000 18000"/>
                  <v:f eqn="if @1 3600 12600"/>
                  <v:f eqn="if @1 9000 18000"/>
                  <v:f eqn="if @2 0 #0"/>
                  <v:f eqn="if @3 @10 0"/>
                  <v:f eqn="if #0 0 @11"/>
                  <v:f eqn="if @2 @6 #0"/>
                  <v:f eqn="if @3 @6 @13"/>
                  <v:f eqn="if @5 @6 @14"/>
                  <v:f eqn="if @2 #0 21600"/>
                  <v:f eqn="if @3 21600 @16"/>
                  <v:f eqn="if @4 21600 @17"/>
                  <v:f eqn="if @2 #0 @6"/>
                  <v:f eqn="if @3 @19 @6"/>
                  <v:f eqn="if #1 @6 @20"/>
                  <v:f eqn="if @2 @8 #1"/>
                  <v:f eqn="if @3 @22 @8"/>
                  <v:f eqn="if #0 @8 @23"/>
                  <v:f eqn="if @2 21600 #1"/>
                  <v:f eqn="if @3 21600 @25"/>
                  <v:f eqn="if @5 21600 @26"/>
                  <v:f eqn="if @2 #1 @8"/>
                  <v:f eqn="if @3 @8 @28"/>
                  <v:f eqn="if @4 @8 @29"/>
                  <v:f eqn="if @2 #1 0"/>
                  <v:f eqn="if @3 @31 0"/>
                  <v:f eqn="if #1 0 @32"/>
                  <v:f eqn="val #0"/>
                  <v:f eqn="val #1"/>
                </v:formulas>
                <v:path o:connecttype="custom" o:connectlocs="10800,0;0,10800;10800,21600;21600,10800;@34,@35"/>
                <v:handles>
                  <v:h position="#0,#1"/>
                </v:handles>
              </v:shapetype>
              <v:shape id="Speech Bubble: Rectangle 9" o:spid="_x0000_s1026" type="#_x0000_t61" style="position:absolute;left:0;text-align:left;margin-left:182.7pt;margin-top:.65pt;width:210.3pt;height:53.4pt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" adj="-5696,5257" fillcolor="#5b9bd5 [3204]" strokecolor="#1f4d78 [1604]" strokeweight="1pt">
                <v:textbox>
                  <w:txbxContent>
                    <w:p w14:paraId="2D938D02" w14:textId="17185C83" w:rsidR="00B45BB6" w:rsidRDefault="00B45BB6" w:rsidP="00B45BB6">
                      <w:pPr>
                        <w:jc w:val="center"/>
                      </w:pPr>
                      <w:r>
                        <w:t>The SELECT statement in parentheses is the inner query or 'subquery'. It executes first, before the outer query</w:t>
                      </w:r>
                    </w:p>
                  </w:txbxContent>
                </v:textbox>
              </v:shape>
            </w:pict>
          </mc:Fallback>
        </mc:AlternateContent>
      </w:r>
      <w:r w:rsidRPr="00B45BB6">
        <w:rPr>
          <w:rFonts w:ascii="Times New Roman" w:hAnsi="Times New Roman" w:cs="Times New Roman"/>
          <w:sz w:val="24"/>
          <w:szCs w:val="24"/>
        </w:rPr>
        <w:t xml:space="preserve">(SELECT </w:t>
      </w:r>
      <w:proofErr w:type="spellStart"/>
      <w:r w:rsidRPr="00B45BB6">
        <w:rPr>
          <w:rFonts w:ascii="Times New Roman" w:hAnsi="Times New Roman" w:cs="Times New Roman"/>
          <w:sz w:val="24"/>
          <w:szCs w:val="24"/>
        </w:rPr>
        <w:t>select_list</w:t>
      </w:r>
      <w:proofErr w:type="spellEnd"/>
    </w:p>
    <w:p w14:paraId="59C191E6" w14:textId="3019AFB4" w:rsid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45BB6">
        <w:rPr>
          <w:rFonts w:ascii="Times New Roman" w:hAnsi="Times New Roman" w:cs="Times New Roman"/>
          <w:sz w:val="24"/>
          <w:szCs w:val="24"/>
        </w:rPr>
        <w:t>FROM table);</w:t>
      </w:r>
    </w:p>
    <w:p w14:paraId="647668A0" w14:textId="2D98B2F8" w:rsid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56169CB3" w14:textId="55EE4AA1" w:rsid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31B1F8F3" w14:textId="37E3D6B3" w:rsidR="00B45BB6" w:rsidRDefault="00B45BB6" w:rsidP="00B45BB6">
      <w:pPr>
        <w:spacing w:after="0" w:line="240" w:lineRule="auto"/>
        <w:ind w:left="720"/>
        <w:rPr>
          <w:rFonts w:ascii="Times New Roman" w:hAnsi="Times New Roman" w:cs="Times New Roman"/>
          <w:sz w:val="24"/>
          <w:szCs w:val="24"/>
        </w:rPr>
      </w:pPr>
    </w:p>
    <w:p w14:paraId="1E82D408" w14:textId="77777777" w:rsidR="00B45BB6" w:rsidRDefault="00B45BB6" w:rsidP="00B45BB6">
      <w:pPr>
        <w:pStyle w:val="a8"/>
        <w:numPr>
          <w:ilvl w:val="0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5BB6">
        <w:rPr>
          <w:rFonts w:ascii="Times New Roman" w:hAnsi="Times New Roman" w:cs="Times New Roman"/>
          <w:sz w:val="24"/>
          <w:szCs w:val="24"/>
        </w:rPr>
        <w:t xml:space="preserve">The two types of subqueries are: </w:t>
      </w:r>
    </w:p>
    <w:p w14:paraId="7997C4FF" w14:textId="77777777" w:rsidR="00B45BB6" w:rsidRPr="00B45BB6" w:rsidRDefault="00B45BB6" w:rsidP="00B45BB6">
      <w:pPr>
        <w:pStyle w:val="a8"/>
        <w:numPr>
          <w:ilvl w:val="1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5BB6">
        <w:rPr>
          <w:b/>
          <w:bCs/>
        </w:rPr>
        <w:t>Single-row subqueries</w:t>
      </w:r>
      <w:r>
        <w:t xml:space="preserve"> that use single-row operators (&gt;, =, &gt;=, &lt;&gt;, &lt;=) and return only one row from the inner query </w:t>
      </w:r>
    </w:p>
    <w:p w14:paraId="3AB05A3C" w14:textId="4913830F" w:rsidR="00B45BB6" w:rsidRPr="00B45BB6" w:rsidRDefault="00B45BB6" w:rsidP="00B45BB6">
      <w:pPr>
        <w:pStyle w:val="a8"/>
        <w:numPr>
          <w:ilvl w:val="1"/>
          <w:numId w:val="3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B45BB6">
        <w:rPr>
          <w:b/>
          <w:bCs/>
        </w:rPr>
        <w:t>Multiple-row subqueries</w:t>
      </w:r>
      <w:r>
        <w:t xml:space="preserve"> that use multiple-row operators (IN, ANY, ALL) and return more than one row from the inner query</w:t>
      </w:r>
    </w:p>
    <w:p w14:paraId="6B64C1EA" w14:textId="77777777" w:rsidR="00B45BB6" w:rsidRPr="00EC460D" w:rsidRDefault="00B45BB6" w:rsidP="00B45BB6">
      <w:pPr>
        <w:pStyle w:val="a8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215"/>
        <w:gridCol w:w="4140"/>
      </w:tblGrid>
      <w:tr w:rsidR="00B45BB6" w14:paraId="660356B2" w14:textId="77777777" w:rsidTr="009D335F">
        <w:trPr>
          <w:trHeight w:val="395"/>
          <w:tblHeader/>
        </w:trPr>
        <w:tc>
          <w:tcPr>
            <w:tcW w:w="5215" w:type="dxa"/>
            <w:vAlign w:val="center"/>
          </w:tcPr>
          <w:p w14:paraId="13701B55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140" w:type="dxa"/>
            <w:vAlign w:val="center"/>
          </w:tcPr>
          <w:p w14:paraId="4ED53FF4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B45BB6" w14:paraId="47D84927" w14:textId="77777777" w:rsidTr="009D335F">
        <w:tc>
          <w:tcPr>
            <w:tcW w:w="5215" w:type="dxa"/>
          </w:tcPr>
          <w:p w14:paraId="2921C973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103A1201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1ED15FF2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&gt;</w:t>
            </w:r>
          </w:p>
          <w:p w14:paraId="615A8780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690D295E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8F8DC42" w14:textId="77777777" w:rsidR="00B45BB6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= 'Vargas');</w:t>
            </w:r>
          </w:p>
        </w:tc>
        <w:tc>
          <w:tcPr>
            <w:tcW w:w="4140" w:type="dxa"/>
          </w:tcPr>
          <w:p w14:paraId="3E26930A" w14:textId="77777777" w:rsidR="00B45BB6" w:rsidRPr="00EC46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What if you wanted to find out the names of the employees that were hired after Peter Vargas?</w:t>
            </w:r>
          </w:p>
          <w:p w14:paraId="68E3AFE9" w14:textId="77777777" w:rsidR="00B45BB6" w:rsidRPr="00EC46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The first thing you need to know is the answer to the question,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"When was Peter Vargas hired?"</w:t>
            </w:r>
          </w:p>
          <w:p w14:paraId="01E07037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Once you know his hire date, then you can select those employees whose hire dates are after his.</w:t>
            </w:r>
          </w:p>
          <w:p w14:paraId="1A3D970B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BB6" w14:paraId="0B6DCD7D" w14:textId="77777777" w:rsidTr="009D335F">
        <w:tc>
          <w:tcPr>
            <w:tcW w:w="5215" w:type="dxa"/>
          </w:tcPr>
          <w:p w14:paraId="4F7B4AF0" w14:textId="77777777" w:rsidR="00B45BB6" w:rsidRPr="00EC46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FROM employees WHERE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= (SELECT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FROM employees WHERE </w:t>
            </w:r>
            <w:proofErr w:type="spellStart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 = 'Grant');</w:t>
            </w:r>
          </w:p>
        </w:tc>
        <w:tc>
          <w:tcPr>
            <w:tcW w:w="4140" w:type="dxa"/>
          </w:tcPr>
          <w:p w14:paraId="47F6B6FF" w14:textId="77777777" w:rsidR="00B45BB6" w:rsidRPr="00EC46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>If a subquery returns a null value or no rows, the outer query takes the results of the subquery (null) and uses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is result in its WHERE clause.</w:t>
            </w:r>
          </w:p>
          <w:p w14:paraId="5ED73E5C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EC460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CF50AC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outer query will then return no rows, because comparing any value with a null always yields a null.</w:t>
            </w:r>
          </w:p>
          <w:p w14:paraId="02803494" w14:textId="77777777" w:rsidR="00B45BB6" w:rsidRPr="00EC46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067619D" w14:textId="77777777" w:rsidR="00B45BB6" w:rsidRDefault="00B45BB6" w:rsidP="00B45BB6"/>
    <w:p w14:paraId="39188ED0" w14:textId="77777777" w:rsidR="00B45BB6" w:rsidRPr="00EC460D" w:rsidRDefault="00B45BB6" w:rsidP="00B45BB6">
      <w:pPr>
        <w:pStyle w:val="3"/>
      </w:pPr>
      <w:bookmarkStart w:id="18" w:name="_Toc491709508"/>
      <w:bookmarkStart w:id="19" w:name="_Toc95516422"/>
      <w:r>
        <w:t>Single Row Subquery</w:t>
      </w:r>
      <w:bookmarkEnd w:id="18"/>
      <w:bookmarkEnd w:id="19"/>
    </w:p>
    <w:p w14:paraId="7E2BA60A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r</w:t>
      </w:r>
      <w:r w:rsidRPr="0028080D">
        <w:rPr>
          <w:rFonts w:ascii="Times New Roman" w:hAnsi="Times New Roman" w:cs="Times New Roman"/>
          <w:sz w:val="24"/>
          <w:szCs w:val="24"/>
        </w:rPr>
        <w:t>eturn only one row</w:t>
      </w:r>
    </w:p>
    <w:p w14:paraId="6B8DBDB9" w14:textId="77777777" w:rsidR="00B45BB6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y u</w:t>
      </w:r>
      <w:r w:rsidRPr="0028080D">
        <w:rPr>
          <w:rFonts w:ascii="Times New Roman" w:hAnsi="Times New Roman" w:cs="Times New Roman"/>
          <w:sz w:val="24"/>
          <w:szCs w:val="24"/>
        </w:rPr>
        <w:t>se single-row comparison operators (=, &gt;,&gt;=, &lt;, &lt;=, &lt;&gt;)</w:t>
      </w:r>
    </w:p>
    <w:p w14:paraId="37B45838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e</w:t>
      </w:r>
      <w:r w:rsidRPr="0028080D">
        <w:rPr>
          <w:rFonts w:ascii="Times New Roman" w:hAnsi="Times New Roman" w:cs="Times New Roman"/>
          <w:sz w:val="24"/>
          <w:szCs w:val="24"/>
        </w:rPr>
        <w:t>nclose the subquery in parentheses.</w:t>
      </w:r>
    </w:p>
    <w:p w14:paraId="1CA9397B" w14:textId="77777777" w:rsidR="00B45BB6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lways p</w:t>
      </w:r>
      <w:r w:rsidRPr="0028080D">
        <w:rPr>
          <w:rFonts w:ascii="Times New Roman" w:hAnsi="Times New Roman" w:cs="Times New Roman"/>
          <w:sz w:val="24"/>
          <w:szCs w:val="24"/>
        </w:rPr>
        <w:t xml:space="preserve">lace the subquery on the </w:t>
      </w:r>
      <w:proofErr w:type="gramStart"/>
      <w:r w:rsidRPr="0028080D">
        <w:rPr>
          <w:rFonts w:ascii="Times New Roman" w:hAnsi="Times New Roman" w:cs="Times New Roman"/>
          <w:sz w:val="24"/>
          <w:szCs w:val="24"/>
        </w:rPr>
        <w:t>right hand</w:t>
      </w:r>
      <w:proofErr w:type="gramEnd"/>
      <w:r w:rsidRPr="0028080D">
        <w:rPr>
          <w:rFonts w:ascii="Times New Roman" w:hAnsi="Times New Roman" w:cs="Times New Roman"/>
          <w:sz w:val="24"/>
          <w:szCs w:val="24"/>
        </w:rPr>
        <w:t xml:space="preserve"> side of the comparison condition.</w:t>
      </w:r>
    </w:p>
    <w:p w14:paraId="230EF50F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>The outer and inner queries can get data from different tables.</w:t>
      </w:r>
    </w:p>
    <w:p w14:paraId="0FDBFDF8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 xml:space="preserve">Only one ORDER BY clause can be used for a SELECT statement, and if specified, it must be the </w:t>
      </w:r>
      <w:r w:rsidRPr="00CF50AC">
        <w:rPr>
          <w:rFonts w:ascii="Times New Roman" w:hAnsi="Times New Roman" w:cs="Times New Roman"/>
          <w:sz w:val="24"/>
          <w:szCs w:val="24"/>
          <w:highlight w:val="yellow"/>
        </w:rPr>
        <w:t>last clause</w:t>
      </w:r>
      <w:r w:rsidRPr="0028080D">
        <w:rPr>
          <w:rFonts w:ascii="Times New Roman" w:hAnsi="Times New Roman" w:cs="Times New Roman"/>
          <w:sz w:val="24"/>
          <w:szCs w:val="24"/>
        </w:rPr>
        <w:t xml:space="preserve"> in the main SELECT statement.</w:t>
      </w:r>
    </w:p>
    <w:p w14:paraId="05AACB72" w14:textId="77777777" w:rsidR="00B45BB6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>The only limit on the number of subqueries is the buffer size that the query uses.</w:t>
      </w:r>
    </w:p>
    <w:p w14:paraId="044B784F" w14:textId="77777777" w:rsidR="00B45BB6" w:rsidRPr="0028080D" w:rsidRDefault="00B45BB6" w:rsidP="00B45BB6">
      <w:pPr>
        <w:spacing w:after="0"/>
        <w:ind w:left="36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4405"/>
        <w:gridCol w:w="4950"/>
      </w:tblGrid>
      <w:tr w:rsidR="009645A0" w14:paraId="70BBD8E0" w14:textId="77777777" w:rsidTr="009645A0">
        <w:trPr>
          <w:trHeight w:val="395"/>
          <w:tblHeader/>
        </w:trPr>
        <w:tc>
          <w:tcPr>
            <w:tcW w:w="4405" w:type="dxa"/>
            <w:vAlign w:val="center"/>
          </w:tcPr>
          <w:p w14:paraId="5E532266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950" w:type="dxa"/>
            <w:vAlign w:val="center"/>
          </w:tcPr>
          <w:p w14:paraId="365B89A2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9645A0" w14:paraId="5C8F9EF5" w14:textId="77777777" w:rsidTr="009645A0">
        <w:tc>
          <w:tcPr>
            <w:tcW w:w="4405" w:type="dxa"/>
          </w:tcPr>
          <w:p w14:paraId="44F83E6B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027F577B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6A4BBD88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76B2FEEB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4BEA7F85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FROM departments</w:t>
            </w:r>
          </w:p>
          <w:p w14:paraId="7E2AFEC8" w14:textId="77777777" w:rsidR="00B45BB6" w:rsidRP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department_name</w:t>
            </w:r>
            <w:proofErr w:type="spellEnd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 = 'Marketing')</w:t>
            </w:r>
          </w:p>
          <w:p w14:paraId="52585B33" w14:textId="77777777" w:rsidR="00B45BB6" w:rsidRDefault="00B45BB6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B45BB6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B45BB6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  <w:p w14:paraId="717BFF16" w14:textId="511DEC25" w:rsidR="009645A0" w:rsidRDefault="009645A0" w:rsidP="00B45BB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9680" behindDoc="0" locked="0" layoutInCell="1" allowOverlap="1" wp14:anchorId="03F929C0" wp14:editId="6BED868F">
                  <wp:simplePos x="0" y="0"/>
                  <wp:positionH relativeFrom="column">
                    <wp:posOffset>414655</wp:posOffset>
                  </wp:positionH>
                  <wp:positionV relativeFrom="paragraph">
                    <wp:posOffset>99060</wp:posOffset>
                  </wp:positionV>
                  <wp:extent cx="1495425" cy="769620"/>
                  <wp:effectExtent l="0" t="0" r="9525" b="0"/>
                  <wp:wrapTopAndBottom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7696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  <w:tc>
          <w:tcPr>
            <w:tcW w:w="4950" w:type="dxa"/>
          </w:tcPr>
          <w:p w14:paraId="3CF5D69E" w14:textId="2089D931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The outer and inner queries can get data from different tables.</w:t>
            </w:r>
          </w:p>
          <w:p w14:paraId="69E4D22F" w14:textId="5478C3E4" w:rsidR="009645A0" w:rsidRDefault="009645A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The subquery finds th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for 'Marketing', the outer query uses the returned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to display rows from the </w:t>
            </w:r>
            <w:proofErr w:type="gram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employees</w:t>
            </w:r>
            <w:proofErr w:type="gram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table.</w:t>
            </w:r>
          </w:p>
          <w:p w14:paraId="4011C98A" w14:textId="73014135" w:rsidR="009645A0" w:rsidRDefault="009645A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85E2BC3" w14:textId="72E581D4" w:rsidR="009645A0" w:rsidRDefault="009645A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9E78DD" w14:textId="778CFAD2" w:rsidR="00B45BB6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6608" behindDoc="0" locked="0" layoutInCell="1" allowOverlap="1" wp14:anchorId="410173CE" wp14:editId="43377CE4">
                  <wp:simplePos x="0" y="0"/>
                  <wp:positionH relativeFrom="column">
                    <wp:posOffset>87630</wp:posOffset>
                  </wp:positionH>
                  <wp:positionV relativeFrom="paragraph">
                    <wp:posOffset>79375</wp:posOffset>
                  </wp:positionV>
                  <wp:extent cx="2773680" cy="876300"/>
                  <wp:effectExtent l="0" t="0" r="7620" b="0"/>
                  <wp:wrapTopAndBottom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73680" cy="876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</w:p>
        </w:tc>
      </w:tr>
      <w:tr w:rsidR="009645A0" w14:paraId="0DD89992" w14:textId="77777777" w:rsidTr="009645A0">
        <w:tc>
          <w:tcPr>
            <w:tcW w:w="4405" w:type="dxa"/>
          </w:tcPr>
          <w:p w14:paraId="3702A62D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, salary,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7BADCCA2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5905D35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1E54ABEC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</w:p>
          <w:p w14:paraId="31544544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FROM employees </w:t>
            </w:r>
          </w:p>
          <w:p w14:paraId="08F214F4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= 141)</w:t>
            </w:r>
          </w:p>
          <w:p w14:paraId="4A1A808C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</w:p>
          <w:p w14:paraId="75C265A1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3DC1CB79" w14:textId="77777777" w:rsidR="009645A0" w:rsidRPr="009645A0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FROM departments </w:t>
            </w:r>
          </w:p>
          <w:p w14:paraId="262AD342" w14:textId="11E82B74" w:rsidR="00B45BB6" w:rsidRPr="0028080D" w:rsidRDefault="009645A0" w:rsidP="009645A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anchor distT="0" distB="0" distL="114300" distR="114300" simplePos="0" relativeHeight="251717632" behindDoc="0" locked="0" layoutInCell="1" allowOverlap="1" wp14:anchorId="649C0AEA" wp14:editId="70B1FEE8">
                  <wp:simplePos x="0" y="0"/>
                  <wp:positionH relativeFrom="column">
                    <wp:posOffset>19685</wp:posOffset>
                  </wp:positionH>
                  <wp:positionV relativeFrom="paragraph">
                    <wp:posOffset>271145</wp:posOffset>
                  </wp:positionV>
                  <wp:extent cx="2087880" cy="1577340"/>
                  <wp:effectExtent l="0" t="0" r="7620" b="3810"/>
                  <wp:wrapTopAndBottom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7880" cy="157734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= 1500);</w:t>
            </w:r>
          </w:p>
        </w:tc>
        <w:tc>
          <w:tcPr>
            <w:tcW w:w="4950" w:type="dxa"/>
          </w:tcPr>
          <w:p w14:paraId="53F7603E" w14:textId="707D0EED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More than one subquery can return information to the outer query.</w:t>
            </w:r>
          </w:p>
          <w:p w14:paraId="54341F7C" w14:textId="08B287A6" w:rsidR="00B45BB6" w:rsidRDefault="009645A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18656" behindDoc="0" locked="0" layoutInCell="1" allowOverlap="1" wp14:anchorId="59F70A3C" wp14:editId="673CE24B">
                  <wp:simplePos x="0" y="0"/>
                  <wp:positionH relativeFrom="column">
                    <wp:posOffset>304800</wp:posOffset>
                  </wp:positionH>
                  <wp:positionV relativeFrom="paragraph">
                    <wp:posOffset>1185545</wp:posOffset>
                  </wp:positionV>
                  <wp:extent cx="2762250" cy="1314450"/>
                  <wp:effectExtent l="0" t="0" r="0" b="0"/>
                  <wp:wrapTopAndBottom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62250" cy="1314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</wp:anchor>
              </w:drawing>
            </w:r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The first subquery returns th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job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of employee 141 (ST_CLERK). The second subquery uses the departments table to find the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at </w:t>
            </w:r>
            <w:proofErr w:type="spellStart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>location_id</w:t>
            </w:r>
            <w:proofErr w:type="spellEnd"/>
            <w:r w:rsidRPr="009645A0">
              <w:rPr>
                <w:rFonts w:ascii="Times New Roman" w:hAnsi="Times New Roman" w:cs="Times New Roman"/>
                <w:sz w:val="24"/>
                <w:szCs w:val="24"/>
              </w:rPr>
              <w:t xml:space="preserve"> 1500 (50). The outer query then returns rows from the employees table that match both these values.</w:t>
            </w:r>
          </w:p>
          <w:p w14:paraId="6EA8C6A3" w14:textId="3702CA6D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08E9A86" w14:textId="59B32C8E" w:rsidR="009645A0" w:rsidRDefault="009645A0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D95F50" w14:textId="2D9697FC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D2A62E5" w14:textId="06F226C2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20B513" w14:textId="5A6FAE5A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7CF511F" w14:textId="57D33DD0" w:rsidR="00B45BB6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7680D72" w14:textId="77777777" w:rsidR="00B45BB6" w:rsidRPr="002808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5A0" w14:paraId="0511873D" w14:textId="77777777" w:rsidTr="009645A0">
        <w:tc>
          <w:tcPr>
            <w:tcW w:w="4405" w:type="dxa"/>
          </w:tcPr>
          <w:p w14:paraId="135643DF" w14:textId="1A8161C0" w:rsidR="00D8690A" w:rsidRPr="00D8690A" w:rsidRDefault="00D8690A" w:rsidP="009D33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"Which employees earn less than the average salary?"</w:t>
            </w:r>
          </w:p>
          <w:p w14:paraId="498830A2" w14:textId="6F768AEA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, salary</w:t>
            </w:r>
          </w:p>
          <w:p w14:paraId="08BE9258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1200E521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WHERE salary &lt;</w:t>
            </w:r>
          </w:p>
          <w:p w14:paraId="4762EE71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gram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AVG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39623B85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);</w:t>
            </w:r>
          </w:p>
        </w:tc>
        <w:tc>
          <w:tcPr>
            <w:tcW w:w="4950" w:type="dxa"/>
          </w:tcPr>
          <w:p w14:paraId="08922853" w14:textId="2C985C00" w:rsidR="00B45BB6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Group function (AVG) in subquery. </w:t>
            </w:r>
            <w:r w:rsidR="00B45BB6" w:rsidRPr="0028080D">
              <w:rPr>
                <w:rFonts w:ascii="Times New Roman" w:hAnsi="Times New Roman" w:cs="Times New Roman"/>
                <w:sz w:val="24"/>
                <w:szCs w:val="24"/>
              </w:rPr>
              <w:t>The subquery first finds the average salary for all employees, the outer query then returns employees with a salary of less than the average.</w:t>
            </w:r>
          </w:p>
          <w:p w14:paraId="0683450C" w14:textId="74FC9D7F" w:rsidR="00D8690A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A21A4CF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BC7CEE" w14:textId="77777777" w:rsidR="00B45BB6" w:rsidRPr="002808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645A0" w14:paraId="4E437FAD" w14:textId="77777777" w:rsidTr="009645A0">
        <w:tc>
          <w:tcPr>
            <w:tcW w:w="4405" w:type="dxa"/>
          </w:tcPr>
          <w:p w14:paraId="7A609D5C" w14:textId="1C97884E" w:rsidR="00D8690A" w:rsidRPr="00D8690A" w:rsidRDefault="00D8690A" w:rsidP="009D33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Which departments have a lowest salary that is greater than the lowest salary in department 50?</w:t>
            </w:r>
          </w:p>
          <w:p w14:paraId="0C7DDB4C" w14:textId="6C0E445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5352A58F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4A64C92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GROUP BY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1AD44CEA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HAVING </w:t>
            </w:r>
            <w:proofErr w:type="gram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salary) &gt;</w:t>
            </w:r>
          </w:p>
          <w:p w14:paraId="5D97789C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gram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16FADD14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1000B07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 = 50);</w:t>
            </w:r>
          </w:p>
        </w:tc>
        <w:tc>
          <w:tcPr>
            <w:tcW w:w="4950" w:type="dxa"/>
          </w:tcPr>
          <w:p w14:paraId="69B3DF50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In this example, the subquery selects and returns the lowest salary in department 50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The outer query uses this value to select the department ID and lowest salaries of all the departments whose lowest sala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ry is greater than that number. 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The HAVING clause eliminated those departments whose MIN salary was less than department 50's MIN salary.</w:t>
            </w:r>
          </w:p>
          <w:p w14:paraId="348ADCC0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E85E618" w14:textId="77777777" w:rsidR="00B45BB6" w:rsidRDefault="00B45BB6" w:rsidP="00B45BB6"/>
    <w:p w14:paraId="41D8DCD1" w14:textId="77777777" w:rsidR="00B45BB6" w:rsidRPr="00EC460D" w:rsidRDefault="00B45BB6" w:rsidP="00B45BB6">
      <w:pPr>
        <w:pStyle w:val="3"/>
      </w:pPr>
      <w:bookmarkStart w:id="20" w:name="_Toc491709509"/>
      <w:bookmarkStart w:id="21" w:name="_Toc95516423"/>
      <w:r>
        <w:t>Multiple Row Subquery</w:t>
      </w:r>
      <w:bookmarkEnd w:id="20"/>
      <w:bookmarkEnd w:id="21"/>
    </w:p>
    <w:p w14:paraId="379C1D4F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480ACB">
        <w:rPr>
          <w:rFonts w:ascii="Times New Roman" w:hAnsi="Times New Roman" w:cs="Times New Roman"/>
          <w:sz w:val="24"/>
          <w:szCs w:val="24"/>
          <w:highlight w:val="yellow"/>
        </w:rPr>
        <w:t>Subqueries that return more than one value are called multiple-row subqueries.</w:t>
      </w:r>
    </w:p>
    <w:p w14:paraId="7B1D424D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>Because we cannot use the single-row comparison operators (=, &lt;, and so on), we need different comparison operators for multiple-row subqueries.</w:t>
      </w:r>
    </w:p>
    <w:p w14:paraId="2C8585AD" w14:textId="77777777" w:rsidR="00B45BB6" w:rsidRPr="0028080D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>The multiple-row operators are: IN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28080D">
        <w:rPr>
          <w:rFonts w:ascii="Times New Roman" w:hAnsi="Times New Roman" w:cs="Times New Roman"/>
          <w:sz w:val="24"/>
          <w:szCs w:val="24"/>
        </w:rPr>
        <w:t>ANY</w:t>
      </w:r>
      <w:r>
        <w:rPr>
          <w:rFonts w:ascii="Times New Roman" w:hAnsi="Times New Roman" w:cs="Times New Roman"/>
          <w:sz w:val="24"/>
          <w:szCs w:val="24"/>
        </w:rPr>
        <w:t xml:space="preserve">, and </w:t>
      </w:r>
      <w:r w:rsidRPr="0028080D">
        <w:rPr>
          <w:rFonts w:ascii="Times New Roman" w:hAnsi="Times New Roman" w:cs="Times New Roman"/>
          <w:sz w:val="24"/>
          <w:szCs w:val="24"/>
        </w:rPr>
        <w:t>ALL</w:t>
      </w:r>
    </w:p>
    <w:p w14:paraId="19660183" w14:textId="77777777" w:rsidR="00B45BB6" w:rsidRDefault="00B45BB6" w:rsidP="00B45BB6">
      <w:pPr>
        <w:pStyle w:val="a8"/>
        <w:numPr>
          <w:ilvl w:val="0"/>
          <w:numId w:val="3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28080D">
        <w:rPr>
          <w:rFonts w:ascii="Times New Roman" w:hAnsi="Times New Roman" w:cs="Times New Roman"/>
          <w:sz w:val="24"/>
          <w:szCs w:val="24"/>
        </w:rPr>
        <w:t>The NOT operator can be used with any of these three operators.</w:t>
      </w:r>
    </w:p>
    <w:p w14:paraId="7954B2E3" w14:textId="77777777" w:rsidR="00B45BB6" w:rsidRPr="0028080D" w:rsidRDefault="00B45BB6" w:rsidP="00B45BB6">
      <w:pPr>
        <w:pStyle w:val="a8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aa"/>
        <w:tblW w:w="9355" w:type="dxa"/>
        <w:tblLook w:val="04A0" w:firstRow="1" w:lastRow="0" w:firstColumn="1" w:lastColumn="0" w:noHBand="0" w:noVBand="1"/>
      </w:tblPr>
      <w:tblGrid>
        <w:gridCol w:w="5016"/>
        <w:gridCol w:w="4339"/>
      </w:tblGrid>
      <w:tr w:rsidR="00B45BB6" w14:paraId="143F5009" w14:textId="77777777" w:rsidTr="00832603">
        <w:trPr>
          <w:trHeight w:val="395"/>
          <w:tblHeader/>
        </w:trPr>
        <w:tc>
          <w:tcPr>
            <w:tcW w:w="5016" w:type="dxa"/>
            <w:vAlign w:val="center"/>
          </w:tcPr>
          <w:p w14:paraId="415FA66D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ample</w:t>
            </w:r>
          </w:p>
        </w:tc>
        <w:tc>
          <w:tcPr>
            <w:tcW w:w="4339" w:type="dxa"/>
            <w:vAlign w:val="center"/>
          </w:tcPr>
          <w:p w14:paraId="0D807619" w14:textId="77777777" w:rsidR="00B45BB6" w:rsidRPr="004775C2" w:rsidRDefault="00B45BB6" w:rsidP="009D335F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4775C2">
              <w:rPr>
                <w:rFonts w:ascii="Times New Roman" w:hAnsi="Times New Roman" w:cs="Times New Roman"/>
                <w:b/>
                <w:sz w:val="24"/>
                <w:szCs w:val="24"/>
              </w:rPr>
              <w:t>Explanation</w:t>
            </w:r>
          </w:p>
        </w:tc>
      </w:tr>
      <w:tr w:rsidR="00D8690A" w14:paraId="4CD1625F" w14:textId="77777777" w:rsidTr="00832603">
        <w:tc>
          <w:tcPr>
            <w:tcW w:w="5016" w:type="dxa"/>
          </w:tcPr>
          <w:p w14:paraId="363AD40D" w14:textId="34B38BE0" w:rsidR="00D8690A" w:rsidRPr="00D8690A" w:rsidRDefault="00D8690A" w:rsidP="009D33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D8690A">
              <w:rPr>
                <w:b/>
                <w:bCs/>
              </w:rPr>
              <w:t>Query Comparison</w:t>
            </w:r>
          </w:p>
        </w:tc>
        <w:tc>
          <w:tcPr>
            <w:tcW w:w="4339" w:type="dxa"/>
          </w:tcPr>
          <w:p w14:paraId="09E5B806" w14:textId="77777777" w:rsidR="00D8690A" w:rsidRPr="0028080D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D8690A" w14:paraId="5E094BAF" w14:textId="77777777" w:rsidTr="00832603">
        <w:tc>
          <w:tcPr>
            <w:tcW w:w="5016" w:type="dxa"/>
          </w:tcPr>
          <w:p w14:paraId="52684D3E" w14:textId="77777777" w:rsid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 xml:space="preserve">Whose salary is equal to the salary of an employee in department </w:t>
            </w:r>
            <w:proofErr w:type="gramStart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20 ?</w:t>
            </w:r>
            <w:proofErr w:type="gramEnd"/>
          </w:p>
          <w:p w14:paraId="63B6E4E5" w14:textId="77777777" w:rsidR="00D8690A" w:rsidRDefault="00D8690A" w:rsidP="00D8690A">
            <w:pPr>
              <w:ind w:left="-18"/>
              <w:rPr>
                <w:b/>
                <w:bCs/>
              </w:rPr>
            </w:pPr>
          </w:p>
          <w:p w14:paraId="615388BB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first_name</w:t>
            </w:r>
            <w:proofErr w:type="spellEnd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</w:p>
          <w:p w14:paraId="5CB14F57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193D9B8B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ERE salary = </w:t>
            </w:r>
          </w:p>
          <w:p w14:paraId="6B84DC4A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(SELECT salary</w:t>
            </w:r>
          </w:p>
          <w:p w14:paraId="6303F6F2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2C82412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D8690A">
              <w:rPr>
                <w:rFonts w:ascii="Times New Roman" w:hAnsi="Times New Roman" w:cs="Times New Roman"/>
                <w:sz w:val="24"/>
                <w:szCs w:val="24"/>
              </w:rPr>
              <w:t xml:space="preserve"> = 20);</w:t>
            </w:r>
          </w:p>
          <w:p w14:paraId="5F3858C4" w14:textId="02300D11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E679F18" w14:textId="631CB428" w:rsidR="00D8690A" w:rsidRPr="00D8690A" w:rsidRDefault="00D8690A" w:rsidP="00D8690A">
            <w:pPr>
              <w:ind w:left="-18"/>
              <w:rPr>
                <w:b/>
                <w:bCs/>
              </w:rPr>
            </w:pPr>
          </w:p>
        </w:tc>
        <w:tc>
          <w:tcPr>
            <w:tcW w:w="4339" w:type="dxa"/>
          </w:tcPr>
          <w:p w14:paraId="029F5CCF" w14:textId="77777777" w:rsidR="00D8690A" w:rsidRPr="00D8690A" w:rsidRDefault="00D8690A" w:rsidP="00D8690A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is example returns an error because more than one employee exists in department 20, the subquery returns multiple rows</w:t>
            </w:r>
          </w:p>
          <w:p w14:paraId="34CE4647" w14:textId="1630541A" w:rsidR="00D8690A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57172C6E" wp14:editId="2F1060A3">
                  <wp:extent cx="2590800" cy="1438275"/>
                  <wp:effectExtent l="0" t="0" r="0" b="952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90800" cy="1438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972062F" w14:textId="77777777" w:rsidR="00D8690A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64EED5B" w14:textId="77777777" w:rsidR="00D8690A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We call this a multiple-row subquery</w:t>
            </w:r>
          </w:p>
          <w:p w14:paraId="045D4587" w14:textId="77777777" w:rsidR="00D8690A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The problem is the equal sign (=) in the WHERE clause of the outer query</w:t>
            </w:r>
          </w:p>
          <w:p w14:paraId="084F1C9C" w14:textId="0BBE3E30" w:rsidR="00D8690A" w:rsidRPr="0028080D" w:rsidRDefault="00D8690A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D8690A">
              <w:rPr>
                <w:rFonts w:ascii="Times New Roman" w:hAnsi="Times New Roman" w:cs="Times New Roman"/>
                <w:sz w:val="24"/>
                <w:szCs w:val="24"/>
              </w:rPr>
              <w:t>How can one value be equal to (or not equal to) more than one value at a time?</w:t>
            </w:r>
          </w:p>
        </w:tc>
      </w:tr>
      <w:tr w:rsidR="00B45BB6" w14:paraId="6E8713B6" w14:textId="77777777" w:rsidTr="00832603">
        <w:tc>
          <w:tcPr>
            <w:tcW w:w="5016" w:type="dxa"/>
          </w:tcPr>
          <w:p w14:paraId="3FE69D1E" w14:textId="72BD4738" w:rsidR="006741D4" w:rsidRPr="006741D4" w:rsidRDefault="006741D4" w:rsidP="006741D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The </w:t>
            </w:r>
            <w:r w:rsidRPr="006741D4">
              <w:rPr>
                <w:rFonts w:ascii="Times New Roman" w:hAnsi="Times New Roman" w:cs="Times New Roman"/>
                <w:b/>
                <w:bCs/>
                <w:color w:val="FF0000"/>
                <w:sz w:val="24"/>
                <w:szCs w:val="24"/>
              </w:rPr>
              <w:t>IN</w:t>
            </w: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 operator is used within the outer query WHERE clause to select only those rows which are IN the list of values returned from the inner quer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 For example, we are interested in all the employees that were hired the same year as an employee in department 90</w:t>
            </w:r>
          </w:p>
          <w:p w14:paraId="6857472D" w14:textId="77777777" w:rsidR="006741D4" w:rsidRDefault="006741D4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BEE3086" w14:textId="6262189E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5BC87AEA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52054FA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gramStart"/>
            <w:r w:rsidRPr="00480AC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EXTRACT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) </w:t>
            </w:r>
            <w:r w:rsidRPr="006741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</w:t>
            </w:r>
          </w:p>
          <w:p w14:paraId="3468B8DD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gramStart"/>
            <w:r w:rsidRPr="006741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XTRACT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(</w:t>
            </w:r>
            <w:proofErr w:type="gram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3088B90C" w14:textId="77777777" w:rsidR="00B45BB6" w:rsidRPr="0028080D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089A631" w14:textId="77777777" w:rsidR="00B45BB6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=90);</w:t>
            </w:r>
          </w:p>
          <w:p w14:paraId="082FD522" w14:textId="66BC877B" w:rsidR="006741D4" w:rsidRDefault="006741D4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480ACB">
              <w:rPr>
                <w:rFonts w:ascii="Times New Roman" w:hAnsi="Times New Roman" w:cs="Times New Roman"/>
                <w:color w:val="FF0000"/>
                <w:sz w:val="24"/>
                <w:szCs w:val="24"/>
                <w:highlight w:val="yellow"/>
              </w:rPr>
              <w:t xml:space="preserve">EXTRACT </w:t>
            </w:r>
            <w:r w:rsidRPr="00480ACB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function can be used to extract YEAR, MONTH or DAY fields from a DATE data type</w:t>
            </w:r>
          </w:p>
        </w:tc>
        <w:tc>
          <w:tcPr>
            <w:tcW w:w="4339" w:type="dxa"/>
          </w:tcPr>
          <w:p w14:paraId="663FFB2C" w14:textId="77777777" w:rsidR="00B45BB6" w:rsidRPr="002808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The inner query will return a list of the years that employ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in department 90 were hired.</w:t>
            </w:r>
          </w:p>
          <w:p w14:paraId="3F93A372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>The outer query will then return any employee that was hired the same year as any year in the inner query list.</w:t>
            </w:r>
          </w:p>
          <w:p w14:paraId="1DF22BCD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BB6" w14:paraId="1A9E704E" w14:textId="77777777" w:rsidTr="00832603">
        <w:tc>
          <w:tcPr>
            <w:tcW w:w="5016" w:type="dxa"/>
          </w:tcPr>
          <w:p w14:paraId="6CB14C20" w14:textId="77777777" w:rsidR="006741D4" w:rsidRPr="0028080D" w:rsidRDefault="006741D4" w:rsidP="006741D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741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NY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 operator is used when we want the outer-query WHERE clause to select the rows which </w:t>
            </w:r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atch the criteria (&lt;, &gt;, =, etc.) of at least one value in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the subquery result set.</w:t>
            </w:r>
          </w:p>
          <w:p w14:paraId="68576B43" w14:textId="77777777" w:rsidR="006741D4" w:rsidRDefault="006741D4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4460DFF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</w:p>
          <w:p w14:paraId="1E93C7C1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266301F8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gram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EXTRACT(</w:t>
            </w:r>
            <w:proofErr w:type="gram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) &lt; ANY</w:t>
            </w:r>
          </w:p>
          <w:p w14:paraId="3F4F4C2E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gram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EXTRACT(</w:t>
            </w:r>
            <w:proofErr w:type="gram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602A4651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4F0C2ED1" w14:textId="50D887D0" w:rsidR="00B45BB6" w:rsidRPr="0028080D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=90);</w:t>
            </w:r>
          </w:p>
        </w:tc>
        <w:tc>
          <w:tcPr>
            <w:tcW w:w="4339" w:type="dxa"/>
          </w:tcPr>
          <w:p w14:paraId="47A4DC26" w14:textId="246D5D11" w:rsidR="00B45BB6" w:rsidRPr="0028080D" w:rsidRDefault="006741D4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The example shown will return any employee whose year hired is less than at least one year hired of employees in department 90</w:t>
            </w:r>
          </w:p>
        </w:tc>
      </w:tr>
      <w:tr w:rsidR="00B45BB6" w14:paraId="2EEB8081" w14:textId="77777777" w:rsidTr="00832603">
        <w:tc>
          <w:tcPr>
            <w:tcW w:w="5016" w:type="dxa"/>
          </w:tcPr>
          <w:p w14:paraId="10E6C651" w14:textId="77777777" w:rsidR="006741D4" w:rsidRPr="0028080D" w:rsidRDefault="006741D4" w:rsidP="006741D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6741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L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t xml:space="preserve"> operator is used when we want the outer-query WHERE clause to select the rows </w:t>
            </w:r>
            <w:r w:rsidRPr="002808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which </w:t>
            </w:r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 xml:space="preserve">match the criteria </w:t>
            </w:r>
            <w:proofErr w:type="gramStart"/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( &lt;</w:t>
            </w:r>
            <w:proofErr w:type="gramEnd"/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, &gt;, =, etc.) of all of the values in the subquery result set.</w:t>
            </w:r>
          </w:p>
          <w:p w14:paraId="3BD2C496" w14:textId="77777777" w:rsidR="006741D4" w:rsidRDefault="006741D4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A2B51C8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 FROM employees</w:t>
            </w:r>
          </w:p>
          <w:p w14:paraId="4AED524D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gram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EXTRACT(</w:t>
            </w:r>
            <w:proofErr w:type="gram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) &lt; </w:t>
            </w:r>
            <w:r w:rsidRPr="006741D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L</w:t>
            </w:r>
          </w:p>
          <w:p w14:paraId="0D7B3C5A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gram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EXTRACT(</w:t>
            </w:r>
            <w:proofErr w:type="gram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YEAR FROM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hire_date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)</w:t>
            </w:r>
          </w:p>
          <w:p w14:paraId="4BC6FD25" w14:textId="77777777" w:rsidR="006741D4" w:rsidRPr="006741D4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F020470" w14:textId="2BEA53FA" w:rsidR="006741D4" w:rsidRPr="0028080D" w:rsidRDefault="006741D4" w:rsidP="006741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=90);</w:t>
            </w:r>
          </w:p>
        </w:tc>
        <w:tc>
          <w:tcPr>
            <w:tcW w:w="4339" w:type="dxa"/>
          </w:tcPr>
          <w:p w14:paraId="19103208" w14:textId="77777777" w:rsidR="00B45BB6" w:rsidRPr="002808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The ALL operator compares a value to every v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ue returned by the inner query.</w:t>
            </w:r>
          </w:p>
          <w:p w14:paraId="1D5C291C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8080D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As no employee was hired before 1987, no rows are returned.</w:t>
            </w:r>
          </w:p>
          <w:p w14:paraId="59369B18" w14:textId="77777777" w:rsidR="00B45BB6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51843BD" w14:textId="7E5A01F6" w:rsidR="006741D4" w:rsidRPr="0028080D" w:rsidRDefault="006741D4" w:rsidP="006741D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741D4">
              <w:rPr>
                <w:rFonts w:ascii="Times New Roman" w:hAnsi="Times New Roman" w:cs="Times New Roman"/>
                <w:sz w:val="24"/>
                <w:szCs w:val="24"/>
              </w:rPr>
              <w:t>=ALL: How can one value equal every one of a set of values? For this reason, =</w:t>
            </w:r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ALL is rarely used.</w:t>
            </w:r>
          </w:p>
        </w:tc>
      </w:tr>
      <w:tr w:rsidR="00A34F84" w14:paraId="669A7F9E" w14:textId="77777777" w:rsidTr="00832603">
        <w:tc>
          <w:tcPr>
            <w:tcW w:w="5016" w:type="dxa"/>
          </w:tcPr>
          <w:p w14:paraId="783EC551" w14:textId="7858BF75" w:rsidR="00A34F84" w:rsidRPr="00A34F84" w:rsidRDefault="00A34F84" w:rsidP="006741D4">
            <w:pPr>
              <w:ind w:left="-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lastRenderedPageBreak/>
              <w:t>Dealing with Null Values</w:t>
            </w:r>
          </w:p>
        </w:tc>
        <w:tc>
          <w:tcPr>
            <w:tcW w:w="4339" w:type="dxa"/>
          </w:tcPr>
          <w:p w14:paraId="1B249CA7" w14:textId="77777777" w:rsidR="00A34F84" w:rsidRPr="0028080D" w:rsidRDefault="00A34F84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BB6" w14:paraId="52FC3E3F" w14:textId="77777777" w:rsidTr="00832603">
        <w:tc>
          <w:tcPr>
            <w:tcW w:w="5016" w:type="dxa"/>
          </w:tcPr>
          <w:p w14:paraId="31D84AD8" w14:textId="77777777" w:rsidR="00B45BB6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44ED912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5FEA4979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</w:p>
          <w:p w14:paraId="3A11A12A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160ABE9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A34F8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N</w:t>
            </w:r>
          </w:p>
          <w:p w14:paraId="04AFF9D1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</w:p>
          <w:p w14:paraId="782740F9" w14:textId="77777777" w:rsid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FROM employees);</w:t>
            </w:r>
          </w:p>
          <w:p w14:paraId="0652CA14" w14:textId="77777777" w:rsid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311F0F46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</w:p>
          <w:p w14:paraId="0F99B824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1739EA0A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 &lt;= </w:t>
            </w:r>
            <w:r w:rsidRPr="00A34F8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L</w:t>
            </w:r>
          </w:p>
          <w:p w14:paraId="23D43483" w14:textId="77777777" w:rsidR="00A34F84" w:rsidRPr="00A34F84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 xml:space="preserve">(SELECT </w:t>
            </w:r>
            <w:proofErr w:type="spellStart"/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</w:p>
          <w:p w14:paraId="1BAD9C59" w14:textId="1EEF45E1" w:rsidR="00A34F84" w:rsidRPr="0028080D" w:rsidRDefault="00A34F84" w:rsidP="00A34F8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FROM employees);</w:t>
            </w:r>
          </w:p>
        </w:tc>
        <w:tc>
          <w:tcPr>
            <w:tcW w:w="4339" w:type="dxa"/>
          </w:tcPr>
          <w:p w14:paraId="6E53C0BF" w14:textId="77777777" w:rsidR="00B45BB6" w:rsidRPr="0024253E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Suppose that one of the values returned by a multiple-row subquery i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ull, but other values are not.</w:t>
            </w:r>
          </w:p>
          <w:p w14:paraId="1E1644FE" w14:textId="38DD4549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Pr="00A34F8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IN or ANY 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are used, the outer query will return rows which </w:t>
            </w:r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match the non-null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values.</w:t>
            </w:r>
          </w:p>
          <w:p w14:paraId="4E81A386" w14:textId="77777777" w:rsidR="00A34F84" w:rsidRDefault="00A34F84" w:rsidP="00A34F8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8A07BFE" w14:textId="5C589CBB" w:rsidR="00A34F84" w:rsidRPr="0024253E" w:rsidRDefault="00A34F84" w:rsidP="00A34F8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If </w:t>
            </w:r>
            <w:r w:rsidRPr="00A34F8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ALL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is used, the outer query </w:t>
            </w:r>
            <w:r w:rsidRPr="0094734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returns no rows because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ALL compares the outer query row with every value returned by th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 subquery, including the null.</w:t>
            </w:r>
          </w:p>
          <w:p w14:paraId="3FC1CA31" w14:textId="77777777" w:rsidR="00A34F84" w:rsidRDefault="00A34F84" w:rsidP="00A34F84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And comparing anything with null results in null.</w:t>
            </w:r>
          </w:p>
          <w:p w14:paraId="1BB7E387" w14:textId="77777777" w:rsidR="00A34F84" w:rsidRDefault="00A34F84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57618370" w14:textId="77777777" w:rsidR="00B45BB6" w:rsidRPr="0028080D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34F84" w14:paraId="0786FF89" w14:textId="77777777" w:rsidTr="00B17680">
        <w:tc>
          <w:tcPr>
            <w:tcW w:w="9355" w:type="dxa"/>
            <w:gridSpan w:val="2"/>
          </w:tcPr>
          <w:p w14:paraId="4C7969BE" w14:textId="77777777" w:rsidR="00A34F84" w:rsidRDefault="00A34F84" w:rsidP="009D335F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ROUP BY and HAVING</w:t>
            </w:r>
          </w:p>
          <w:p w14:paraId="6B3FBEC8" w14:textId="7F427644" w:rsidR="00A34F84" w:rsidRPr="0024253E" w:rsidRDefault="00A34F84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sz w:val="24"/>
                <w:szCs w:val="24"/>
              </w:rPr>
              <w:t>GROUP BY clause and the HAVING clause can also be used with multiple-row subque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. </w:t>
            </w:r>
          </w:p>
        </w:tc>
      </w:tr>
      <w:tr w:rsidR="00B45BB6" w14:paraId="50A208B3" w14:textId="77777777" w:rsidTr="00832603">
        <w:tc>
          <w:tcPr>
            <w:tcW w:w="5016" w:type="dxa"/>
          </w:tcPr>
          <w:p w14:paraId="146CA643" w14:textId="77777777" w:rsidR="00832603" w:rsidRDefault="00832603" w:rsidP="0083260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What if you wanted to find the departments whose minimum salary is less than the salary of any employee who works in department 10 or 20?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We need a multiple-row subquery which returns the salaries of emp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yees in departments 10 and 20. 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The outer query will use a group function (MIN) so we need to GROUP the outer query BY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79A27118" w14:textId="77777777" w:rsidR="00832603" w:rsidRDefault="0083260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0526801" w14:textId="77777777" w:rsidR="00832603" w:rsidRDefault="00832603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C3597D" w14:textId="67D98F11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gram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salary)</w:t>
            </w:r>
          </w:p>
          <w:p w14:paraId="1A4CCC21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0F3FDEEA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A34F84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GROUP BY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20577114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HAVING </w:t>
            </w:r>
            <w:proofErr w:type="gram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MIN(</w:t>
            </w:r>
            <w:proofErr w:type="gram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salary) &lt; </w:t>
            </w:r>
            <w:r w:rsidRPr="00E42C27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ANY</w:t>
            </w:r>
          </w:p>
          <w:p w14:paraId="5599DD56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(SELECT salary</w:t>
            </w:r>
          </w:p>
          <w:p w14:paraId="0ACD1A9D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7982C1DD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IN (10,20))</w:t>
            </w:r>
          </w:p>
          <w:p w14:paraId="28542A68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ORDER BY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;</w:t>
            </w:r>
          </w:p>
        </w:tc>
        <w:tc>
          <w:tcPr>
            <w:tcW w:w="4339" w:type="dxa"/>
          </w:tcPr>
          <w:p w14:paraId="109E0197" w14:textId="18AFB3BB" w:rsidR="00832603" w:rsidRDefault="0083260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78ED76A" w14:textId="4DB7BD6E" w:rsidR="00832603" w:rsidRDefault="0083260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CEB1176" wp14:editId="01098FF2">
                  <wp:extent cx="2628900" cy="1019175"/>
                  <wp:effectExtent l="0" t="0" r="0" b="952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10191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F8D44B4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C721BD1" w14:textId="72720E22" w:rsidR="00832603" w:rsidRPr="0024253E" w:rsidRDefault="0083260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C953500" wp14:editId="231F0436">
                  <wp:extent cx="2619375" cy="1981200"/>
                  <wp:effectExtent l="0" t="0" r="9525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9375" cy="1981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32603" w14:paraId="6FFA5535" w14:textId="77777777" w:rsidTr="005B5F0F">
        <w:tc>
          <w:tcPr>
            <w:tcW w:w="9355" w:type="dxa"/>
            <w:gridSpan w:val="2"/>
          </w:tcPr>
          <w:p w14:paraId="16B0C20A" w14:textId="77777777" w:rsidR="00832603" w:rsidRDefault="00832603" w:rsidP="009D335F">
            <w:pPr>
              <w:rPr>
                <w:b/>
                <w:bCs/>
              </w:rPr>
            </w:pPr>
            <w:r w:rsidRPr="00832603">
              <w:rPr>
                <w:b/>
                <w:bCs/>
              </w:rPr>
              <w:lastRenderedPageBreak/>
              <w:t>Multiple-Column Subqueries</w:t>
            </w:r>
          </w:p>
          <w:p w14:paraId="1610BBB9" w14:textId="77777777" w:rsidR="00832603" w:rsidRPr="0024253E" w:rsidRDefault="00832603" w:rsidP="0083260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Subqueri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es can use one or more columns.</w:t>
            </w:r>
          </w:p>
          <w:p w14:paraId="1AFE63A1" w14:textId="77777777" w:rsidR="00832603" w:rsidRPr="0024253E" w:rsidRDefault="00832603" w:rsidP="0083260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If they use more than one column, they are cal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led </w:t>
            </w:r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ultiple-column subqueries.</w:t>
            </w:r>
          </w:p>
          <w:p w14:paraId="2C40CC8A" w14:textId="77777777" w:rsidR="00832603" w:rsidRDefault="00832603" w:rsidP="0083260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A multiple-column subquery can be either </w:t>
            </w:r>
            <w:r w:rsidRPr="008326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ir-wise comparisons or non-pair-wise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comparisons.</w:t>
            </w:r>
          </w:p>
          <w:p w14:paraId="1CB1E712" w14:textId="77777777" w:rsidR="00832603" w:rsidRPr="0024253E" w:rsidRDefault="0083260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45BB6" w14:paraId="49A0B68D" w14:textId="77777777" w:rsidTr="00832603">
        <w:tc>
          <w:tcPr>
            <w:tcW w:w="5016" w:type="dxa"/>
          </w:tcPr>
          <w:p w14:paraId="0177BDAF" w14:textId="77777777" w:rsid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The example below shows a multiple-column </w:t>
            </w:r>
            <w:r w:rsidRPr="0083260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ir-wise subquery</w:t>
            </w:r>
          </w:p>
          <w:p w14:paraId="378B98F5" w14:textId="77777777" w:rsidR="00641BC3" w:rsidRDefault="00641BC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D94F626" w14:textId="651A285E" w:rsidR="00832603" w:rsidRPr="00832603" w:rsidRDefault="0083260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  <w:proofErr w:type="spellStart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26B3D2DE" w14:textId="77777777" w:rsidR="00832603" w:rsidRPr="00832603" w:rsidRDefault="0083260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5BAD57ED" w14:textId="77777777" w:rsidR="00832603" w:rsidRPr="00832603" w:rsidRDefault="0083260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gramStart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WHERE(</w:t>
            </w:r>
            <w:proofErr w:type="spellStart"/>
            <w:proofErr w:type="gramEnd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manager_id,department_id</w:t>
            </w:r>
            <w:proofErr w:type="spellEnd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) IN</w:t>
            </w:r>
          </w:p>
          <w:p w14:paraId="241311AA" w14:textId="77777777" w:rsidR="00832603" w:rsidRPr="00832603" w:rsidRDefault="00832603" w:rsidP="00832603">
            <w:pPr>
              <w:ind w:lef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(SELECT </w:t>
            </w:r>
            <w:proofErr w:type="spellStart"/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anager_</w:t>
            </w:r>
            <w:proofErr w:type="gramStart"/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id,department</w:t>
            </w:r>
            <w:proofErr w:type="gramEnd"/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_id</w:t>
            </w:r>
            <w:proofErr w:type="spellEnd"/>
          </w:p>
          <w:p w14:paraId="0A99762F" w14:textId="77777777" w:rsidR="00832603" w:rsidRPr="00832603" w:rsidRDefault="00832603" w:rsidP="00832603">
            <w:pPr>
              <w:ind w:lef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FROM employees</w:t>
            </w:r>
          </w:p>
          <w:p w14:paraId="3C57B13B" w14:textId="77777777" w:rsidR="00832603" w:rsidRPr="00832603" w:rsidRDefault="00832603" w:rsidP="00832603">
            <w:pPr>
              <w:ind w:left="720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WHERE </w:t>
            </w:r>
            <w:proofErr w:type="spellStart"/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mployee_id</w:t>
            </w:r>
            <w:proofErr w:type="spellEnd"/>
            <w:r w:rsidRPr="0083260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IN (149,174))</w:t>
            </w:r>
          </w:p>
          <w:p w14:paraId="7208A146" w14:textId="77777777" w:rsidR="00B45BB6" w:rsidRDefault="0083260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832603">
              <w:rPr>
                <w:rFonts w:ascii="Times New Roman" w:hAnsi="Times New Roman" w:cs="Times New Roman"/>
                <w:sz w:val="24"/>
                <w:szCs w:val="24"/>
              </w:rPr>
              <w:t xml:space="preserve"> NOT IN (149,174);</w:t>
            </w:r>
          </w:p>
          <w:p w14:paraId="71753D7F" w14:textId="77777777" w:rsidR="00641BC3" w:rsidRDefault="00641BC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334AAD1" w14:textId="4E412D7E" w:rsidR="00641BC3" w:rsidRPr="0024253E" w:rsidRDefault="00641BC3" w:rsidP="008326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57B2AB8" wp14:editId="39E340D9">
                  <wp:extent cx="2689860" cy="542925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89860" cy="542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39" w:type="dxa"/>
          </w:tcPr>
          <w:p w14:paraId="354412F3" w14:textId="3A8DE6E3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The query lists the employees whose manager and departments are the same as the manager and department of employees 149 or 174.</w:t>
            </w:r>
          </w:p>
          <w:p w14:paraId="70DF53E0" w14:textId="1DB9ECE0" w:rsidR="00641BC3" w:rsidRDefault="00641BC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First, the subquery to retrieve the MANAGER_ID and DEPARTMENT_ID values for the employees with EMPLOYEE_ID 149 or 174 is executed. These values are compared with the MANAGER_ID column and the DEPARTMENT_ID column of each row in the EMPLOYEES table. If the values match, the row is displayed. In the output, the records of the employees with the EMPLOYEE_ID 149 or 174 will not be displayed.</w:t>
            </w:r>
          </w:p>
          <w:p w14:paraId="0F97B252" w14:textId="77777777" w:rsidR="00B45BB6" w:rsidRPr="0024253E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641BC3" w14:paraId="391680F1" w14:textId="77777777" w:rsidTr="00832603">
        <w:tc>
          <w:tcPr>
            <w:tcW w:w="5016" w:type="dxa"/>
          </w:tcPr>
          <w:p w14:paraId="2D420A5F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SELECT </w:t>
            </w: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,</w:t>
            </w:r>
          </w:p>
          <w:p w14:paraId="59949A27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, </w:t>
            </w:r>
          </w:p>
          <w:p w14:paraId="34EABA7D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</w:p>
          <w:p w14:paraId="2C010B9A" w14:textId="6F833F4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FROM employees</w:t>
            </w:r>
          </w:p>
          <w:p w14:paraId="3F26E3A5" w14:textId="11BC623A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manager_id</w:t>
            </w:r>
            <w:proofErr w:type="spell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</w:p>
          <w:p w14:paraId="51F7FC78" w14:textId="701ECE70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   (</w:t>
            </w: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SELECT </w:t>
            </w:r>
            <w:proofErr w:type="spellStart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manager_id</w:t>
            </w:r>
            <w:proofErr w:type="spellEnd"/>
          </w:p>
          <w:p w14:paraId="319D6508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 FROM employees</w:t>
            </w:r>
          </w:p>
          <w:p w14:paraId="7E39AAC9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 WHERE </w:t>
            </w:r>
            <w:proofErr w:type="spellStart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mployee_id</w:t>
            </w:r>
            <w:proofErr w:type="spellEnd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IN (149,174))</w:t>
            </w:r>
          </w:p>
          <w:p w14:paraId="0559DAC8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department_id</w:t>
            </w:r>
            <w:proofErr w:type="spell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IN </w:t>
            </w:r>
          </w:p>
          <w:p w14:paraId="632AE493" w14:textId="38986D3F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   </w:t>
            </w: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(SELECT </w:t>
            </w:r>
            <w:proofErr w:type="spellStart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department_id</w:t>
            </w:r>
            <w:proofErr w:type="spellEnd"/>
          </w:p>
          <w:p w14:paraId="7F8FC4E6" w14:textId="77777777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   FROM employees</w:t>
            </w:r>
          </w:p>
          <w:p w14:paraId="4981A22A" w14:textId="6B3331EE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color w:val="FF0000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lastRenderedPageBreak/>
              <w:t xml:space="preserve">    WHERE </w:t>
            </w:r>
            <w:proofErr w:type="spellStart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>employee_id</w:t>
            </w:r>
            <w:proofErr w:type="spellEnd"/>
            <w:r w:rsidRPr="00641BC3">
              <w:rPr>
                <w:rFonts w:ascii="Times New Roman" w:hAnsi="Times New Roman" w:cs="Times New Roman"/>
                <w:color w:val="FF0000"/>
                <w:sz w:val="24"/>
                <w:szCs w:val="24"/>
              </w:rPr>
              <w:t xml:space="preserve"> IN (149,174))</w:t>
            </w:r>
          </w:p>
          <w:p w14:paraId="60A79EF9" w14:textId="68A8F888" w:rsidR="00641BC3" w:rsidRP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0704" behindDoc="0" locked="0" layoutInCell="1" allowOverlap="1" wp14:anchorId="43693A1C" wp14:editId="050FBC90">
                  <wp:simplePos x="0" y="0"/>
                  <wp:positionH relativeFrom="column">
                    <wp:posOffset>41275</wp:posOffset>
                  </wp:positionH>
                  <wp:positionV relativeFrom="paragraph">
                    <wp:posOffset>327660</wp:posOffset>
                  </wp:positionV>
                  <wp:extent cx="2857500" cy="1190625"/>
                  <wp:effectExtent l="0" t="0" r="0" b="9525"/>
                  <wp:wrapTopAndBottom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1190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proofErr w:type="spell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employee_id</w:t>
            </w:r>
            <w:proofErr w:type="spell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NOT </w:t>
            </w:r>
            <w:proofErr w:type="gramStart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IN(</w:t>
            </w:r>
            <w:proofErr w:type="gramEnd"/>
            <w:r w:rsidRPr="00641BC3">
              <w:rPr>
                <w:rFonts w:ascii="Times New Roman" w:hAnsi="Times New Roman" w:cs="Times New Roman"/>
                <w:sz w:val="24"/>
                <w:szCs w:val="24"/>
              </w:rPr>
              <w:t>149,174);</w:t>
            </w:r>
          </w:p>
          <w:p w14:paraId="0426CB68" w14:textId="030951ED" w:rsid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665BCC3" w14:textId="34F2FB8C" w:rsidR="00641BC3" w:rsidRPr="0083260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339" w:type="dxa"/>
          </w:tcPr>
          <w:p w14:paraId="0B6D370E" w14:textId="371D7485" w:rsid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A </w:t>
            </w:r>
            <w:r w:rsidRPr="00641BC3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on-pair-wise multiple-column subquery</w:t>
            </w: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 also uses more than one column in the subquery, but it compares them one at a time, so the comparisons take place in different subqueries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</w:t>
            </w:r>
          </w:p>
          <w:p w14:paraId="000BE378" w14:textId="510BF682" w:rsidR="00641BC3" w:rsidRDefault="00641BC3" w:rsidP="00641BC3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641BC3">
              <w:rPr>
                <w:rFonts w:ascii="Times New Roman" w:hAnsi="Times New Roman" w:cs="Times New Roman"/>
                <w:sz w:val="24"/>
                <w:szCs w:val="24"/>
              </w:rPr>
              <w:t xml:space="preserve">First, the subquery to retrieve the MANAGER_ID values for the employees with the EMPLOYEE_ID 149 or 174 is executed. Similarly, the second subquery to retrieve the DEPARTMENT_ID values for the employees with the </w:t>
            </w:r>
            <w:r w:rsidRPr="00641BC3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>EMPLOYEE_ID 149 or 174 is executed. The retrieved values are compared with the MANAGER_ID and DEPARTMENT_ID column for each row in the EMPLOYEES table.</w:t>
            </w:r>
          </w:p>
          <w:p w14:paraId="28073F5C" w14:textId="52FCB6A9" w:rsidR="00641BC3" w:rsidRPr="0024253E" w:rsidRDefault="00641BC3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noProof/>
              </w:rPr>
              <w:drawing>
                <wp:anchor distT="0" distB="0" distL="114300" distR="114300" simplePos="0" relativeHeight="251721728" behindDoc="0" locked="0" layoutInCell="1" allowOverlap="1" wp14:anchorId="3B9E8422" wp14:editId="54E1BEB6">
                  <wp:simplePos x="0" y="0"/>
                  <wp:positionH relativeFrom="column">
                    <wp:posOffset>-18415</wp:posOffset>
                  </wp:positionH>
                  <wp:positionV relativeFrom="paragraph">
                    <wp:posOffset>170815</wp:posOffset>
                  </wp:positionV>
                  <wp:extent cx="2575560" cy="581025"/>
                  <wp:effectExtent l="0" t="0" r="0" b="9525"/>
                  <wp:wrapTopAndBottom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75560" cy="581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</w:p>
        </w:tc>
      </w:tr>
      <w:tr w:rsidR="00B45BB6" w14:paraId="7FFEA1E2" w14:textId="77777777" w:rsidTr="00832603">
        <w:tc>
          <w:tcPr>
            <w:tcW w:w="5016" w:type="dxa"/>
          </w:tcPr>
          <w:p w14:paraId="358812FE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SELECT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last_name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AS "Not a </w:t>
            </w:r>
            <w:proofErr w:type="gram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Manager</w:t>
            </w:r>
            <w:proofErr w:type="gram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"</w:t>
            </w:r>
          </w:p>
          <w:p w14:paraId="404D76F6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FROM employees emp</w:t>
            </w:r>
          </w:p>
          <w:p w14:paraId="76D9894A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WHERE NOT EXISTS</w:t>
            </w:r>
          </w:p>
          <w:p w14:paraId="1274D87E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(SELECT *</w:t>
            </w:r>
          </w:p>
          <w:p w14:paraId="27A20FF3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FROM employees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mgr</w:t>
            </w:r>
            <w:proofErr w:type="spellEnd"/>
          </w:p>
          <w:p w14:paraId="0F4A9D45" w14:textId="77777777" w:rsidR="00B45BB6" w:rsidRPr="0024253E" w:rsidRDefault="00B45BB6" w:rsidP="009D335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WHERE </w:t>
            </w:r>
            <w:proofErr w:type="spellStart"/>
            <w:proofErr w:type="gram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mgr.manager</w:t>
            </w:r>
            <w:proofErr w:type="gram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= </w:t>
            </w:r>
            <w:proofErr w:type="spellStart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emp.employee_id</w:t>
            </w:r>
            <w:proofErr w:type="spellEnd"/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);</w:t>
            </w:r>
          </w:p>
        </w:tc>
        <w:tc>
          <w:tcPr>
            <w:tcW w:w="4339" w:type="dxa"/>
          </w:tcPr>
          <w:p w14:paraId="3C801830" w14:textId="77777777" w:rsidR="00B45BB6" w:rsidRPr="0024253E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>In this example, the subquery is selecting t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he employees that are managers.</w:t>
            </w:r>
          </w:p>
          <w:p w14:paraId="192CC527" w14:textId="77777777" w:rsidR="00B45BB6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The outer query then returns the rows from the employee table that do </w:t>
            </w:r>
            <w:r w:rsidRPr="00EA2852">
              <w:rPr>
                <w:rFonts w:ascii="Times New Roman" w:hAnsi="Times New Roman" w:cs="Times New Roman"/>
                <w:sz w:val="24"/>
                <w:szCs w:val="24"/>
                <w:highlight w:val="yellow"/>
              </w:rPr>
              <w:t>NOT EXIST</w:t>
            </w:r>
            <w:r w:rsidRPr="0024253E">
              <w:rPr>
                <w:rFonts w:ascii="Times New Roman" w:hAnsi="Times New Roman" w:cs="Times New Roman"/>
                <w:sz w:val="24"/>
                <w:szCs w:val="24"/>
              </w:rPr>
              <w:t xml:space="preserve"> in the subquery.</w:t>
            </w:r>
          </w:p>
          <w:p w14:paraId="6594293B" w14:textId="77777777" w:rsidR="00B45BB6" w:rsidRPr="0024253E" w:rsidRDefault="00B45BB6" w:rsidP="009D335F">
            <w:pPr>
              <w:ind w:left="-18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0C97C100" w14:textId="77777777" w:rsidR="00B45BB6" w:rsidRPr="00B45BB6" w:rsidRDefault="00B45BB6" w:rsidP="00B45BB6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5104766B" w14:textId="71A7FDB3" w:rsidR="00237580" w:rsidRDefault="00E0462F" w:rsidP="00E0462F">
      <w:pPr>
        <w:pStyle w:val="1"/>
      </w:pPr>
      <w:bookmarkStart w:id="22" w:name="_Toc95516424"/>
      <w:r>
        <w:t>Lab Practice</w:t>
      </w:r>
      <w:bookmarkEnd w:id="22"/>
    </w:p>
    <w:p w14:paraId="026872A2" w14:textId="00355287" w:rsidR="0051519D" w:rsidRPr="0051519D" w:rsidRDefault="00E0462F" w:rsidP="0051519D">
      <w:r>
        <w:t>Apply the SQL concepts learn in this lab on the company database for performing the following retrieval operations</w:t>
      </w:r>
      <w:r w:rsidR="0051519D">
        <w:t xml:space="preserve">. </w:t>
      </w:r>
      <w:r w:rsidR="0051519D" w:rsidRPr="0051519D">
        <w:rPr>
          <w:i/>
          <w:iCs/>
        </w:rPr>
        <w:t xml:space="preserve">Please refer to the textbook </w:t>
      </w:r>
      <w:r w:rsidR="0051519D">
        <w:rPr>
          <w:i/>
          <w:iCs/>
        </w:rPr>
        <w:t xml:space="preserve">Ch. 5 and 6 examples queries for the correct answers. </w:t>
      </w:r>
    </w:p>
    <w:p w14:paraId="192A2F62" w14:textId="77777777" w:rsidR="0051519D" w:rsidRDefault="0051519D" w:rsidP="00E0462F"/>
    <w:p w14:paraId="54C0FEF9" w14:textId="33F3EAA3" w:rsidR="009A3424" w:rsidRDefault="009A3424" w:rsidP="009A3424">
      <w:pPr>
        <w:pStyle w:val="2"/>
      </w:pPr>
      <w:bookmarkStart w:id="23" w:name="_Toc95516425"/>
      <w:r>
        <w:t>Subquer</w:t>
      </w:r>
      <w:r w:rsidR="007E5604">
        <w:t>ies</w:t>
      </w:r>
      <w:bookmarkEnd w:id="23"/>
    </w:p>
    <w:p w14:paraId="0CBEF498" w14:textId="0E5EF112" w:rsidR="009A3424" w:rsidRDefault="009A3424" w:rsidP="009A3424">
      <w:pPr>
        <w:pStyle w:val="a8"/>
        <w:numPr>
          <w:ilvl w:val="0"/>
          <w:numId w:val="40"/>
        </w:numPr>
      </w:pPr>
      <w:r>
        <w:t>Returns the names of employees whose salary is greater than the salary of all the employees in department 5</w:t>
      </w:r>
    </w:p>
    <w:p w14:paraId="6B52EDEB" w14:textId="0F3719B5" w:rsidR="009A3424" w:rsidRDefault="009A3424" w:rsidP="009A3424">
      <w:pPr>
        <w:pStyle w:val="a8"/>
        <w:numPr>
          <w:ilvl w:val="0"/>
          <w:numId w:val="40"/>
        </w:numPr>
      </w:pPr>
      <w:r>
        <w:t>Retrieve the name of each employee who has a dependent with the same first name and is the same sex as the employee.</w:t>
      </w:r>
    </w:p>
    <w:p w14:paraId="4FE1DDF7" w14:textId="0AEC467D" w:rsidR="009A3424" w:rsidRDefault="009A3424" w:rsidP="009A3424">
      <w:pPr>
        <w:pStyle w:val="2"/>
      </w:pPr>
      <w:bookmarkStart w:id="24" w:name="_Toc95516426"/>
      <w:r>
        <w:t>Aggregate function</w:t>
      </w:r>
      <w:bookmarkEnd w:id="24"/>
    </w:p>
    <w:p w14:paraId="4D863F2C" w14:textId="3462A89B" w:rsidR="009A3424" w:rsidRDefault="009A3424" w:rsidP="009A3424">
      <w:pPr>
        <w:pStyle w:val="a8"/>
        <w:numPr>
          <w:ilvl w:val="0"/>
          <w:numId w:val="41"/>
        </w:numPr>
      </w:pPr>
      <w:r>
        <w:t>Find the sum of the salaries of all employees, the maximum salary, the minimum salary, and the average salary.</w:t>
      </w:r>
    </w:p>
    <w:p w14:paraId="47EB1C72" w14:textId="2558D7A5" w:rsidR="009A3424" w:rsidRDefault="009A3424" w:rsidP="009A3424">
      <w:pPr>
        <w:pStyle w:val="a8"/>
        <w:numPr>
          <w:ilvl w:val="0"/>
          <w:numId w:val="41"/>
        </w:numPr>
      </w:pPr>
      <w:r>
        <w:t>Find the sum of the salaries of all employees of the ‘Research’ department, as well as the maximum salary, the minimum salary, and the average salary in this department.</w:t>
      </w:r>
    </w:p>
    <w:p w14:paraId="5C558B30" w14:textId="64828162" w:rsidR="009A3424" w:rsidRDefault="009A3424" w:rsidP="009A3424">
      <w:pPr>
        <w:pStyle w:val="a8"/>
        <w:numPr>
          <w:ilvl w:val="0"/>
          <w:numId w:val="41"/>
        </w:numPr>
      </w:pPr>
      <w:r>
        <w:t>Retrieve the total number of employees in the company (Q1) and the number of employees in the ‘Research’ department (Q2)</w:t>
      </w:r>
    </w:p>
    <w:p w14:paraId="7DAA708D" w14:textId="3947822D" w:rsidR="009A3424" w:rsidRDefault="009A3424" w:rsidP="009A3424">
      <w:pPr>
        <w:pStyle w:val="a8"/>
        <w:numPr>
          <w:ilvl w:val="0"/>
          <w:numId w:val="41"/>
        </w:numPr>
      </w:pPr>
      <w:r>
        <w:t>Count the number of distinct salary values in the database.</w:t>
      </w:r>
    </w:p>
    <w:p w14:paraId="1C150AC9" w14:textId="2F7D472F" w:rsidR="009A3424" w:rsidRDefault="009A3424" w:rsidP="009A3424">
      <w:pPr>
        <w:pStyle w:val="2"/>
      </w:pPr>
      <w:bookmarkStart w:id="25" w:name="_Toc95516427"/>
      <w:r>
        <w:t>Ordering of query results</w:t>
      </w:r>
      <w:bookmarkEnd w:id="25"/>
    </w:p>
    <w:p w14:paraId="6E4B7697" w14:textId="77777777" w:rsidR="009A3424" w:rsidRDefault="009A3424" w:rsidP="009A3424">
      <w:pPr>
        <w:pStyle w:val="a8"/>
        <w:numPr>
          <w:ilvl w:val="0"/>
          <w:numId w:val="42"/>
        </w:numPr>
      </w:pPr>
      <w:r>
        <w:t>Retrieve a list of employees and the projects they are working on, ordered by department and, within each department, ordered alphabetically by last name, then first name.</w:t>
      </w:r>
    </w:p>
    <w:p w14:paraId="60117A30" w14:textId="77777777" w:rsidR="009A3424" w:rsidRDefault="009A3424" w:rsidP="009A3424">
      <w:pPr>
        <w:pStyle w:val="a8"/>
        <w:numPr>
          <w:ilvl w:val="0"/>
          <w:numId w:val="42"/>
        </w:numPr>
      </w:pPr>
      <w:r>
        <w:lastRenderedPageBreak/>
        <w:t>For each project, retrieve the project number, the project name, and the number of employees from department 5 who work on the project.</w:t>
      </w:r>
    </w:p>
    <w:p w14:paraId="73DACCE1" w14:textId="742092FD" w:rsidR="009A3424" w:rsidRDefault="009A3424" w:rsidP="009A3424">
      <w:pPr>
        <w:pStyle w:val="2"/>
      </w:pPr>
      <w:bookmarkStart w:id="26" w:name="_Toc95516428"/>
      <w:r>
        <w:t>Grouping function</w:t>
      </w:r>
      <w:bookmarkEnd w:id="26"/>
    </w:p>
    <w:p w14:paraId="6578F4E6" w14:textId="559C4F94" w:rsidR="009A3424" w:rsidRDefault="009A3424" w:rsidP="009A3424">
      <w:pPr>
        <w:pStyle w:val="a8"/>
        <w:numPr>
          <w:ilvl w:val="0"/>
          <w:numId w:val="43"/>
        </w:numPr>
      </w:pPr>
      <w:r>
        <w:t>For each department, retrieve the department number, the number of employees in the department, and their average salary.</w:t>
      </w:r>
    </w:p>
    <w:p w14:paraId="68A5BA4E" w14:textId="53698DD2" w:rsidR="009A3424" w:rsidRDefault="009A3424" w:rsidP="009A3424">
      <w:pPr>
        <w:pStyle w:val="a8"/>
        <w:numPr>
          <w:ilvl w:val="0"/>
          <w:numId w:val="43"/>
        </w:numPr>
      </w:pPr>
      <w:r>
        <w:t>For each project, retrieve the project number, the project name, and the number of employees who work on that project.</w:t>
      </w:r>
    </w:p>
    <w:p w14:paraId="137285BC" w14:textId="79789F27" w:rsidR="009A3424" w:rsidRDefault="009A3424" w:rsidP="009A3424">
      <w:pPr>
        <w:pStyle w:val="a8"/>
        <w:numPr>
          <w:ilvl w:val="0"/>
          <w:numId w:val="43"/>
        </w:numPr>
      </w:pPr>
      <w:r>
        <w:t>For each project on which more than two employees work, retrieve the project number, the project name, and the number of employees who work on the project.</w:t>
      </w:r>
    </w:p>
    <w:p w14:paraId="237E9394" w14:textId="387BBD5A" w:rsidR="009A3424" w:rsidRDefault="009A3424" w:rsidP="009A3424">
      <w:pPr>
        <w:pStyle w:val="a8"/>
        <w:numPr>
          <w:ilvl w:val="0"/>
          <w:numId w:val="43"/>
        </w:numPr>
      </w:pPr>
      <w:r>
        <w:t>For each department that has more than five employees, retrieve the department number and the number of its employees who are making more than $40,000.</w:t>
      </w:r>
    </w:p>
    <w:p w14:paraId="2C511B94" w14:textId="20B3E79A" w:rsidR="00E0462F" w:rsidRDefault="00E0462F" w:rsidP="00E0462F">
      <w:pPr>
        <w:pStyle w:val="2"/>
      </w:pPr>
      <w:bookmarkStart w:id="27" w:name="_Toc95516429"/>
      <w:r>
        <w:t>Set operations</w:t>
      </w:r>
      <w:bookmarkEnd w:id="27"/>
      <w:r>
        <w:t xml:space="preserve"> </w:t>
      </w:r>
    </w:p>
    <w:p w14:paraId="6380BEA7" w14:textId="6983BF4A" w:rsidR="00E0462F" w:rsidRPr="0051519D" w:rsidRDefault="00E0462F" w:rsidP="0051519D">
      <w:pPr>
        <w:pStyle w:val="a8"/>
        <w:numPr>
          <w:ilvl w:val="0"/>
          <w:numId w:val="46"/>
        </w:numPr>
        <w:rPr>
          <w:i/>
          <w:iCs/>
        </w:rPr>
      </w:pPr>
      <w:r>
        <w:t xml:space="preserve">Make a list of all project numbers for projects that involve an employee whose last name is ‘Smith’, either as a worker or as a manager of the department that controls the project. </w:t>
      </w:r>
    </w:p>
    <w:p w14:paraId="7E4E6888" w14:textId="5E229EF3" w:rsidR="0051519D" w:rsidRPr="0051519D" w:rsidRDefault="0051519D" w:rsidP="0051519D">
      <w:pPr>
        <w:pStyle w:val="a8"/>
        <w:numPr>
          <w:ilvl w:val="0"/>
          <w:numId w:val="46"/>
        </w:numPr>
        <w:rPr>
          <w:i/>
          <w:iCs/>
        </w:rPr>
      </w:pPr>
      <w:r>
        <w:t>Use all set operators in the above query to observe the results sets</w:t>
      </w:r>
    </w:p>
    <w:sectPr w:rsidR="0051519D" w:rsidRPr="0051519D" w:rsidSect="007D7A2D">
      <w:footerReference w:type="default" r:id="rId25"/>
      <w:headerReference w:type="first" r:id="rId26"/>
      <w:footerReference w:type="first" r:id="rId27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F5E226" w14:textId="77777777" w:rsidR="00AA508F" w:rsidRDefault="00AA508F" w:rsidP="003B4B6D">
      <w:pPr>
        <w:spacing w:after="0" w:line="240" w:lineRule="auto"/>
      </w:pPr>
      <w:r>
        <w:separator/>
      </w:r>
    </w:p>
  </w:endnote>
  <w:endnote w:type="continuationSeparator" w:id="0">
    <w:p w14:paraId="20BBF402" w14:textId="77777777" w:rsidR="00AA508F" w:rsidRDefault="00AA508F" w:rsidP="003B4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onotype Sorts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147981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856DB93" w14:textId="77777777" w:rsidR="00D02D1D" w:rsidRDefault="00D02D1D">
        <w:pPr>
          <w:pStyle w:val="a6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D427D">
          <w:rPr>
            <w:noProof/>
          </w:rPr>
          <w:t>ii</w:t>
        </w:r>
        <w:r>
          <w:rPr>
            <w:noProof/>
          </w:rPr>
          <w:fldChar w:fldCharType="end"/>
        </w:r>
      </w:p>
    </w:sdtContent>
  </w:sdt>
  <w:p w14:paraId="57324229" w14:textId="77777777" w:rsidR="00D02D1D" w:rsidRDefault="00D02D1D">
    <w:pPr>
      <w:pStyle w:val="a6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6610CC" w14:textId="77777777" w:rsidR="00D02D1D" w:rsidRDefault="00D02D1D">
    <w:pPr>
      <w:pStyle w:val="a6"/>
      <w:pBdr>
        <w:top w:val="single" w:sz="4" w:space="1" w:color="D9D9D9" w:themeColor="background1" w:themeShade="D9"/>
      </w:pBdr>
      <w:rPr>
        <w:b/>
        <w:bCs/>
      </w:rPr>
    </w:pPr>
  </w:p>
  <w:p w14:paraId="709F301B" w14:textId="77777777" w:rsidR="00D02D1D" w:rsidRDefault="00D02D1D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E7F2F8" w14:textId="77777777" w:rsidR="00AA508F" w:rsidRDefault="00AA508F" w:rsidP="003B4B6D">
      <w:pPr>
        <w:spacing w:after="0" w:line="240" w:lineRule="auto"/>
      </w:pPr>
      <w:r>
        <w:separator/>
      </w:r>
    </w:p>
  </w:footnote>
  <w:footnote w:type="continuationSeparator" w:id="0">
    <w:p w14:paraId="614D0A3D" w14:textId="77777777" w:rsidR="00AA508F" w:rsidRDefault="00AA508F" w:rsidP="003B4B6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B58CAB" w14:textId="0AE27655" w:rsidR="003023B9" w:rsidRDefault="003023B9">
    <w:pPr>
      <w:pStyle w:val="a4"/>
    </w:pPr>
    <w:r w:rsidRPr="002B2B96">
      <w:rPr>
        <w:noProof/>
      </w:rPr>
      <w:drawing>
        <wp:anchor distT="0" distB="0" distL="114300" distR="114300" simplePos="0" relativeHeight="251659264" behindDoc="0" locked="0" layoutInCell="1" allowOverlap="1" wp14:anchorId="2CE2583F" wp14:editId="427FBEB9">
          <wp:simplePos x="0" y="0"/>
          <wp:positionH relativeFrom="column">
            <wp:posOffset>2331720</wp:posOffset>
          </wp:positionH>
          <wp:positionV relativeFrom="paragraph">
            <wp:posOffset>15240</wp:posOffset>
          </wp:positionV>
          <wp:extent cx="1418590" cy="342900"/>
          <wp:effectExtent l="0" t="0" r="3810" b="12700"/>
          <wp:wrapSquare wrapText="bothSides"/>
          <wp:docPr id="5" name="Picture 5" descr="Macintosh HD:Users:tomennis:Documents:Design:XJTLU Brand Identity:XJTLU Brand Guidelines 2017:XJTLU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Macintosh HD:Users:tomennis:Documents:Design:XJTLU Brand Identity:XJTLU Brand Guidelines 2017:XJTLU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1859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B52C1"/>
    <w:multiLevelType w:val="hybridMultilevel"/>
    <w:tmpl w:val="F4BEB7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1E7B79"/>
    <w:multiLevelType w:val="hybridMultilevel"/>
    <w:tmpl w:val="3272913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9676975"/>
    <w:multiLevelType w:val="hybridMultilevel"/>
    <w:tmpl w:val="FB548F68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09060D"/>
    <w:multiLevelType w:val="hybridMultilevel"/>
    <w:tmpl w:val="BE8C8C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355ECC"/>
    <w:multiLevelType w:val="hybridMultilevel"/>
    <w:tmpl w:val="EF16D22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0FA01891"/>
    <w:multiLevelType w:val="hybridMultilevel"/>
    <w:tmpl w:val="6574A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EA1BA9"/>
    <w:multiLevelType w:val="hybridMultilevel"/>
    <w:tmpl w:val="BEC2A4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1A73E6"/>
    <w:multiLevelType w:val="hybridMultilevel"/>
    <w:tmpl w:val="1E12E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AB0E8D"/>
    <w:multiLevelType w:val="hybridMultilevel"/>
    <w:tmpl w:val="2384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96612A8"/>
    <w:multiLevelType w:val="hybridMultilevel"/>
    <w:tmpl w:val="DE4485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97D7A40"/>
    <w:multiLevelType w:val="hybridMultilevel"/>
    <w:tmpl w:val="85905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8945B4"/>
    <w:multiLevelType w:val="hybridMultilevel"/>
    <w:tmpl w:val="AAA283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ACD6FFA"/>
    <w:multiLevelType w:val="hybridMultilevel"/>
    <w:tmpl w:val="125815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3D5918"/>
    <w:multiLevelType w:val="hybridMultilevel"/>
    <w:tmpl w:val="6B5065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08A7F56"/>
    <w:multiLevelType w:val="hybridMultilevel"/>
    <w:tmpl w:val="B3DA4400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E55FC8"/>
    <w:multiLevelType w:val="hybridMultilevel"/>
    <w:tmpl w:val="8EA8698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C4B6A37"/>
    <w:multiLevelType w:val="hybridMultilevel"/>
    <w:tmpl w:val="18DE85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716942"/>
    <w:multiLevelType w:val="hybridMultilevel"/>
    <w:tmpl w:val="CEDA2C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70F7088"/>
    <w:multiLevelType w:val="hybridMultilevel"/>
    <w:tmpl w:val="B9686E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3C29334F"/>
    <w:multiLevelType w:val="hybridMultilevel"/>
    <w:tmpl w:val="2AAC59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E6F5AAD"/>
    <w:multiLevelType w:val="hybridMultilevel"/>
    <w:tmpl w:val="B776D53A"/>
    <w:lvl w:ilvl="0" w:tplc="CEC6FADC">
      <w:start w:val="1"/>
      <w:numFmt w:val="bullet"/>
      <w:lvlText w:val="u"/>
      <w:lvlJc w:val="left"/>
      <w:pPr>
        <w:tabs>
          <w:tab w:val="num" w:pos="720"/>
        </w:tabs>
        <w:ind w:left="720" w:hanging="360"/>
      </w:pPr>
      <w:rPr>
        <w:rFonts w:ascii="Monotype Sorts" w:hAnsi="Monotype Sorts" w:hint="default"/>
      </w:rPr>
    </w:lvl>
    <w:lvl w:ilvl="1" w:tplc="649C1F6A">
      <w:numFmt w:val="bullet"/>
      <w:lvlText w:val="w"/>
      <w:lvlJc w:val="left"/>
      <w:pPr>
        <w:tabs>
          <w:tab w:val="num" w:pos="1440"/>
        </w:tabs>
        <w:ind w:left="1440" w:hanging="360"/>
      </w:pPr>
      <w:rPr>
        <w:rFonts w:ascii="Monotype Sorts" w:hAnsi="Monotype Sorts" w:hint="default"/>
      </w:rPr>
    </w:lvl>
    <w:lvl w:ilvl="2" w:tplc="7792B04C" w:tentative="1">
      <w:start w:val="1"/>
      <w:numFmt w:val="bullet"/>
      <w:lvlText w:val="u"/>
      <w:lvlJc w:val="left"/>
      <w:pPr>
        <w:tabs>
          <w:tab w:val="num" w:pos="2160"/>
        </w:tabs>
        <w:ind w:left="2160" w:hanging="360"/>
      </w:pPr>
      <w:rPr>
        <w:rFonts w:ascii="Monotype Sorts" w:hAnsi="Monotype Sorts" w:hint="default"/>
      </w:rPr>
    </w:lvl>
    <w:lvl w:ilvl="3" w:tplc="C5BC586E" w:tentative="1">
      <w:start w:val="1"/>
      <w:numFmt w:val="bullet"/>
      <w:lvlText w:val="u"/>
      <w:lvlJc w:val="left"/>
      <w:pPr>
        <w:tabs>
          <w:tab w:val="num" w:pos="2880"/>
        </w:tabs>
        <w:ind w:left="2880" w:hanging="360"/>
      </w:pPr>
      <w:rPr>
        <w:rFonts w:ascii="Monotype Sorts" w:hAnsi="Monotype Sorts" w:hint="default"/>
      </w:rPr>
    </w:lvl>
    <w:lvl w:ilvl="4" w:tplc="EE92D9DE" w:tentative="1">
      <w:start w:val="1"/>
      <w:numFmt w:val="bullet"/>
      <w:lvlText w:val="u"/>
      <w:lvlJc w:val="left"/>
      <w:pPr>
        <w:tabs>
          <w:tab w:val="num" w:pos="3600"/>
        </w:tabs>
        <w:ind w:left="3600" w:hanging="360"/>
      </w:pPr>
      <w:rPr>
        <w:rFonts w:ascii="Monotype Sorts" w:hAnsi="Monotype Sorts" w:hint="default"/>
      </w:rPr>
    </w:lvl>
    <w:lvl w:ilvl="5" w:tplc="D6AC46D0" w:tentative="1">
      <w:start w:val="1"/>
      <w:numFmt w:val="bullet"/>
      <w:lvlText w:val="u"/>
      <w:lvlJc w:val="left"/>
      <w:pPr>
        <w:tabs>
          <w:tab w:val="num" w:pos="4320"/>
        </w:tabs>
        <w:ind w:left="4320" w:hanging="360"/>
      </w:pPr>
      <w:rPr>
        <w:rFonts w:ascii="Monotype Sorts" w:hAnsi="Monotype Sorts" w:hint="default"/>
      </w:rPr>
    </w:lvl>
    <w:lvl w:ilvl="6" w:tplc="310E5834" w:tentative="1">
      <w:start w:val="1"/>
      <w:numFmt w:val="bullet"/>
      <w:lvlText w:val="u"/>
      <w:lvlJc w:val="left"/>
      <w:pPr>
        <w:tabs>
          <w:tab w:val="num" w:pos="5040"/>
        </w:tabs>
        <w:ind w:left="5040" w:hanging="360"/>
      </w:pPr>
      <w:rPr>
        <w:rFonts w:ascii="Monotype Sorts" w:hAnsi="Monotype Sorts" w:hint="default"/>
      </w:rPr>
    </w:lvl>
    <w:lvl w:ilvl="7" w:tplc="32ECEAFC" w:tentative="1">
      <w:start w:val="1"/>
      <w:numFmt w:val="bullet"/>
      <w:lvlText w:val="u"/>
      <w:lvlJc w:val="left"/>
      <w:pPr>
        <w:tabs>
          <w:tab w:val="num" w:pos="5760"/>
        </w:tabs>
        <w:ind w:left="5760" w:hanging="360"/>
      </w:pPr>
      <w:rPr>
        <w:rFonts w:ascii="Monotype Sorts" w:hAnsi="Monotype Sorts" w:hint="default"/>
      </w:rPr>
    </w:lvl>
    <w:lvl w:ilvl="8" w:tplc="88F23136" w:tentative="1">
      <w:start w:val="1"/>
      <w:numFmt w:val="bullet"/>
      <w:lvlText w:val="u"/>
      <w:lvlJc w:val="left"/>
      <w:pPr>
        <w:tabs>
          <w:tab w:val="num" w:pos="6480"/>
        </w:tabs>
        <w:ind w:left="6480" w:hanging="360"/>
      </w:pPr>
      <w:rPr>
        <w:rFonts w:ascii="Monotype Sorts" w:hAnsi="Monotype Sorts" w:hint="default"/>
      </w:rPr>
    </w:lvl>
  </w:abstractNum>
  <w:abstractNum w:abstractNumId="21" w15:restartNumberingAfterBreak="0">
    <w:nsid w:val="3F70610E"/>
    <w:multiLevelType w:val="hybridMultilevel"/>
    <w:tmpl w:val="5DD401B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30C6ED2"/>
    <w:multiLevelType w:val="hybridMultilevel"/>
    <w:tmpl w:val="5B6CC8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51328CE"/>
    <w:multiLevelType w:val="hybridMultilevel"/>
    <w:tmpl w:val="1D46614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531FCC"/>
    <w:multiLevelType w:val="hybridMultilevel"/>
    <w:tmpl w:val="F4DAFF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E9C6BA5"/>
    <w:multiLevelType w:val="hybridMultilevel"/>
    <w:tmpl w:val="924ABFC4"/>
    <w:lvl w:ilvl="0" w:tplc="374A666C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2EC73E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7FD6C8B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BE0F90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ED88F4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EA2245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34735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6747E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916CFF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52764D80"/>
    <w:multiLevelType w:val="hybridMultilevel"/>
    <w:tmpl w:val="151049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4BB57E9"/>
    <w:multiLevelType w:val="hybridMultilevel"/>
    <w:tmpl w:val="9CBC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6670196"/>
    <w:multiLevelType w:val="hybridMultilevel"/>
    <w:tmpl w:val="AE9287CC"/>
    <w:lvl w:ilvl="0" w:tplc="0C7431CA">
      <w:start w:val="1"/>
      <w:numFmt w:val="decimal"/>
      <w:lvlText w:val="%1."/>
      <w:lvlJc w:val="left"/>
      <w:pPr>
        <w:ind w:left="720" w:hanging="360"/>
      </w:pPr>
      <w:rPr>
        <w:i w:val="0"/>
        <w:iCs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F1D1A08"/>
    <w:multiLevelType w:val="hybridMultilevel"/>
    <w:tmpl w:val="BA004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F2856A1"/>
    <w:multiLevelType w:val="hybridMultilevel"/>
    <w:tmpl w:val="5FD26B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8F0AEB"/>
    <w:multiLevelType w:val="hybridMultilevel"/>
    <w:tmpl w:val="0D5A9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572FB"/>
    <w:multiLevelType w:val="hybridMultilevel"/>
    <w:tmpl w:val="C4185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F1616E"/>
    <w:multiLevelType w:val="hybridMultilevel"/>
    <w:tmpl w:val="F71EF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60C1540"/>
    <w:multiLevelType w:val="hybridMultilevel"/>
    <w:tmpl w:val="F89C12E6"/>
    <w:lvl w:ilvl="0" w:tplc="04090001">
      <w:start w:val="1"/>
      <w:numFmt w:val="bullet"/>
      <w:lvlText w:val=""/>
      <w:lvlJc w:val="left"/>
      <w:pPr>
        <w:ind w:left="70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2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4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6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8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0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2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4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62" w:hanging="360"/>
      </w:pPr>
      <w:rPr>
        <w:rFonts w:ascii="Wingdings" w:hAnsi="Wingdings" w:hint="default"/>
      </w:rPr>
    </w:lvl>
  </w:abstractNum>
  <w:abstractNum w:abstractNumId="35" w15:restartNumberingAfterBreak="0">
    <w:nsid w:val="6AB74917"/>
    <w:multiLevelType w:val="hybridMultilevel"/>
    <w:tmpl w:val="7EF01C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7D7970"/>
    <w:multiLevelType w:val="hybridMultilevel"/>
    <w:tmpl w:val="33883E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B24A08"/>
    <w:multiLevelType w:val="hybridMultilevel"/>
    <w:tmpl w:val="AEBAAAEE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C669CF"/>
    <w:multiLevelType w:val="hybridMultilevel"/>
    <w:tmpl w:val="F48EB4E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C070B3A"/>
    <w:multiLevelType w:val="hybridMultilevel"/>
    <w:tmpl w:val="E3DAE1E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764758A1"/>
    <w:multiLevelType w:val="hybridMultilevel"/>
    <w:tmpl w:val="C7045B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764F06F6"/>
    <w:multiLevelType w:val="hybridMultilevel"/>
    <w:tmpl w:val="8EE2EFFA"/>
    <w:lvl w:ilvl="0" w:tplc="A4664D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680591E"/>
    <w:multiLevelType w:val="hybridMultilevel"/>
    <w:tmpl w:val="4DEEFB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8EB11E4"/>
    <w:multiLevelType w:val="hybridMultilevel"/>
    <w:tmpl w:val="2C4E2ADE"/>
    <w:lvl w:ilvl="0" w:tplc="A4664DEE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79841953"/>
    <w:multiLevelType w:val="hybridMultilevel"/>
    <w:tmpl w:val="2384E4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EB11120"/>
    <w:multiLevelType w:val="hybridMultilevel"/>
    <w:tmpl w:val="34063C70"/>
    <w:lvl w:ilvl="0" w:tplc="A4664DEE">
      <w:start w:val="1"/>
      <w:numFmt w:val="bullet"/>
      <w:lvlText w:val="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961492860">
    <w:abstractNumId w:val="1"/>
  </w:num>
  <w:num w:numId="2" w16cid:durableId="1893613824">
    <w:abstractNumId w:val="39"/>
  </w:num>
  <w:num w:numId="3" w16cid:durableId="1122378818">
    <w:abstractNumId w:val="21"/>
  </w:num>
  <w:num w:numId="4" w16cid:durableId="429475221">
    <w:abstractNumId w:val="9"/>
  </w:num>
  <w:num w:numId="5" w16cid:durableId="684671484">
    <w:abstractNumId w:val="5"/>
  </w:num>
  <w:num w:numId="6" w16cid:durableId="2027559586">
    <w:abstractNumId w:val="3"/>
  </w:num>
  <w:num w:numId="7" w16cid:durableId="4748412">
    <w:abstractNumId w:val="0"/>
  </w:num>
  <w:num w:numId="8" w16cid:durableId="350641419">
    <w:abstractNumId w:val="43"/>
  </w:num>
  <w:num w:numId="9" w16cid:durableId="917442793">
    <w:abstractNumId w:val="41"/>
  </w:num>
  <w:num w:numId="10" w16cid:durableId="2047367792">
    <w:abstractNumId w:val="37"/>
  </w:num>
  <w:num w:numId="11" w16cid:durableId="630553915">
    <w:abstractNumId w:val="45"/>
  </w:num>
  <w:num w:numId="12" w16cid:durableId="1633753535">
    <w:abstractNumId w:val="16"/>
  </w:num>
  <w:num w:numId="13" w16cid:durableId="1286616398">
    <w:abstractNumId w:val="14"/>
  </w:num>
  <w:num w:numId="14" w16cid:durableId="800656504">
    <w:abstractNumId w:val="42"/>
  </w:num>
  <w:num w:numId="15" w16cid:durableId="1566069086">
    <w:abstractNumId w:val="7"/>
  </w:num>
  <w:num w:numId="16" w16cid:durableId="1141923749">
    <w:abstractNumId w:val="2"/>
  </w:num>
  <w:num w:numId="17" w16cid:durableId="299044446">
    <w:abstractNumId w:val="22"/>
  </w:num>
  <w:num w:numId="18" w16cid:durableId="1042091100">
    <w:abstractNumId w:val="23"/>
  </w:num>
  <w:num w:numId="19" w16cid:durableId="86004310">
    <w:abstractNumId w:val="4"/>
  </w:num>
  <w:num w:numId="20" w16cid:durableId="634410011">
    <w:abstractNumId w:val="30"/>
  </w:num>
  <w:num w:numId="21" w16cid:durableId="1046443331">
    <w:abstractNumId w:val="38"/>
  </w:num>
  <w:num w:numId="22" w16cid:durableId="1633245139">
    <w:abstractNumId w:val="20"/>
  </w:num>
  <w:num w:numId="23" w16cid:durableId="196047709">
    <w:abstractNumId w:val="6"/>
  </w:num>
  <w:num w:numId="24" w16cid:durableId="1443380525">
    <w:abstractNumId w:val="10"/>
  </w:num>
  <w:num w:numId="25" w16cid:durableId="1567296945">
    <w:abstractNumId w:val="25"/>
  </w:num>
  <w:num w:numId="26" w16cid:durableId="1206723572">
    <w:abstractNumId w:val="19"/>
  </w:num>
  <w:num w:numId="27" w16cid:durableId="1480029233">
    <w:abstractNumId w:val="33"/>
  </w:num>
  <w:num w:numId="28" w16cid:durableId="507326176">
    <w:abstractNumId w:val="36"/>
  </w:num>
  <w:num w:numId="29" w16cid:durableId="1302886224">
    <w:abstractNumId w:val="12"/>
  </w:num>
  <w:num w:numId="30" w16cid:durableId="1714888496">
    <w:abstractNumId w:val="27"/>
  </w:num>
  <w:num w:numId="31" w16cid:durableId="805976635">
    <w:abstractNumId w:val="26"/>
  </w:num>
  <w:num w:numId="32" w16cid:durableId="1609240196">
    <w:abstractNumId w:val="15"/>
  </w:num>
  <w:num w:numId="33" w16cid:durableId="583883117">
    <w:abstractNumId w:val="13"/>
  </w:num>
  <w:num w:numId="34" w16cid:durableId="1806506784">
    <w:abstractNumId w:val="40"/>
  </w:num>
  <w:num w:numId="35" w16cid:durableId="1303148027">
    <w:abstractNumId w:val="32"/>
  </w:num>
  <w:num w:numId="36" w16cid:durableId="468667653">
    <w:abstractNumId w:val="31"/>
  </w:num>
  <w:num w:numId="37" w16cid:durableId="34620636">
    <w:abstractNumId w:val="29"/>
  </w:num>
  <w:num w:numId="38" w16cid:durableId="1722632795">
    <w:abstractNumId w:val="18"/>
  </w:num>
  <w:num w:numId="39" w16cid:durableId="1689722738">
    <w:abstractNumId w:val="34"/>
  </w:num>
  <w:num w:numId="40" w16cid:durableId="40175215">
    <w:abstractNumId w:val="11"/>
  </w:num>
  <w:num w:numId="41" w16cid:durableId="2075199347">
    <w:abstractNumId w:val="17"/>
  </w:num>
  <w:num w:numId="42" w16cid:durableId="580069713">
    <w:abstractNumId w:val="24"/>
  </w:num>
  <w:num w:numId="43" w16cid:durableId="925504847">
    <w:abstractNumId w:val="44"/>
  </w:num>
  <w:num w:numId="44" w16cid:durableId="1017080405">
    <w:abstractNumId w:val="35"/>
  </w:num>
  <w:num w:numId="45" w16cid:durableId="998851456">
    <w:abstractNumId w:val="8"/>
  </w:num>
  <w:num w:numId="46" w16cid:durableId="731660022">
    <w:abstractNumId w:val="28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2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CztDA2MTQ0NDW1sDBU0lEKTi0uzszPAykwrQUA1dT0hCwAAAA="/>
  </w:docVars>
  <w:rsids>
    <w:rsidRoot w:val="003B4B6D"/>
    <w:rsid w:val="000001F6"/>
    <w:rsid w:val="00001951"/>
    <w:rsid w:val="000106AF"/>
    <w:rsid w:val="00012BA3"/>
    <w:rsid w:val="000142FD"/>
    <w:rsid w:val="00014766"/>
    <w:rsid w:val="000252DE"/>
    <w:rsid w:val="00027F9E"/>
    <w:rsid w:val="00030932"/>
    <w:rsid w:val="00033D48"/>
    <w:rsid w:val="00036A92"/>
    <w:rsid w:val="00046F4D"/>
    <w:rsid w:val="000508F0"/>
    <w:rsid w:val="000625CA"/>
    <w:rsid w:val="00063CA2"/>
    <w:rsid w:val="00066E34"/>
    <w:rsid w:val="0007115F"/>
    <w:rsid w:val="00071427"/>
    <w:rsid w:val="000724D9"/>
    <w:rsid w:val="00072D15"/>
    <w:rsid w:val="0007495F"/>
    <w:rsid w:val="000811AE"/>
    <w:rsid w:val="000812BB"/>
    <w:rsid w:val="00082F16"/>
    <w:rsid w:val="00083C1B"/>
    <w:rsid w:val="00084C0F"/>
    <w:rsid w:val="0009066D"/>
    <w:rsid w:val="000908C4"/>
    <w:rsid w:val="00094FC7"/>
    <w:rsid w:val="0009733E"/>
    <w:rsid w:val="000A085A"/>
    <w:rsid w:val="000A1B28"/>
    <w:rsid w:val="000A735C"/>
    <w:rsid w:val="000B3747"/>
    <w:rsid w:val="000B37E0"/>
    <w:rsid w:val="000B5471"/>
    <w:rsid w:val="000C007E"/>
    <w:rsid w:val="000C109B"/>
    <w:rsid w:val="000C1CB3"/>
    <w:rsid w:val="000C2747"/>
    <w:rsid w:val="000C3C08"/>
    <w:rsid w:val="000C63A2"/>
    <w:rsid w:val="000D6881"/>
    <w:rsid w:val="000D74F3"/>
    <w:rsid w:val="000E27FB"/>
    <w:rsid w:val="000F1392"/>
    <w:rsid w:val="000F2B58"/>
    <w:rsid w:val="000F72EC"/>
    <w:rsid w:val="0010075C"/>
    <w:rsid w:val="00100F61"/>
    <w:rsid w:val="00102BC6"/>
    <w:rsid w:val="00105690"/>
    <w:rsid w:val="00105AB1"/>
    <w:rsid w:val="00106808"/>
    <w:rsid w:val="001079DE"/>
    <w:rsid w:val="00107F99"/>
    <w:rsid w:val="001120AE"/>
    <w:rsid w:val="00116D35"/>
    <w:rsid w:val="00117079"/>
    <w:rsid w:val="001226EB"/>
    <w:rsid w:val="00125179"/>
    <w:rsid w:val="00126FBA"/>
    <w:rsid w:val="0013416D"/>
    <w:rsid w:val="0013520F"/>
    <w:rsid w:val="001465A4"/>
    <w:rsid w:val="00151D75"/>
    <w:rsid w:val="00153539"/>
    <w:rsid w:val="00154F65"/>
    <w:rsid w:val="001551E6"/>
    <w:rsid w:val="0016082C"/>
    <w:rsid w:val="0016089B"/>
    <w:rsid w:val="00161023"/>
    <w:rsid w:val="00163CEB"/>
    <w:rsid w:val="0016467F"/>
    <w:rsid w:val="00165A18"/>
    <w:rsid w:val="0016695A"/>
    <w:rsid w:val="00167327"/>
    <w:rsid w:val="0016750C"/>
    <w:rsid w:val="00167C1B"/>
    <w:rsid w:val="00167C4E"/>
    <w:rsid w:val="00171330"/>
    <w:rsid w:val="00174EED"/>
    <w:rsid w:val="001766D7"/>
    <w:rsid w:val="0017688D"/>
    <w:rsid w:val="00177B49"/>
    <w:rsid w:val="00180ABB"/>
    <w:rsid w:val="00182F49"/>
    <w:rsid w:val="001873FB"/>
    <w:rsid w:val="001875E2"/>
    <w:rsid w:val="00192FD1"/>
    <w:rsid w:val="00195A89"/>
    <w:rsid w:val="001A0F5D"/>
    <w:rsid w:val="001A477E"/>
    <w:rsid w:val="001A6784"/>
    <w:rsid w:val="001A763E"/>
    <w:rsid w:val="001A7C38"/>
    <w:rsid w:val="001B05A8"/>
    <w:rsid w:val="001B06F7"/>
    <w:rsid w:val="001B1321"/>
    <w:rsid w:val="001B2A90"/>
    <w:rsid w:val="001B40FD"/>
    <w:rsid w:val="001B5338"/>
    <w:rsid w:val="001B5E02"/>
    <w:rsid w:val="001B5E8C"/>
    <w:rsid w:val="001C20D1"/>
    <w:rsid w:val="001C2B15"/>
    <w:rsid w:val="001C495A"/>
    <w:rsid w:val="001C7C61"/>
    <w:rsid w:val="001D152E"/>
    <w:rsid w:val="001D70AF"/>
    <w:rsid w:val="001D7170"/>
    <w:rsid w:val="001F2B5D"/>
    <w:rsid w:val="001F3CCF"/>
    <w:rsid w:val="001F4820"/>
    <w:rsid w:val="001F78C4"/>
    <w:rsid w:val="00203F6B"/>
    <w:rsid w:val="00207147"/>
    <w:rsid w:val="0021567D"/>
    <w:rsid w:val="002156B5"/>
    <w:rsid w:val="00215DDD"/>
    <w:rsid w:val="00221B13"/>
    <w:rsid w:val="0022216A"/>
    <w:rsid w:val="002221C6"/>
    <w:rsid w:val="00223282"/>
    <w:rsid w:val="00223A9D"/>
    <w:rsid w:val="00226494"/>
    <w:rsid w:val="00232AA5"/>
    <w:rsid w:val="00235E8F"/>
    <w:rsid w:val="00237580"/>
    <w:rsid w:val="0024253E"/>
    <w:rsid w:val="00247990"/>
    <w:rsid w:val="00253F52"/>
    <w:rsid w:val="002567D9"/>
    <w:rsid w:val="0025712E"/>
    <w:rsid w:val="00265FD0"/>
    <w:rsid w:val="00267E92"/>
    <w:rsid w:val="00270A06"/>
    <w:rsid w:val="00280796"/>
    <w:rsid w:val="0028080D"/>
    <w:rsid w:val="00281B63"/>
    <w:rsid w:val="00293C6B"/>
    <w:rsid w:val="00294B01"/>
    <w:rsid w:val="002A20AF"/>
    <w:rsid w:val="002A2D42"/>
    <w:rsid w:val="002A3132"/>
    <w:rsid w:val="002A5336"/>
    <w:rsid w:val="002A7010"/>
    <w:rsid w:val="002A7013"/>
    <w:rsid w:val="002B2AA4"/>
    <w:rsid w:val="002B373A"/>
    <w:rsid w:val="002B567E"/>
    <w:rsid w:val="002B5D72"/>
    <w:rsid w:val="002B60E2"/>
    <w:rsid w:val="002C0478"/>
    <w:rsid w:val="002C627D"/>
    <w:rsid w:val="002C7AD9"/>
    <w:rsid w:val="002D2E16"/>
    <w:rsid w:val="002D427D"/>
    <w:rsid w:val="002D6B6F"/>
    <w:rsid w:val="002D775C"/>
    <w:rsid w:val="002D7F86"/>
    <w:rsid w:val="002E3233"/>
    <w:rsid w:val="002E3E13"/>
    <w:rsid w:val="002F0A1E"/>
    <w:rsid w:val="002F664B"/>
    <w:rsid w:val="002F7F91"/>
    <w:rsid w:val="00300A21"/>
    <w:rsid w:val="00301B93"/>
    <w:rsid w:val="0030235B"/>
    <w:rsid w:val="003023B9"/>
    <w:rsid w:val="00303C2B"/>
    <w:rsid w:val="00305214"/>
    <w:rsid w:val="0030611C"/>
    <w:rsid w:val="00306200"/>
    <w:rsid w:val="00306507"/>
    <w:rsid w:val="0030688F"/>
    <w:rsid w:val="00307597"/>
    <w:rsid w:val="003101A0"/>
    <w:rsid w:val="00313B90"/>
    <w:rsid w:val="003246EE"/>
    <w:rsid w:val="00326284"/>
    <w:rsid w:val="003278B7"/>
    <w:rsid w:val="00336522"/>
    <w:rsid w:val="003373CA"/>
    <w:rsid w:val="00340BF2"/>
    <w:rsid w:val="00341675"/>
    <w:rsid w:val="00341A6A"/>
    <w:rsid w:val="003436D0"/>
    <w:rsid w:val="00345D2A"/>
    <w:rsid w:val="00346A06"/>
    <w:rsid w:val="00347CF1"/>
    <w:rsid w:val="003503CE"/>
    <w:rsid w:val="00350AF2"/>
    <w:rsid w:val="00351378"/>
    <w:rsid w:val="00353E41"/>
    <w:rsid w:val="003559E4"/>
    <w:rsid w:val="00364031"/>
    <w:rsid w:val="00370E00"/>
    <w:rsid w:val="00374D5D"/>
    <w:rsid w:val="00380F13"/>
    <w:rsid w:val="00382919"/>
    <w:rsid w:val="00387942"/>
    <w:rsid w:val="0039738C"/>
    <w:rsid w:val="003A0C2B"/>
    <w:rsid w:val="003A108D"/>
    <w:rsid w:val="003A245F"/>
    <w:rsid w:val="003A320A"/>
    <w:rsid w:val="003A4DC0"/>
    <w:rsid w:val="003B4B6D"/>
    <w:rsid w:val="003C17E2"/>
    <w:rsid w:val="003C2FDC"/>
    <w:rsid w:val="003C62DA"/>
    <w:rsid w:val="003C78D3"/>
    <w:rsid w:val="003D011F"/>
    <w:rsid w:val="003D27B6"/>
    <w:rsid w:val="003D3B30"/>
    <w:rsid w:val="003D4845"/>
    <w:rsid w:val="003D67F9"/>
    <w:rsid w:val="003D6ADA"/>
    <w:rsid w:val="003E027B"/>
    <w:rsid w:val="003E42AF"/>
    <w:rsid w:val="003E4BF6"/>
    <w:rsid w:val="003E56D9"/>
    <w:rsid w:val="003E7D95"/>
    <w:rsid w:val="003F1B58"/>
    <w:rsid w:val="003F473D"/>
    <w:rsid w:val="00401F8F"/>
    <w:rsid w:val="004041AF"/>
    <w:rsid w:val="004050F6"/>
    <w:rsid w:val="00406F28"/>
    <w:rsid w:val="00407C06"/>
    <w:rsid w:val="00410172"/>
    <w:rsid w:val="0041626F"/>
    <w:rsid w:val="00422910"/>
    <w:rsid w:val="004277EF"/>
    <w:rsid w:val="00433F0A"/>
    <w:rsid w:val="00440D9B"/>
    <w:rsid w:val="004472EE"/>
    <w:rsid w:val="004473FF"/>
    <w:rsid w:val="004476BB"/>
    <w:rsid w:val="0044787B"/>
    <w:rsid w:val="00453197"/>
    <w:rsid w:val="0046062D"/>
    <w:rsid w:val="004648A6"/>
    <w:rsid w:val="00465D3D"/>
    <w:rsid w:val="00466CD6"/>
    <w:rsid w:val="00470FF9"/>
    <w:rsid w:val="00471FC8"/>
    <w:rsid w:val="0047395F"/>
    <w:rsid w:val="00476996"/>
    <w:rsid w:val="004775C2"/>
    <w:rsid w:val="00477E33"/>
    <w:rsid w:val="00480ACB"/>
    <w:rsid w:val="00481239"/>
    <w:rsid w:val="004818E4"/>
    <w:rsid w:val="004820F3"/>
    <w:rsid w:val="004822AB"/>
    <w:rsid w:val="00490385"/>
    <w:rsid w:val="00490D86"/>
    <w:rsid w:val="0049158C"/>
    <w:rsid w:val="0049609D"/>
    <w:rsid w:val="004A1B62"/>
    <w:rsid w:val="004B257E"/>
    <w:rsid w:val="004B5280"/>
    <w:rsid w:val="004B591E"/>
    <w:rsid w:val="004B6073"/>
    <w:rsid w:val="004C029E"/>
    <w:rsid w:val="004C2335"/>
    <w:rsid w:val="004C302D"/>
    <w:rsid w:val="004D2FDC"/>
    <w:rsid w:val="004D33A5"/>
    <w:rsid w:val="004D6AFD"/>
    <w:rsid w:val="004D73A4"/>
    <w:rsid w:val="004D7468"/>
    <w:rsid w:val="004E05C7"/>
    <w:rsid w:val="004E28F3"/>
    <w:rsid w:val="004E43A1"/>
    <w:rsid w:val="004F131F"/>
    <w:rsid w:val="004F7312"/>
    <w:rsid w:val="00502F47"/>
    <w:rsid w:val="0050629B"/>
    <w:rsid w:val="00510E2C"/>
    <w:rsid w:val="00514D06"/>
    <w:rsid w:val="00515049"/>
    <w:rsid w:val="0051519D"/>
    <w:rsid w:val="005170E1"/>
    <w:rsid w:val="00517F16"/>
    <w:rsid w:val="005224F9"/>
    <w:rsid w:val="005233D5"/>
    <w:rsid w:val="0052447E"/>
    <w:rsid w:val="00530537"/>
    <w:rsid w:val="00532BCE"/>
    <w:rsid w:val="00535337"/>
    <w:rsid w:val="005358E2"/>
    <w:rsid w:val="00540627"/>
    <w:rsid w:val="00540D27"/>
    <w:rsid w:val="005426AA"/>
    <w:rsid w:val="005452BC"/>
    <w:rsid w:val="00547D0D"/>
    <w:rsid w:val="005531DD"/>
    <w:rsid w:val="00553224"/>
    <w:rsid w:val="00556784"/>
    <w:rsid w:val="00556B10"/>
    <w:rsid w:val="0057119A"/>
    <w:rsid w:val="00571590"/>
    <w:rsid w:val="005740B1"/>
    <w:rsid w:val="005752A9"/>
    <w:rsid w:val="00575347"/>
    <w:rsid w:val="005756F8"/>
    <w:rsid w:val="005761A0"/>
    <w:rsid w:val="00581407"/>
    <w:rsid w:val="00583958"/>
    <w:rsid w:val="00591A97"/>
    <w:rsid w:val="00592848"/>
    <w:rsid w:val="00593B5B"/>
    <w:rsid w:val="005957F2"/>
    <w:rsid w:val="00595908"/>
    <w:rsid w:val="00595A00"/>
    <w:rsid w:val="00596CC3"/>
    <w:rsid w:val="005A0F0D"/>
    <w:rsid w:val="005A28E4"/>
    <w:rsid w:val="005A3DB5"/>
    <w:rsid w:val="005A7D69"/>
    <w:rsid w:val="005B1276"/>
    <w:rsid w:val="005B26BD"/>
    <w:rsid w:val="005B297B"/>
    <w:rsid w:val="005C08E1"/>
    <w:rsid w:val="005C1C2C"/>
    <w:rsid w:val="005C48DC"/>
    <w:rsid w:val="005C57E2"/>
    <w:rsid w:val="005C7B8D"/>
    <w:rsid w:val="005D4BEE"/>
    <w:rsid w:val="005D58EB"/>
    <w:rsid w:val="005D7202"/>
    <w:rsid w:val="005D794A"/>
    <w:rsid w:val="005E2ACB"/>
    <w:rsid w:val="005E33E5"/>
    <w:rsid w:val="005E48D3"/>
    <w:rsid w:val="005F0D56"/>
    <w:rsid w:val="005F47A0"/>
    <w:rsid w:val="005F5AC8"/>
    <w:rsid w:val="005F73B8"/>
    <w:rsid w:val="00602E44"/>
    <w:rsid w:val="00605098"/>
    <w:rsid w:val="00614341"/>
    <w:rsid w:val="00622B2B"/>
    <w:rsid w:val="00624B4A"/>
    <w:rsid w:val="00624BDC"/>
    <w:rsid w:val="0062797B"/>
    <w:rsid w:val="006305A0"/>
    <w:rsid w:val="00630744"/>
    <w:rsid w:val="00633AD9"/>
    <w:rsid w:val="00634C79"/>
    <w:rsid w:val="00641BC3"/>
    <w:rsid w:val="0064427F"/>
    <w:rsid w:val="0065117A"/>
    <w:rsid w:val="00654BE2"/>
    <w:rsid w:val="00657645"/>
    <w:rsid w:val="00657C1E"/>
    <w:rsid w:val="006717C0"/>
    <w:rsid w:val="0067240B"/>
    <w:rsid w:val="00672A87"/>
    <w:rsid w:val="006741D4"/>
    <w:rsid w:val="00677D5C"/>
    <w:rsid w:val="00680AB1"/>
    <w:rsid w:val="00682A79"/>
    <w:rsid w:val="00683094"/>
    <w:rsid w:val="00683316"/>
    <w:rsid w:val="00686C3D"/>
    <w:rsid w:val="00691741"/>
    <w:rsid w:val="0069447A"/>
    <w:rsid w:val="006967FB"/>
    <w:rsid w:val="006968CE"/>
    <w:rsid w:val="00697B96"/>
    <w:rsid w:val="006A1593"/>
    <w:rsid w:val="006A1C05"/>
    <w:rsid w:val="006A65F2"/>
    <w:rsid w:val="006B0517"/>
    <w:rsid w:val="006B479C"/>
    <w:rsid w:val="006B553B"/>
    <w:rsid w:val="006C1849"/>
    <w:rsid w:val="006C49F7"/>
    <w:rsid w:val="006C684E"/>
    <w:rsid w:val="006D0C50"/>
    <w:rsid w:val="006D1604"/>
    <w:rsid w:val="006D3046"/>
    <w:rsid w:val="006D43A1"/>
    <w:rsid w:val="006D477C"/>
    <w:rsid w:val="006D4C88"/>
    <w:rsid w:val="006D5620"/>
    <w:rsid w:val="006D5DB0"/>
    <w:rsid w:val="006E7DCF"/>
    <w:rsid w:val="006F1448"/>
    <w:rsid w:val="006F5352"/>
    <w:rsid w:val="006F5F94"/>
    <w:rsid w:val="00700941"/>
    <w:rsid w:val="00702FD0"/>
    <w:rsid w:val="00713CBE"/>
    <w:rsid w:val="00722679"/>
    <w:rsid w:val="007239F9"/>
    <w:rsid w:val="00723D78"/>
    <w:rsid w:val="00723DE6"/>
    <w:rsid w:val="007240E3"/>
    <w:rsid w:val="0072479C"/>
    <w:rsid w:val="00731227"/>
    <w:rsid w:val="0073331C"/>
    <w:rsid w:val="00734769"/>
    <w:rsid w:val="007349FD"/>
    <w:rsid w:val="00735944"/>
    <w:rsid w:val="00735AA8"/>
    <w:rsid w:val="00742176"/>
    <w:rsid w:val="00742611"/>
    <w:rsid w:val="00743680"/>
    <w:rsid w:val="0074461E"/>
    <w:rsid w:val="007457F3"/>
    <w:rsid w:val="00751F16"/>
    <w:rsid w:val="00752626"/>
    <w:rsid w:val="00757CF7"/>
    <w:rsid w:val="00760CA0"/>
    <w:rsid w:val="007672BA"/>
    <w:rsid w:val="00772DFC"/>
    <w:rsid w:val="00775EBA"/>
    <w:rsid w:val="00776DAA"/>
    <w:rsid w:val="00785642"/>
    <w:rsid w:val="00786941"/>
    <w:rsid w:val="007924FF"/>
    <w:rsid w:val="00793993"/>
    <w:rsid w:val="00794B5E"/>
    <w:rsid w:val="00795835"/>
    <w:rsid w:val="00797034"/>
    <w:rsid w:val="007971AA"/>
    <w:rsid w:val="007A4F59"/>
    <w:rsid w:val="007A6732"/>
    <w:rsid w:val="007A7242"/>
    <w:rsid w:val="007A79E8"/>
    <w:rsid w:val="007B0D66"/>
    <w:rsid w:val="007B35BB"/>
    <w:rsid w:val="007B4A5E"/>
    <w:rsid w:val="007B7485"/>
    <w:rsid w:val="007C2D8B"/>
    <w:rsid w:val="007C2ECF"/>
    <w:rsid w:val="007C2F83"/>
    <w:rsid w:val="007C43D9"/>
    <w:rsid w:val="007C77C5"/>
    <w:rsid w:val="007D4E28"/>
    <w:rsid w:val="007D5F9C"/>
    <w:rsid w:val="007D68B1"/>
    <w:rsid w:val="007D7A2D"/>
    <w:rsid w:val="007E4ECD"/>
    <w:rsid w:val="007E5604"/>
    <w:rsid w:val="007E5CB2"/>
    <w:rsid w:val="007E74D4"/>
    <w:rsid w:val="007F1256"/>
    <w:rsid w:val="007F1D59"/>
    <w:rsid w:val="007F402B"/>
    <w:rsid w:val="007F41C0"/>
    <w:rsid w:val="00800C9F"/>
    <w:rsid w:val="008012EE"/>
    <w:rsid w:val="00803ED3"/>
    <w:rsid w:val="00804783"/>
    <w:rsid w:val="008137B0"/>
    <w:rsid w:val="00816547"/>
    <w:rsid w:val="00816C06"/>
    <w:rsid w:val="00820138"/>
    <w:rsid w:val="00821FA7"/>
    <w:rsid w:val="00823969"/>
    <w:rsid w:val="00831060"/>
    <w:rsid w:val="00832603"/>
    <w:rsid w:val="0083441B"/>
    <w:rsid w:val="00834616"/>
    <w:rsid w:val="0083652C"/>
    <w:rsid w:val="008368A1"/>
    <w:rsid w:val="00841E40"/>
    <w:rsid w:val="00844B51"/>
    <w:rsid w:val="00846E85"/>
    <w:rsid w:val="0085045C"/>
    <w:rsid w:val="00850553"/>
    <w:rsid w:val="00851C7D"/>
    <w:rsid w:val="0085667B"/>
    <w:rsid w:val="00860233"/>
    <w:rsid w:val="00861353"/>
    <w:rsid w:val="00865F41"/>
    <w:rsid w:val="0087033D"/>
    <w:rsid w:val="00872EE8"/>
    <w:rsid w:val="008740C9"/>
    <w:rsid w:val="008749F7"/>
    <w:rsid w:val="00875698"/>
    <w:rsid w:val="008806FF"/>
    <w:rsid w:val="008863DE"/>
    <w:rsid w:val="008962D6"/>
    <w:rsid w:val="008975B9"/>
    <w:rsid w:val="008A0EC2"/>
    <w:rsid w:val="008A2A8C"/>
    <w:rsid w:val="008A71FF"/>
    <w:rsid w:val="008A78D9"/>
    <w:rsid w:val="008B3831"/>
    <w:rsid w:val="008B4239"/>
    <w:rsid w:val="008B62B9"/>
    <w:rsid w:val="008B6EC8"/>
    <w:rsid w:val="008C142D"/>
    <w:rsid w:val="008C2766"/>
    <w:rsid w:val="008D2305"/>
    <w:rsid w:val="008D2532"/>
    <w:rsid w:val="008D3DAF"/>
    <w:rsid w:val="008D4102"/>
    <w:rsid w:val="008D412B"/>
    <w:rsid w:val="008E2DE8"/>
    <w:rsid w:val="008E71B2"/>
    <w:rsid w:val="008E7F21"/>
    <w:rsid w:val="00901D31"/>
    <w:rsid w:val="00904BFD"/>
    <w:rsid w:val="009156D0"/>
    <w:rsid w:val="009175BC"/>
    <w:rsid w:val="00920770"/>
    <w:rsid w:val="00921314"/>
    <w:rsid w:val="00921C4D"/>
    <w:rsid w:val="0092460D"/>
    <w:rsid w:val="009255A0"/>
    <w:rsid w:val="00926815"/>
    <w:rsid w:val="009324DD"/>
    <w:rsid w:val="009407F5"/>
    <w:rsid w:val="00940B86"/>
    <w:rsid w:val="0094403B"/>
    <w:rsid w:val="009445C7"/>
    <w:rsid w:val="00947342"/>
    <w:rsid w:val="009478AC"/>
    <w:rsid w:val="00951215"/>
    <w:rsid w:val="00953134"/>
    <w:rsid w:val="009548F1"/>
    <w:rsid w:val="00956605"/>
    <w:rsid w:val="009572B6"/>
    <w:rsid w:val="00962C18"/>
    <w:rsid w:val="009645A0"/>
    <w:rsid w:val="00972C07"/>
    <w:rsid w:val="00972FE0"/>
    <w:rsid w:val="00973A7C"/>
    <w:rsid w:val="00975CF1"/>
    <w:rsid w:val="009777A6"/>
    <w:rsid w:val="0098028C"/>
    <w:rsid w:val="009835A6"/>
    <w:rsid w:val="009838E5"/>
    <w:rsid w:val="00985132"/>
    <w:rsid w:val="00985F68"/>
    <w:rsid w:val="00992776"/>
    <w:rsid w:val="009A3424"/>
    <w:rsid w:val="009A3926"/>
    <w:rsid w:val="009A4FED"/>
    <w:rsid w:val="009A52CC"/>
    <w:rsid w:val="009A679D"/>
    <w:rsid w:val="009A7675"/>
    <w:rsid w:val="009B07F6"/>
    <w:rsid w:val="009B4008"/>
    <w:rsid w:val="009B4479"/>
    <w:rsid w:val="009B66D5"/>
    <w:rsid w:val="009B69F6"/>
    <w:rsid w:val="009B7A42"/>
    <w:rsid w:val="009C195A"/>
    <w:rsid w:val="009C229B"/>
    <w:rsid w:val="009C79B4"/>
    <w:rsid w:val="009D2FAC"/>
    <w:rsid w:val="009D4DEF"/>
    <w:rsid w:val="009E184B"/>
    <w:rsid w:val="009E19BE"/>
    <w:rsid w:val="009E2866"/>
    <w:rsid w:val="009E4159"/>
    <w:rsid w:val="009E547A"/>
    <w:rsid w:val="009E5DA3"/>
    <w:rsid w:val="009F16FC"/>
    <w:rsid w:val="00A03130"/>
    <w:rsid w:val="00A059CA"/>
    <w:rsid w:val="00A05BCE"/>
    <w:rsid w:val="00A15433"/>
    <w:rsid w:val="00A16728"/>
    <w:rsid w:val="00A16BEC"/>
    <w:rsid w:val="00A23006"/>
    <w:rsid w:val="00A246C5"/>
    <w:rsid w:val="00A2592D"/>
    <w:rsid w:val="00A25AE5"/>
    <w:rsid w:val="00A3050A"/>
    <w:rsid w:val="00A30D50"/>
    <w:rsid w:val="00A34F84"/>
    <w:rsid w:val="00A35CF2"/>
    <w:rsid w:val="00A44051"/>
    <w:rsid w:val="00A4553C"/>
    <w:rsid w:val="00A457FD"/>
    <w:rsid w:val="00A45BC9"/>
    <w:rsid w:val="00A46D87"/>
    <w:rsid w:val="00A51FF4"/>
    <w:rsid w:val="00A5236F"/>
    <w:rsid w:val="00A536D9"/>
    <w:rsid w:val="00A54103"/>
    <w:rsid w:val="00A54190"/>
    <w:rsid w:val="00A57948"/>
    <w:rsid w:val="00A621BB"/>
    <w:rsid w:val="00A62948"/>
    <w:rsid w:val="00A650A8"/>
    <w:rsid w:val="00A70E3A"/>
    <w:rsid w:val="00A74C1C"/>
    <w:rsid w:val="00A76D87"/>
    <w:rsid w:val="00A77A56"/>
    <w:rsid w:val="00A85A15"/>
    <w:rsid w:val="00A875BB"/>
    <w:rsid w:val="00A93327"/>
    <w:rsid w:val="00A93EEC"/>
    <w:rsid w:val="00A95D94"/>
    <w:rsid w:val="00A9697A"/>
    <w:rsid w:val="00A96BF8"/>
    <w:rsid w:val="00AA43FE"/>
    <w:rsid w:val="00AA494C"/>
    <w:rsid w:val="00AA508F"/>
    <w:rsid w:val="00AC106F"/>
    <w:rsid w:val="00AC2B0F"/>
    <w:rsid w:val="00AC4DC7"/>
    <w:rsid w:val="00AC4F51"/>
    <w:rsid w:val="00AC63CE"/>
    <w:rsid w:val="00AC77C6"/>
    <w:rsid w:val="00AC784F"/>
    <w:rsid w:val="00AC7EB8"/>
    <w:rsid w:val="00AD00C1"/>
    <w:rsid w:val="00AD0491"/>
    <w:rsid w:val="00AD0E87"/>
    <w:rsid w:val="00AD2084"/>
    <w:rsid w:val="00AD31C4"/>
    <w:rsid w:val="00AD3493"/>
    <w:rsid w:val="00AD43B5"/>
    <w:rsid w:val="00AD5D65"/>
    <w:rsid w:val="00AD60BE"/>
    <w:rsid w:val="00AE2B98"/>
    <w:rsid w:val="00AF08F6"/>
    <w:rsid w:val="00AF397B"/>
    <w:rsid w:val="00AF4715"/>
    <w:rsid w:val="00B008BA"/>
    <w:rsid w:val="00B00EEC"/>
    <w:rsid w:val="00B01D8D"/>
    <w:rsid w:val="00B07398"/>
    <w:rsid w:val="00B10597"/>
    <w:rsid w:val="00B11EFC"/>
    <w:rsid w:val="00B131F0"/>
    <w:rsid w:val="00B14306"/>
    <w:rsid w:val="00B2047A"/>
    <w:rsid w:val="00B21318"/>
    <w:rsid w:val="00B22228"/>
    <w:rsid w:val="00B25445"/>
    <w:rsid w:val="00B275D0"/>
    <w:rsid w:val="00B3033A"/>
    <w:rsid w:val="00B31600"/>
    <w:rsid w:val="00B3175D"/>
    <w:rsid w:val="00B358BB"/>
    <w:rsid w:val="00B428BC"/>
    <w:rsid w:val="00B455FA"/>
    <w:rsid w:val="00B45934"/>
    <w:rsid w:val="00B45BB6"/>
    <w:rsid w:val="00B47AEF"/>
    <w:rsid w:val="00B53C39"/>
    <w:rsid w:val="00B623D0"/>
    <w:rsid w:val="00B63112"/>
    <w:rsid w:val="00B63B17"/>
    <w:rsid w:val="00B63FF3"/>
    <w:rsid w:val="00B66EDF"/>
    <w:rsid w:val="00B66F60"/>
    <w:rsid w:val="00B7526D"/>
    <w:rsid w:val="00B92BF8"/>
    <w:rsid w:val="00B950DC"/>
    <w:rsid w:val="00B95BA6"/>
    <w:rsid w:val="00B96C36"/>
    <w:rsid w:val="00BB0799"/>
    <w:rsid w:val="00BB08F9"/>
    <w:rsid w:val="00BB0CD8"/>
    <w:rsid w:val="00BB22B5"/>
    <w:rsid w:val="00BB32C6"/>
    <w:rsid w:val="00BB404E"/>
    <w:rsid w:val="00BC1E4F"/>
    <w:rsid w:val="00BC26FB"/>
    <w:rsid w:val="00BC2746"/>
    <w:rsid w:val="00BD2464"/>
    <w:rsid w:val="00BD2DB6"/>
    <w:rsid w:val="00BD3966"/>
    <w:rsid w:val="00BD5B78"/>
    <w:rsid w:val="00BD7A99"/>
    <w:rsid w:val="00BE24A6"/>
    <w:rsid w:val="00BE5FA5"/>
    <w:rsid w:val="00BE795B"/>
    <w:rsid w:val="00BE7A57"/>
    <w:rsid w:val="00BE7F61"/>
    <w:rsid w:val="00BF0A61"/>
    <w:rsid w:val="00BF3615"/>
    <w:rsid w:val="00BF36BC"/>
    <w:rsid w:val="00C014FA"/>
    <w:rsid w:val="00C02313"/>
    <w:rsid w:val="00C05BC1"/>
    <w:rsid w:val="00C10933"/>
    <w:rsid w:val="00C11850"/>
    <w:rsid w:val="00C14C14"/>
    <w:rsid w:val="00C16C09"/>
    <w:rsid w:val="00C21795"/>
    <w:rsid w:val="00C2626B"/>
    <w:rsid w:val="00C26BF5"/>
    <w:rsid w:val="00C318B8"/>
    <w:rsid w:val="00C32192"/>
    <w:rsid w:val="00C36C44"/>
    <w:rsid w:val="00C374AB"/>
    <w:rsid w:val="00C41504"/>
    <w:rsid w:val="00C52785"/>
    <w:rsid w:val="00C56D38"/>
    <w:rsid w:val="00C57DCE"/>
    <w:rsid w:val="00C607FA"/>
    <w:rsid w:val="00C61F67"/>
    <w:rsid w:val="00C64EC0"/>
    <w:rsid w:val="00C655BE"/>
    <w:rsid w:val="00C65DE1"/>
    <w:rsid w:val="00C7341D"/>
    <w:rsid w:val="00C76D5D"/>
    <w:rsid w:val="00C77A2C"/>
    <w:rsid w:val="00C818BB"/>
    <w:rsid w:val="00C86879"/>
    <w:rsid w:val="00C869B6"/>
    <w:rsid w:val="00C90637"/>
    <w:rsid w:val="00C91689"/>
    <w:rsid w:val="00C966BB"/>
    <w:rsid w:val="00CA6E13"/>
    <w:rsid w:val="00CB5CB4"/>
    <w:rsid w:val="00CC199D"/>
    <w:rsid w:val="00CC2235"/>
    <w:rsid w:val="00CC40F2"/>
    <w:rsid w:val="00CC67CC"/>
    <w:rsid w:val="00CD2E5B"/>
    <w:rsid w:val="00CD3075"/>
    <w:rsid w:val="00CD66B0"/>
    <w:rsid w:val="00CE76D1"/>
    <w:rsid w:val="00CF1986"/>
    <w:rsid w:val="00CF50AC"/>
    <w:rsid w:val="00CF54B1"/>
    <w:rsid w:val="00CF5D84"/>
    <w:rsid w:val="00CF762A"/>
    <w:rsid w:val="00D02D1D"/>
    <w:rsid w:val="00D15482"/>
    <w:rsid w:val="00D15E9C"/>
    <w:rsid w:val="00D22FE2"/>
    <w:rsid w:val="00D26062"/>
    <w:rsid w:val="00D267E0"/>
    <w:rsid w:val="00D26FA6"/>
    <w:rsid w:val="00D30E68"/>
    <w:rsid w:val="00D32CAF"/>
    <w:rsid w:val="00D334CB"/>
    <w:rsid w:val="00D3380A"/>
    <w:rsid w:val="00D425CA"/>
    <w:rsid w:val="00D52EEE"/>
    <w:rsid w:val="00D606BC"/>
    <w:rsid w:val="00D66197"/>
    <w:rsid w:val="00D671FF"/>
    <w:rsid w:val="00D672E4"/>
    <w:rsid w:val="00D70541"/>
    <w:rsid w:val="00D71456"/>
    <w:rsid w:val="00D7671F"/>
    <w:rsid w:val="00D81478"/>
    <w:rsid w:val="00D82399"/>
    <w:rsid w:val="00D82A56"/>
    <w:rsid w:val="00D8690A"/>
    <w:rsid w:val="00D9024E"/>
    <w:rsid w:val="00D92053"/>
    <w:rsid w:val="00D9226E"/>
    <w:rsid w:val="00D979A4"/>
    <w:rsid w:val="00DA0457"/>
    <w:rsid w:val="00DA5E44"/>
    <w:rsid w:val="00DC00E4"/>
    <w:rsid w:val="00DC1411"/>
    <w:rsid w:val="00DD169D"/>
    <w:rsid w:val="00DD1FBF"/>
    <w:rsid w:val="00DD30A2"/>
    <w:rsid w:val="00DD3B70"/>
    <w:rsid w:val="00DD4456"/>
    <w:rsid w:val="00DE000E"/>
    <w:rsid w:val="00DE29F6"/>
    <w:rsid w:val="00DE4552"/>
    <w:rsid w:val="00DE4917"/>
    <w:rsid w:val="00DE66EC"/>
    <w:rsid w:val="00DF6CD6"/>
    <w:rsid w:val="00DF7D0A"/>
    <w:rsid w:val="00E036C3"/>
    <w:rsid w:val="00E0462F"/>
    <w:rsid w:val="00E076E6"/>
    <w:rsid w:val="00E07772"/>
    <w:rsid w:val="00E12965"/>
    <w:rsid w:val="00E13AB7"/>
    <w:rsid w:val="00E15295"/>
    <w:rsid w:val="00E157F9"/>
    <w:rsid w:val="00E210F3"/>
    <w:rsid w:val="00E218AA"/>
    <w:rsid w:val="00E256AB"/>
    <w:rsid w:val="00E2767D"/>
    <w:rsid w:val="00E279DE"/>
    <w:rsid w:val="00E30027"/>
    <w:rsid w:val="00E3278E"/>
    <w:rsid w:val="00E3335C"/>
    <w:rsid w:val="00E3481C"/>
    <w:rsid w:val="00E41F93"/>
    <w:rsid w:val="00E42C27"/>
    <w:rsid w:val="00E44BB4"/>
    <w:rsid w:val="00E44EB3"/>
    <w:rsid w:val="00E53047"/>
    <w:rsid w:val="00E553D5"/>
    <w:rsid w:val="00E609D6"/>
    <w:rsid w:val="00E65BCF"/>
    <w:rsid w:val="00E6609E"/>
    <w:rsid w:val="00E7158A"/>
    <w:rsid w:val="00E733B9"/>
    <w:rsid w:val="00E8168B"/>
    <w:rsid w:val="00E83167"/>
    <w:rsid w:val="00E8320A"/>
    <w:rsid w:val="00E862E9"/>
    <w:rsid w:val="00E86F5E"/>
    <w:rsid w:val="00E9508F"/>
    <w:rsid w:val="00E95465"/>
    <w:rsid w:val="00E970DD"/>
    <w:rsid w:val="00EA2852"/>
    <w:rsid w:val="00EB2C03"/>
    <w:rsid w:val="00EB4F3A"/>
    <w:rsid w:val="00EB5B96"/>
    <w:rsid w:val="00EC1FEC"/>
    <w:rsid w:val="00EC460D"/>
    <w:rsid w:val="00EC501F"/>
    <w:rsid w:val="00ED0015"/>
    <w:rsid w:val="00ED144A"/>
    <w:rsid w:val="00ED1C61"/>
    <w:rsid w:val="00ED41EF"/>
    <w:rsid w:val="00EE1FA4"/>
    <w:rsid w:val="00EE4D5A"/>
    <w:rsid w:val="00EE4EFB"/>
    <w:rsid w:val="00EF4FFF"/>
    <w:rsid w:val="00EF6AEB"/>
    <w:rsid w:val="00EF728F"/>
    <w:rsid w:val="00F00CEA"/>
    <w:rsid w:val="00F01111"/>
    <w:rsid w:val="00F03AB3"/>
    <w:rsid w:val="00F03E3B"/>
    <w:rsid w:val="00F10341"/>
    <w:rsid w:val="00F10B0F"/>
    <w:rsid w:val="00F133C0"/>
    <w:rsid w:val="00F14C58"/>
    <w:rsid w:val="00F208B6"/>
    <w:rsid w:val="00F24A90"/>
    <w:rsid w:val="00F30CDF"/>
    <w:rsid w:val="00F32D9D"/>
    <w:rsid w:val="00F33DD4"/>
    <w:rsid w:val="00F41CA9"/>
    <w:rsid w:val="00F4508A"/>
    <w:rsid w:val="00F53A87"/>
    <w:rsid w:val="00F638B0"/>
    <w:rsid w:val="00F66E55"/>
    <w:rsid w:val="00F70EA0"/>
    <w:rsid w:val="00F71244"/>
    <w:rsid w:val="00F750B5"/>
    <w:rsid w:val="00F82994"/>
    <w:rsid w:val="00F86771"/>
    <w:rsid w:val="00F86E94"/>
    <w:rsid w:val="00FA0666"/>
    <w:rsid w:val="00FA0CCB"/>
    <w:rsid w:val="00FA447B"/>
    <w:rsid w:val="00FB05D3"/>
    <w:rsid w:val="00FB0B1C"/>
    <w:rsid w:val="00FB13CF"/>
    <w:rsid w:val="00FB1406"/>
    <w:rsid w:val="00FB1CD2"/>
    <w:rsid w:val="00FB2801"/>
    <w:rsid w:val="00FB447F"/>
    <w:rsid w:val="00FB48EC"/>
    <w:rsid w:val="00FB7569"/>
    <w:rsid w:val="00FB7F5F"/>
    <w:rsid w:val="00FC058D"/>
    <w:rsid w:val="00FC6088"/>
    <w:rsid w:val="00FC7BAD"/>
    <w:rsid w:val="00FD313A"/>
    <w:rsid w:val="00FE3837"/>
    <w:rsid w:val="00FE409A"/>
    <w:rsid w:val="00FE7D23"/>
    <w:rsid w:val="00FF4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C0E18C8"/>
  <w15:chartTrackingRefBased/>
  <w15:docId w15:val="{DBCC1698-54FF-47E0-A870-FAABF16176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C2235"/>
  </w:style>
  <w:style w:type="paragraph" w:styleId="1">
    <w:name w:val="heading 1"/>
    <w:basedOn w:val="a"/>
    <w:next w:val="a"/>
    <w:link w:val="10"/>
    <w:uiPriority w:val="9"/>
    <w:qFormat/>
    <w:rsid w:val="003B4B6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3B4B6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3B4B6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3B4B6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5">
    <w:name w:val="heading 5"/>
    <w:basedOn w:val="a"/>
    <w:next w:val="a"/>
    <w:link w:val="50"/>
    <w:uiPriority w:val="9"/>
    <w:unhideWhenUsed/>
    <w:qFormat/>
    <w:rsid w:val="003B4B6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6">
    <w:name w:val="heading 6"/>
    <w:basedOn w:val="a"/>
    <w:next w:val="a"/>
    <w:link w:val="60"/>
    <w:uiPriority w:val="9"/>
    <w:unhideWhenUsed/>
    <w:qFormat/>
    <w:rsid w:val="003B4B6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3B4B6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20">
    <w:name w:val="标题 2 字符"/>
    <w:basedOn w:val="a0"/>
    <w:link w:val="2"/>
    <w:uiPriority w:val="9"/>
    <w:rsid w:val="003B4B6D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30">
    <w:name w:val="标题 3 字符"/>
    <w:basedOn w:val="a0"/>
    <w:link w:val="3"/>
    <w:uiPriority w:val="9"/>
    <w:rsid w:val="003B4B6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40">
    <w:name w:val="标题 4 字符"/>
    <w:basedOn w:val="a0"/>
    <w:link w:val="4"/>
    <w:uiPriority w:val="9"/>
    <w:rsid w:val="003B4B6D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customStyle="1" w:styleId="50">
    <w:name w:val="标题 5 字符"/>
    <w:basedOn w:val="a0"/>
    <w:link w:val="5"/>
    <w:uiPriority w:val="9"/>
    <w:rsid w:val="003B4B6D"/>
    <w:rPr>
      <w:rFonts w:asciiTheme="majorHAnsi" w:eastAsiaTheme="majorEastAsia" w:hAnsiTheme="majorHAnsi" w:cstheme="majorBidi"/>
      <w:color w:val="2E74B5" w:themeColor="accent1" w:themeShade="BF"/>
    </w:rPr>
  </w:style>
  <w:style w:type="character" w:customStyle="1" w:styleId="60">
    <w:name w:val="标题 6 字符"/>
    <w:basedOn w:val="a0"/>
    <w:link w:val="6"/>
    <w:uiPriority w:val="9"/>
    <w:rsid w:val="003B4B6D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70">
    <w:name w:val="标题 7 字符"/>
    <w:basedOn w:val="a0"/>
    <w:link w:val="7"/>
    <w:uiPriority w:val="9"/>
    <w:rsid w:val="003B4B6D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TOC">
    <w:name w:val="TOC Heading"/>
    <w:basedOn w:val="1"/>
    <w:next w:val="a"/>
    <w:uiPriority w:val="39"/>
    <w:unhideWhenUsed/>
    <w:qFormat/>
    <w:rsid w:val="003B4B6D"/>
    <w:pPr>
      <w:outlineLvl w:val="9"/>
    </w:pPr>
  </w:style>
  <w:style w:type="paragraph" w:styleId="TOC1">
    <w:name w:val="toc 1"/>
    <w:basedOn w:val="a"/>
    <w:next w:val="a"/>
    <w:autoRedefine/>
    <w:uiPriority w:val="39"/>
    <w:unhideWhenUsed/>
    <w:rsid w:val="003B4B6D"/>
    <w:pPr>
      <w:spacing w:after="100"/>
    </w:pPr>
  </w:style>
  <w:style w:type="character" w:styleId="a3">
    <w:name w:val="Hyperlink"/>
    <w:basedOn w:val="a0"/>
    <w:uiPriority w:val="99"/>
    <w:unhideWhenUsed/>
    <w:rsid w:val="003B4B6D"/>
    <w:rPr>
      <w:color w:val="0563C1" w:themeColor="hyperlink"/>
      <w:u w:val="single"/>
    </w:rPr>
  </w:style>
  <w:style w:type="paragraph" w:styleId="a4">
    <w:name w:val="header"/>
    <w:basedOn w:val="a"/>
    <w:link w:val="a5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页眉 字符"/>
    <w:basedOn w:val="a0"/>
    <w:link w:val="a4"/>
    <w:uiPriority w:val="99"/>
    <w:rsid w:val="003B4B6D"/>
  </w:style>
  <w:style w:type="paragraph" w:styleId="a6">
    <w:name w:val="footer"/>
    <w:basedOn w:val="a"/>
    <w:link w:val="a7"/>
    <w:uiPriority w:val="99"/>
    <w:unhideWhenUsed/>
    <w:rsid w:val="003B4B6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页脚 字符"/>
    <w:basedOn w:val="a0"/>
    <w:link w:val="a6"/>
    <w:uiPriority w:val="99"/>
    <w:rsid w:val="003B4B6D"/>
  </w:style>
  <w:style w:type="paragraph" w:styleId="a8">
    <w:name w:val="List Paragraph"/>
    <w:basedOn w:val="a"/>
    <w:uiPriority w:val="34"/>
    <w:qFormat/>
    <w:rsid w:val="00F41CA9"/>
    <w:pPr>
      <w:ind w:left="720"/>
      <w:contextualSpacing/>
    </w:pPr>
  </w:style>
  <w:style w:type="paragraph" w:styleId="a9">
    <w:name w:val="Normal (Web)"/>
    <w:basedOn w:val="a"/>
    <w:uiPriority w:val="99"/>
    <w:semiHidden/>
    <w:unhideWhenUsed/>
    <w:rsid w:val="000F1392"/>
    <w:pPr>
      <w:spacing w:before="100" w:beforeAutospacing="1" w:after="100" w:afterAutospacing="1" w:line="240" w:lineRule="auto"/>
    </w:pPr>
    <w:rPr>
      <w:rFonts w:ascii="Times New Roman" w:hAnsi="Times New Roman" w:cs="Times New Roman"/>
      <w:sz w:val="24"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0F1392"/>
    <w:pPr>
      <w:spacing w:after="100"/>
      <w:ind w:left="220"/>
    </w:pPr>
  </w:style>
  <w:style w:type="table" w:styleId="aa">
    <w:name w:val="Table Grid"/>
    <w:basedOn w:val="a1"/>
    <w:uiPriority w:val="39"/>
    <w:rsid w:val="002C62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3">
    <w:name w:val="toc 3"/>
    <w:basedOn w:val="a"/>
    <w:next w:val="a"/>
    <w:autoRedefine/>
    <w:uiPriority w:val="39"/>
    <w:unhideWhenUsed/>
    <w:rsid w:val="00BB0CD8"/>
    <w:pPr>
      <w:spacing w:after="100"/>
      <w:ind w:left="440"/>
    </w:pPr>
  </w:style>
  <w:style w:type="paragraph" w:styleId="TOC4">
    <w:name w:val="toc 4"/>
    <w:basedOn w:val="a"/>
    <w:next w:val="a"/>
    <w:autoRedefine/>
    <w:uiPriority w:val="39"/>
    <w:unhideWhenUsed/>
    <w:rsid w:val="00ED144A"/>
    <w:pPr>
      <w:spacing w:after="100"/>
      <w:ind w:left="660"/>
    </w:pPr>
  </w:style>
  <w:style w:type="paragraph" w:styleId="TOC5">
    <w:name w:val="toc 5"/>
    <w:basedOn w:val="a"/>
    <w:next w:val="a"/>
    <w:autoRedefine/>
    <w:uiPriority w:val="39"/>
    <w:unhideWhenUsed/>
    <w:rsid w:val="00ED144A"/>
    <w:pPr>
      <w:spacing w:after="100"/>
      <w:ind w:left="880"/>
    </w:pPr>
  </w:style>
  <w:style w:type="paragraph" w:styleId="TOC6">
    <w:name w:val="toc 6"/>
    <w:basedOn w:val="a"/>
    <w:next w:val="a"/>
    <w:autoRedefine/>
    <w:uiPriority w:val="39"/>
    <w:unhideWhenUsed/>
    <w:rsid w:val="00ED144A"/>
    <w:pPr>
      <w:spacing w:after="100"/>
      <w:ind w:left="1100"/>
    </w:pPr>
  </w:style>
  <w:style w:type="paragraph" w:styleId="TOC7">
    <w:name w:val="toc 7"/>
    <w:basedOn w:val="a"/>
    <w:next w:val="a"/>
    <w:autoRedefine/>
    <w:uiPriority w:val="39"/>
    <w:unhideWhenUsed/>
    <w:rsid w:val="00ED144A"/>
    <w:pPr>
      <w:spacing w:after="100"/>
      <w:ind w:left="1320"/>
    </w:pPr>
  </w:style>
  <w:style w:type="paragraph" w:styleId="TOC8">
    <w:name w:val="toc 8"/>
    <w:basedOn w:val="a"/>
    <w:next w:val="a"/>
    <w:autoRedefine/>
    <w:uiPriority w:val="39"/>
    <w:unhideWhenUsed/>
    <w:rsid w:val="00ED144A"/>
    <w:pPr>
      <w:spacing w:after="100"/>
      <w:ind w:left="1540"/>
    </w:pPr>
  </w:style>
  <w:style w:type="paragraph" w:styleId="TOC9">
    <w:name w:val="toc 9"/>
    <w:basedOn w:val="a"/>
    <w:next w:val="a"/>
    <w:autoRedefine/>
    <w:uiPriority w:val="39"/>
    <w:unhideWhenUsed/>
    <w:rsid w:val="00ED144A"/>
    <w:pPr>
      <w:spacing w:after="100"/>
      <w:ind w:left="1760"/>
    </w:pPr>
  </w:style>
  <w:style w:type="character" w:styleId="ab">
    <w:name w:val="FollowedHyperlink"/>
    <w:basedOn w:val="a0"/>
    <w:uiPriority w:val="99"/>
    <w:semiHidden/>
    <w:unhideWhenUsed/>
    <w:rsid w:val="00DC00E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49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986668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86625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1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1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7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1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4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21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283855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5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692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409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1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807750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56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602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0314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33381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79906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760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2511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74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882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04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52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59567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4655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864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596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580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6017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16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0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22526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46335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53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220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1537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892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07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99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69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966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081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302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500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4215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8181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533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876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8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63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2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40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4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327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71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417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899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2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9508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827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27978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017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83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987025">
          <w:marLeft w:val="36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84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8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030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0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87314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068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852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7001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83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75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2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1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96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8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7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7465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60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36319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16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873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2653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527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61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25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4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8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6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3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44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629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40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2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939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86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2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2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63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702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48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8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7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580876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9711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36563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6628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054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17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9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46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943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1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41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98559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861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47720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514207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662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4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559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242468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17210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734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3877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626373">
          <w:marLeft w:val="116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1218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5910504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28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66492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5980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146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250857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3305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37473">
          <w:marLeft w:val="72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055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576790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6748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351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43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2738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0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18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89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3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792168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287874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981456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551703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820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35489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95552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0811">
          <w:marLeft w:val="547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81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10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43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094303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5680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10817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36912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401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8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36556D-60C1-4A07-8C56-14AAF6D480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36</TotalTime>
  <Pages>19</Pages>
  <Words>3604</Words>
  <Characters>20543</Characters>
  <Application>Microsoft Office Word</Application>
  <DocSecurity>0</DocSecurity>
  <Lines>171</Lines>
  <Paragraphs>4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0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 ramos</dc:creator>
  <cp:keywords/>
  <dc:description/>
  <cp:lastModifiedBy>xinyi xu</cp:lastModifiedBy>
  <cp:revision>80</cp:revision>
  <cp:lastPrinted>2017-08-28T15:49:00Z</cp:lastPrinted>
  <dcterms:created xsi:type="dcterms:W3CDTF">2022-02-08T08:58:00Z</dcterms:created>
  <dcterms:modified xsi:type="dcterms:W3CDTF">2022-04-28T04:07:00Z</dcterms:modified>
</cp:coreProperties>
</file>